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5286" w:rsidRPr="00CD45AD" w:rsidRDefault="007B5286" w:rsidP="00FB5139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:rsidR="00716A83" w:rsidRPr="00CD45AD" w:rsidRDefault="00716A83" w:rsidP="00716A83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</w:pPr>
      <w:r w:rsidRPr="00CD45AD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Baba Banda Singh Bahadur Engineering College, FGS-140407</w:t>
      </w:r>
    </w:p>
    <w:p w:rsidR="00716A83" w:rsidRPr="00CD45AD" w:rsidRDefault="00716A83" w:rsidP="00716A83">
      <w:pPr>
        <w:pStyle w:val="Header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Department of Computer Science &amp; Engineering</w:t>
      </w:r>
    </w:p>
    <w:p w:rsidR="00716A83" w:rsidRPr="00CD45AD" w:rsidRDefault="00716A83" w:rsidP="00716A8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</w:rPr>
      </w:pPr>
      <w:r w:rsidRPr="00CD45AD">
        <w:rPr>
          <w:rFonts w:ascii="Times New Roman" w:eastAsia="Times New Roman" w:hAnsi="Times New Roman" w:cs="Times New Roman"/>
          <w:b/>
          <w:bCs/>
          <w:color w:val="000000" w:themeColor="text1"/>
          <w:sz w:val="20"/>
        </w:rPr>
        <w:t xml:space="preserve">Head of Department: Dr. </w:t>
      </w:r>
      <w:proofErr w:type="spellStart"/>
      <w:r w:rsidRPr="00CD45AD">
        <w:rPr>
          <w:rFonts w:ascii="Times New Roman" w:eastAsia="Times New Roman" w:hAnsi="Times New Roman" w:cs="Times New Roman"/>
          <w:b/>
          <w:bCs/>
          <w:color w:val="000000" w:themeColor="text1"/>
          <w:sz w:val="20"/>
        </w:rPr>
        <w:t>Baljit</w:t>
      </w:r>
      <w:proofErr w:type="spellEnd"/>
      <w:r w:rsidRPr="00CD45AD">
        <w:rPr>
          <w:rFonts w:ascii="Times New Roman" w:eastAsia="Times New Roman" w:hAnsi="Times New Roman" w:cs="Times New Roman"/>
          <w:b/>
          <w:bCs/>
          <w:color w:val="000000" w:themeColor="text1"/>
          <w:sz w:val="20"/>
        </w:rPr>
        <w:t xml:space="preserve"> Singh </w:t>
      </w:r>
      <w:proofErr w:type="spellStart"/>
      <w:r w:rsidRPr="00CD45AD">
        <w:rPr>
          <w:rFonts w:ascii="Times New Roman" w:eastAsia="Times New Roman" w:hAnsi="Times New Roman" w:cs="Times New Roman"/>
          <w:b/>
          <w:bCs/>
          <w:color w:val="000000" w:themeColor="text1"/>
          <w:sz w:val="20"/>
        </w:rPr>
        <w:t>Khehra</w:t>
      </w:r>
      <w:proofErr w:type="spellEnd"/>
    </w:p>
    <w:p w:rsidR="00EE42B2" w:rsidRPr="00CD45AD" w:rsidRDefault="00EE42B2" w:rsidP="00716A8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ogram, Class and Course Co-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rdinators</w:t>
      </w:r>
      <w:proofErr w:type="spellEnd"/>
      <w:r w:rsidR="00716A83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Y: 2019-20</w:t>
      </w:r>
    </w:p>
    <w:p w:rsidR="00D53DFF" w:rsidRPr="00CD45AD" w:rsidRDefault="00EE42B2" w:rsidP="00716A8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Session: July to Dec 2019, 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.Tech</w:t>
      </w:r>
      <w:proofErr w:type="spellEnd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(CSE) 3</w:t>
      </w: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  <w:vertAlign w:val="superscript"/>
        </w:rPr>
        <w:t>rd</w:t>
      </w: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Semester</w:t>
      </w:r>
    </w:p>
    <w:p w:rsidR="00EE42B2" w:rsidRPr="00CD45AD" w:rsidRDefault="00EE42B2" w:rsidP="00716A8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atch 2018</w:t>
      </w:r>
      <w:r w:rsidR="00463CDB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:</w:t>
      </w: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="0010734D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gular IKGPTU</w:t>
      </w: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, 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alandhar</w:t>
      </w:r>
      <w:proofErr w:type="spellEnd"/>
    </w:p>
    <w:tbl>
      <w:tblPr>
        <w:tblW w:w="9797" w:type="dxa"/>
        <w:tblInd w:w="9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/>
      </w:tblPr>
      <w:tblGrid>
        <w:gridCol w:w="588"/>
        <w:gridCol w:w="1506"/>
        <w:gridCol w:w="2738"/>
        <w:gridCol w:w="2863"/>
        <w:gridCol w:w="2102"/>
      </w:tblGrid>
      <w:tr w:rsidR="00CD45AD" w:rsidRPr="00CD45AD" w:rsidTr="00654858">
        <w:trPr>
          <w:trHeight w:val="353"/>
          <w:tblHeader/>
        </w:trPr>
        <w:tc>
          <w:tcPr>
            <w:tcW w:w="9797" w:type="dxa"/>
            <w:gridSpan w:val="5"/>
          </w:tcPr>
          <w:p w:rsidR="00EE42B2" w:rsidRPr="00CD45AD" w:rsidRDefault="00EE42B2" w:rsidP="00B027C4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</w:pP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Programme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Co-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ordinato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B.Tech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(CSE) : Dr.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Kanwalvi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Singh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Dhindsa</w:t>
            </w:r>
            <w:proofErr w:type="spellEnd"/>
          </w:p>
          <w:p w:rsidR="00EE42B2" w:rsidRPr="00CD45AD" w:rsidRDefault="00EE42B2" w:rsidP="00B027C4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lass Co-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rdinator</w:t>
            </w: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4"/>
              </w:rPr>
              <w:t>B.Tech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4"/>
              </w:rPr>
              <w:t xml:space="preserve"> (CSE) </w:t>
            </w:r>
            <w:r w:rsidR="00463CDB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4"/>
              </w:rPr>
              <w:t>3</w:t>
            </w:r>
            <w:r w:rsidR="00463CDB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4"/>
                <w:vertAlign w:val="superscript"/>
              </w:rPr>
              <w:t>rd</w:t>
            </w:r>
            <w:r w:rsidR="00463CDB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4"/>
              </w:rPr>
              <w:t xml:space="preserve"> Semester</w:t>
            </w: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4"/>
              </w:rPr>
              <w:t xml:space="preserve">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4"/>
              </w:rPr>
              <w:t>Theory</w:t>
            </w:r>
            <w:proofErr w:type="gram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4"/>
              </w:rPr>
              <w:t>:</w:t>
            </w: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proofErr w:type="gram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eetind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Kaur-1</w:t>
            </w:r>
          </w:p>
        </w:tc>
      </w:tr>
      <w:tr w:rsidR="00CD45AD" w:rsidRPr="00CD45AD" w:rsidTr="00530287">
        <w:trPr>
          <w:trHeight w:val="424"/>
          <w:tblHeader/>
        </w:trPr>
        <w:tc>
          <w:tcPr>
            <w:tcW w:w="590" w:type="dxa"/>
            <w:shd w:val="clear" w:color="auto" w:fill="auto"/>
            <w:vAlign w:val="center"/>
            <w:hideMark/>
          </w:tcPr>
          <w:p w:rsidR="00EE42B2" w:rsidRPr="00CD45AD" w:rsidRDefault="00EE42B2" w:rsidP="00B027C4">
            <w:pPr>
              <w:spacing w:after="0" w:line="240" w:lineRule="auto"/>
              <w:ind w:right="-108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Sr. No.</w:t>
            </w:r>
          </w:p>
        </w:tc>
        <w:tc>
          <w:tcPr>
            <w:tcW w:w="1467" w:type="dxa"/>
            <w:vAlign w:val="center"/>
          </w:tcPr>
          <w:p w:rsidR="00EE42B2" w:rsidRPr="00CD45AD" w:rsidRDefault="00EE42B2" w:rsidP="00B027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Course Code</w:t>
            </w:r>
          </w:p>
        </w:tc>
        <w:tc>
          <w:tcPr>
            <w:tcW w:w="2746" w:type="dxa"/>
            <w:shd w:val="clear" w:color="auto" w:fill="auto"/>
            <w:vAlign w:val="center"/>
            <w:hideMark/>
          </w:tcPr>
          <w:p w:rsidR="00EE42B2" w:rsidRPr="00CD45AD" w:rsidRDefault="00EE42B2" w:rsidP="00B027C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Course Name</w:t>
            </w:r>
          </w:p>
        </w:tc>
        <w:tc>
          <w:tcPr>
            <w:tcW w:w="2881" w:type="dxa"/>
            <w:vAlign w:val="center"/>
          </w:tcPr>
          <w:p w:rsidR="00EE42B2" w:rsidRPr="00CD45AD" w:rsidRDefault="00EE42B2" w:rsidP="005302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ourse Teacher</w:t>
            </w:r>
          </w:p>
        </w:tc>
        <w:tc>
          <w:tcPr>
            <w:tcW w:w="2113" w:type="dxa"/>
            <w:shd w:val="clear" w:color="auto" w:fill="auto"/>
            <w:vAlign w:val="center"/>
            <w:hideMark/>
          </w:tcPr>
          <w:p w:rsidR="00EE42B2" w:rsidRPr="00CD45AD" w:rsidRDefault="00EE42B2" w:rsidP="00B027C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ourse Co-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rdinator</w:t>
            </w:r>
            <w:proofErr w:type="spellEnd"/>
          </w:p>
        </w:tc>
      </w:tr>
      <w:tr w:rsidR="00CD45AD" w:rsidRPr="00CD45AD" w:rsidTr="00530287">
        <w:trPr>
          <w:trHeight w:hRule="exact" w:val="744"/>
        </w:trPr>
        <w:tc>
          <w:tcPr>
            <w:tcW w:w="590" w:type="dxa"/>
            <w:shd w:val="clear" w:color="auto" w:fill="auto"/>
            <w:vAlign w:val="center"/>
            <w:hideMark/>
          </w:tcPr>
          <w:p w:rsidR="00EE42B2" w:rsidRPr="00CD45AD" w:rsidRDefault="00EE42B2" w:rsidP="00B027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1.</w:t>
            </w:r>
          </w:p>
        </w:tc>
        <w:tc>
          <w:tcPr>
            <w:tcW w:w="1467" w:type="dxa"/>
            <w:vAlign w:val="center"/>
          </w:tcPr>
          <w:p w:rsidR="00EE42B2" w:rsidRPr="00CD45AD" w:rsidRDefault="00EE42B2" w:rsidP="005302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TES301-18</w:t>
            </w:r>
          </w:p>
        </w:tc>
        <w:tc>
          <w:tcPr>
            <w:tcW w:w="2746" w:type="dxa"/>
            <w:shd w:val="clear" w:color="auto" w:fill="auto"/>
            <w:vAlign w:val="center"/>
          </w:tcPr>
          <w:p w:rsidR="00EE42B2" w:rsidRPr="00CD45AD" w:rsidRDefault="00EE42B2" w:rsidP="005302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Digital Electronics</w:t>
            </w:r>
          </w:p>
        </w:tc>
        <w:tc>
          <w:tcPr>
            <w:tcW w:w="2881" w:type="dxa"/>
            <w:vAlign w:val="center"/>
          </w:tcPr>
          <w:p w:rsidR="00EE42B2" w:rsidRPr="00CD45AD" w:rsidRDefault="00EE42B2" w:rsidP="0053028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C1: </w:t>
            </w:r>
            <w:proofErr w:type="spellStart"/>
            <w:r w:rsidR="000F44B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0F44B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0F44B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urpreet</w:t>
            </w:r>
            <w:proofErr w:type="spellEnd"/>
            <w:r w:rsidR="000F44B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0F44B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="000F44B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:rsidR="00EE42B2" w:rsidRPr="00CD45AD" w:rsidRDefault="00EE42B2" w:rsidP="0053028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C2: </w:t>
            </w:r>
            <w:proofErr w:type="spellStart"/>
            <w:r w:rsidR="002C0035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2C0035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2C0035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eetinder</w:t>
            </w:r>
            <w:proofErr w:type="spellEnd"/>
            <w:r w:rsidR="002C0035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2C0035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  <w:p w:rsidR="00EE42B2" w:rsidRPr="00CD45AD" w:rsidRDefault="00EE42B2" w:rsidP="0053028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C3:</w:t>
            </w:r>
            <w:r w:rsidR="000F44B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0F44B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0F44B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0F44B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urpreet</w:t>
            </w:r>
            <w:proofErr w:type="spellEnd"/>
            <w:r w:rsidR="000F44B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0F44B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  <w:tc>
          <w:tcPr>
            <w:tcW w:w="2113" w:type="dxa"/>
            <w:shd w:val="clear" w:color="auto" w:fill="auto"/>
            <w:vAlign w:val="center"/>
          </w:tcPr>
          <w:p w:rsidR="00EE42B2" w:rsidRPr="00CD45AD" w:rsidRDefault="00A9750A" w:rsidP="0053028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urpreet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</w:tr>
      <w:tr w:rsidR="00CD45AD" w:rsidRPr="00CD45AD" w:rsidTr="00530287">
        <w:trPr>
          <w:trHeight w:hRule="exact" w:val="834"/>
        </w:trPr>
        <w:tc>
          <w:tcPr>
            <w:tcW w:w="590" w:type="dxa"/>
            <w:shd w:val="clear" w:color="auto" w:fill="auto"/>
            <w:vAlign w:val="center"/>
            <w:hideMark/>
          </w:tcPr>
          <w:p w:rsidR="00EE42B2" w:rsidRPr="00CD45AD" w:rsidRDefault="00EE42B2" w:rsidP="00B027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2.</w:t>
            </w:r>
          </w:p>
        </w:tc>
        <w:tc>
          <w:tcPr>
            <w:tcW w:w="1467" w:type="dxa"/>
            <w:vAlign w:val="center"/>
          </w:tcPr>
          <w:p w:rsidR="00EE42B2" w:rsidRPr="00CD45AD" w:rsidRDefault="00EE42B2" w:rsidP="00530287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  <w:t>BTCS301-18</w:t>
            </w:r>
          </w:p>
        </w:tc>
        <w:tc>
          <w:tcPr>
            <w:tcW w:w="2746" w:type="dxa"/>
            <w:shd w:val="clear" w:color="auto" w:fill="auto"/>
            <w:vAlign w:val="center"/>
          </w:tcPr>
          <w:p w:rsidR="00EE42B2" w:rsidRPr="00CD45AD" w:rsidRDefault="00EE42B2" w:rsidP="00530287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  <w:t>Data Structures&amp; Algorithms</w:t>
            </w:r>
          </w:p>
        </w:tc>
        <w:tc>
          <w:tcPr>
            <w:tcW w:w="2881" w:type="dxa"/>
            <w:vAlign w:val="center"/>
          </w:tcPr>
          <w:p w:rsidR="00EE42B2" w:rsidRPr="00CD45AD" w:rsidRDefault="00EE42B2" w:rsidP="0053028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C1: </w:t>
            </w:r>
            <w:proofErr w:type="spellStart"/>
            <w:r w:rsidR="00E375F3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E375F3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E375F3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lpreet</w:t>
            </w:r>
            <w:proofErr w:type="spellEnd"/>
            <w:r w:rsidR="00E375F3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375F3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="00E375F3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:rsidR="00EE42B2" w:rsidRPr="00CD45AD" w:rsidRDefault="00EE42B2" w:rsidP="0053028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C2: </w:t>
            </w:r>
            <w:proofErr w:type="spellStart"/>
            <w:r w:rsidR="007728D9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7728D9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7728D9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shpreet</w:t>
            </w:r>
            <w:proofErr w:type="spellEnd"/>
            <w:r w:rsidR="007728D9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ingh </w:t>
            </w:r>
            <w:proofErr w:type="spellStart"/>
            <w:r w:rsidR="007728D9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irk</w:t>
            </w:r>
            <w:proofErr w:type="spellEnd"/>
          </w:p>
          <w:p w:rsidR="00EE42B2" w:rsidRPr="00CD45AD" w:rsidRDefault="00EE42B2" w:rsidP="005302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C3:</w:t>
            </w:r>
            <w:r w:rsidR="00EB138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B138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EB138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EB138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marjot</w:t>
            </w:r>
            <w:proofErr w:type="spellEnd"/>
            <w:r w:rsidR="00EB138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B138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  <w:tc>
          <w:tcPr>
            <w:tcW w:w="2113" w:type="dxa"/>
            <w:shd w:val="clear" w:color="auto" w:fill="auto"/>
            <w:vAlign w:val="center"/>
          </w:tcPr>
          <w:p w:rsidR="00EE42B2" w:rsidRPr="00CD45AD" w:rsidRDefault="00654858" w:rsidP="005302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lpreet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</w:tr>
      <w:tr w:rsidR="00CD45AD" w:rsidRPr="00CD45AD" w:rsidTr="00530287">
        <w:trPr>
          <w:trHeight w:hRule="exact" w:val="803"/>
        </w:trPr>
        <w:tc>
          <w:tcPr>
            <w:tcW w:w="590" w:type="dxa"/>
            <w:shd w:val="clear" w:color="auto" w:fill="auto"/>
            <w:vAlign w:val="center"/>
          </w:tcPr>
          <w:p w:rsidR="00EE42B2" w:rsidRPr="00CD45AD" w:rsidRDefault="00EE42B2" w:rsidP="00B027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3.</w:t>
            </w:r>
          </w:p>
        </w:tc>
        <w:tc>
          <w:tcPr>
            <w:tcW w:w="1467" w:type="dxa"/>
            <w:vAlign w:val="center"/>
          </w:tcPr>
          <w:p w:rsidR="00EE42B2" w:rsidRPr="00CD45AD" w:rsidRDefault="00EE42B2" w:rsidP="00530287">
            <w:pP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  <w:t>BTCS302-18</w:t>
            </w:r>
          </w:p>
        </w:tc>
        <w:tc>
          <w:tcPr>
            <w:tcW w:w="2746" w:type="dxa"/>
            <w:shd w:val="clear" w:color="auto" w:fill="auto"/>
            <w:vAlign w:val="center"/>
          </w:tcPr>
          <w:p w:rsidR="00EE42B2" w:rsidRPr="00CD45AD" w:rsidRDefault="00EE42B2" w:rsidP="005302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OOP</w:t>
            </w:r>
          </w:p>
        </w:tc>
        <w:tc>
          <w:tcPr>
            <w:tcW w:w="2881" w:type="dxa"/>
            <w:vAlign w:val="center"/>
          </w:tcPr>
          <w:p w:rsidR="00EE42B2" w:rsidRPr="00CD45AD" w:rsidRDefault="00EE42B2" w:rsidP="0053028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C1</w:t>
            </w:r>
            <w:r w:rsidR="00463CDB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: </w:t>
            </w:r>
            <w:proofErr w:type="spellStart"/>
            <w:r w:rsidR="00463CDB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Deepak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ggarwal</w:t>
            </w:r>
            <w:proofErr w:type="spellEnd"/>
          </w:p>
          <w:p w:rsidR="00EE42B2" w:rsidRPr="00CD45AD" w:rsidRDefault="00EE42B2" w:rsidP="0053028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C2: </w:t>
            </w:r>
            <w:proofErr w:type="spellStart"/>
            <w:r w:rsidR="00E375F3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E375F3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E375F3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upinder</w:t>
            </w:r>
            <w:proofErr w:type="spellEnd"/>
            <w:r w:rsidR="00E375F3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375F3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="00E375F3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375F3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aini</w:t>
            </w:r>
            <w:proofErr w:type="spellEnd"/>
          </w:p>
          <w:p w:rsidR="00EE42B2" w:rsidRPr="00CD45AD" w:rsidRDefault="00EE42B2" w:rsidP="00530287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C3:</w:t>
            </w:r>
            <w:r w:rsidR="00193CC1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193CC1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193CC1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193CC1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mratWalia</w:t>
            </w:r>
            <w:proofErr w:type="spellEnd"/>
          </w:p>
        </w:tc>
        <w:tc>
          <w:tcPr>
            <w:tcW w:w="2113" w:type="dxa"/>
            <w:shd w:val="clear" w:color="auto" w:fill="auto"/>
            <w:vAlign w:val="center"/>
          </w:tcPr>
          <w:p w:rsidR="00EE42B2" w:rsidRPr="00CD45AD" w:rsidRDefault="00A9750A" w:rsidP="00530287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upind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aini</w:t>
            </w:r>
            <w:proofErr w:type="spellEnd"/>
          </w:p>
        </w:tc>
      </w:tr>
      <w:tr w:rsidR="00CD45AD" w:rsidRPr="00CD45AD" w:rsidTr="00530287">
        <w:trPr>
          <w:trHeight w:hRule="exact" w:val="996"/>
        </w:trPr>
        <w:tc>
          <w:tcPr>
            <w:tcW w:w="590" w:type="dxa"/>
            <w:shd w:val="clear" w:color="auto" w:fill="auto"/>
            <w:vAlign w:val="center"/>
          </w:tcPr>
          <w:p w:rsidR="00EE42B2" w:rsidRPr="00CD45AD" w:rsidRDefault="00EE42B2" w:rsidP="00B027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4.</w:t>
            </w:r>
          </w:p>
        </w:tc>
        <w:tc>
          <w:tcPr>
            <w:tcW w:w="1467" w:type="dxa"/>
            <w:vAlign w:val="center"/>
          </w:tcPr>
          <w:p w:rsidR="00EE42B2" w:rsidRPr="00CD45AD" w:rsidRDefault="00EE42B2" w:rsidP="00DF4504">
            <w:pP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  <w:t>BTAM30</w:t>
            </w:r>
            <w:r w:rsidR="00DF450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  <w:t>4</w:t>
            </w:r>
            <w:r w:rsidRPr="00CD45A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  <w:t>-18</w:t>
            </w:r>
          </w:p>
        </w:tc>
        <w:tc>
          <w:tcPr>
            <w:tcW w:w="2746" w:type="dxa"/>
            <w:shd w:val="clear" w:color="auto" w:fill="auto"/>
            <w:vAlign w:val="center"/>
          </w:tcPr>
          <w:p w:rsidR="00EE42B2" w:rsidRPr="00CD45AD" w:rsidRDefault="00FC074E" w:rsidP="005302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bidi="pa-IN"/>
              </w:rPr>
              <w:t xml:space="preserve">Mathematics-III </w:t>
            </w:r>
          </w:p>
        </w:tc>
        <w:tc>
          <w:tcPr>
            <w:tcW w:w="2881" w:type="dxa"/>
            <w:vAlign w:val="center"/>
          </w:tcPr>
          <w:p w:rsidR="00EE42B2" w:rsidRPr="00CD45AD" w:rsidRDefault="00EE42B2" w:rsidP="0053028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C1: </w:t>
            </w:r>
            <w:r w:rsidR="001F185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="001F185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mritbir</w:t>
            </w:r>
            <w:proofErr w:type="spellEnd"/>
            <w:r w:rsidR="001F185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ingh</w:t>
            </w:r>
          </w:p>
          <w:p w:rsidR="00EE42B2" w:rsidRPr="00CD45AD" w:rsidRDefault="00EE42B2" w:rsidP="0053028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C2: </w:t>
            </w:r>
            <w:r w:rsidR="001F185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r. Manish </w:t>
            </w:r>
            <w:proofErr w:type="spellStart"/>
            <w:r w:rsidR="001F185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ogna</w:t>
            </w:r>
            <w:proofErr w:type="spellEnd"/>
          </w:p>
          <w:p w:rsidR="00EE42B2" w:rsidRPr="00CD45AD" w:rsidRDefault="00EE42B2" w:rsidP="0053028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C3:</w:t>
            </w:r>
            <w:r w:rsidR="001F185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rof. </w:t>
            </w:r>
            <w:proofErr w:type="spellStart"/>
            <w:r w:rsidR="001F185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rdeep</w:t>
            </w:r>
            <w:proofErr w:type="spellEnd"/>
            <w:r w:rsidR="001F185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1F185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  <w:tc>
          <w:tcPr>
            <w:tcW w:w="2113" w:type="dxa"/>
            <w:shd w:val="clear" w:color="auto" w:fill="auto"/>
            <w:vAlign w:val="center"/>
          </w:tcPr>
          <w:p w:rsidR="00EE42B2" w:rsidRPr="00CD45AD" w:rsidRDefault="001F1852" w:rsidP="0053028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rof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rdeep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</w:tr>
      <w:tr w:rsidR="00CD45AD" w:rsidRPr="00CD45AD" w:rsidTr="00FC074E">
        <w:trPr>
          <w:trHeight w:hRule="exact" w:val="969"/>
        </w:trPr>
        <w:tc>
          <w:tcPr>
            <w:tcW w:w="590" w:type="dxa"/>
            <w:shd w:val="clear" w:color="auto" w:fill="auto"/>
            <w:vAlign w:val="center"/>
          </w:tcPr>
          <w:p w:rsidR="00EE42B2" w:rsidRPr="00CD45AD" w:rsidRDefault="00EE42B2" w:rsidP="00B027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5.</w:t>
            </w:r>
          </w:p>
        </w:tc>
        <w:tc>
          <w:tcPr>
            <w:tcW w:w="1467" w:type="dxa"/>
            <w:vAlign w:val="center"/>
          </w:tcPr>
          <w:p w:rsidR="00FC074E" w:rsidRPr="00CD45AD" w:rsidRDefault="00FC074E" w:rsidP="00FC074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bidi="pa-IN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bidi="pa-IN"/>
              </w:rPr>
              <w:t>HSMC101/102-</w:t>
            </w:r>
          </w:p>
          <w:p w:rsidR="00EE42B2" w:rsidRPr="00CD45AD" w:rsidRDefault="00FC074E" w:rsidP="00FC074E">
            <w:pPr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bidi="pa-IN"/>
              </w:rPr>
              <w:t>18</w:t>
            </w:r>
          </w:p>
        </w:tc>
        <w:tc>
          <w:tcPr>
            <w:tcW w:w="2746" w:type="dxa"/>
            <w:shd w:val="clear" w:color="auto" w:fill="auto"/>
            <w:vAlign w:val="center"/>
          </w:tcPr>
          <w:p w:rsidR="00FC074E" w:rsidRPr="00CD45AD" w:rsidRDefault="00FC074E" w:rsidP="00FC074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bidi="pa-IN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bidi="pa-IN"/>
              </w:rPr>
              <w:t>Foundation Course in Humanities</w:t>
            </w:r>
          </w:p>
          <w:p w:rsidR="00EE42B2" w:rsidRPr="00CD45AD" w:rsidRDefault="00FC074E" w:rsidP="00FC074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bidi="pa-IN"/>
              </w:rPr>
              <w:t>(Development of  Societies/Philosophy)</w:t>
            </w:r>
          </w:p>
        </w:tc>
        <w:tc>
          <w:tcPr>
            <w:tcW w:w="2881" w:type="dxa"/>
            <w:vAlign w:val="center"/>
          </w:tcPr>
          <w:p w:rsidR="00EE42B2" w:rsidRPr="00CD45AD" w:rsidRDefault="00EE42B2" w:rsidP="0053028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C1: </w:t>
            </w:r>
            <w:proofErr w:type="spellStart"/>
            <w:r w:rsidR="00CD45AD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.Daljit</w:t>
            </w:r>
            <w:proofErr w:type="spellEnd"/>
            <w:r w:rsidR="00CD45AD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D45AD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ljwa</w:t>
            </w:r>
            <w:proofErr w:type="spellEnd"/>
          </w:p>
          <w:p w:rsidR="00EE42B2" w:rsidRPr="00CD45AD" w:rsidRDefault="00EE42B2" w:rsidP="0053028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C2: </w:t>
            </w:r>
            <w:r w:rsidR="001F185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="001F185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ndeep</w:t>
            </w:r>
            <w:proofErr w:type="spellEnd"/>
            <w:r w:rsidR="001F185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1F185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  <w:p w:rsidR="00EE42B2" w:rsidRPr="00CD45AD" w:rsidRDefault="00EE42B2" w:rsidP="0053028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C3:</w:t>
            </w:r>
            <w:r w:rsidR="001F185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r. </w:t>
            </w:r>
            <w:proofErr w:type="spellStart"/>
            <w:r w:rsidR="001F185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ndeep</w:t>
            </w:r>
            <w:proofErr w:type="spellEnd"/>
            <w:r w:rsidR="001F185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1F185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  <w:tc>
          <w:tcPr>
            <w:tcW w:w="2113" w:type="dxa"/>
            <w:shd w:val="clear" w:color="auto" w:fill="auto"/>
            <w:vAlign w:val="center"/>
          </w:tcPr>
          <w:p w:rsidR="00EE42B2" w:rsidRPr="00CD45AD" w:rsidRDefault="00CD45AD" w:rsidP="0053028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ndeep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</w:tr>
      <w:tr w:rsidR="00CD45AD" w:rsidRPr="00CD45AD" w:rsidTr="00530287">
        <w:trPr>
          <w:trHeight w:hRule="exact" w:val="807"/>
        </w:trPr>
        <w:tc>
          <w:tcPr>
            <w:tcW w:w="590" w:type="dxa"/>
            <w:shd w:val="clear" w:color="auto" w:fill="auto"/>
            <w:vAlign w:val="center"/>
          </w:tcPr>
          <w:p w:rsidR="00EE42B2" w:rsidRPr="00CD45AD" w:rsidRDefault="00EE42B2" w:rsidP="00B027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6.</w:t>
            </w:r>
          </w:p>
        </w:tc>
        <w:tc>
          <w:tcPr>
            <w:tcW w:w="1467" w:type="dxa"/>
            <w:vAlign w:val="center"/>
          </w:tcPr>
          <w:p w:rsidR="00EE42B2" w:rsidRPr="00CD45AD" w:rsidRDefault="00EE42B2" w:rsidP="005302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TES302-18</w:t>
            </w:r>
          </w:p>
        </w:tc>
        <w:tc>
          <w:tcPr>
            <w:tcW w:w="2746" w:type="dxa"/>
            <w:shd w:val="clear" w:color="auto" w:fill="auto"/>
            <w:vAlign w:val="center"/>
          </w:tcPr>
          <w:p w:rsidR="00EE42B2" w:rsidRPr="00CD45AD" w:rsidRDefault="00EE42B2" w:rsidP="005302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Digital Electronics Lab</w:t>
            </w:r>
          </w:p>
        </w:tc>
        <w:tc>
          <w:tcPr>
            <w:tcW w:w="2881" w:type="dxa"/>
            <w:vAlign w:val="center"/>
          </w:tcPr>
          <w:p w:rsidR="00EE42B2" w:rsidRPr="00CD45AD" w:rsidRDefault="00EE42B2" w:rsidP="0053028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C1: </w:t>
            </w:r>
            <w:proofErr w:type="spellStart"/>
            <w:r w:rsidR="00923D3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923D3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923D3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urpreet</w:t>
            </w:r>
            <w:proofErr w:type="spellEnd"/>
            <w:r w:rsidR="00923D3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23D3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  <w:p w:rsidR="00EE42B2" w:rsidRPr="00CD45AD" w:rsidRDefault="00EE42B2" w:rsidP="0053028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C2: </w:t>
            </w:r>
            <w:proofErr w:type="spellStart"/>
            <w:r w:rsidR="00E56739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E56739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E56739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eetinder</w:t>
            </w:r>
            <w:proofErr w:type="spellEnd"/>
            <w:r w:rsidR="00E56739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56739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  <w:p w:rsidR="00EE42B2" w:rsidRPr="00CD45AD" w:rsidRDefault="00EE42B2" w:rsidP="0053028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C3:</w:t>
            </w:r>
            <w:r w:rsidR="00F20C7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F20C7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F20C7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F20C7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urpreet</w:t>
            </w:r>
            <w:proofErr w:type="spellEnd"/>
            <w:r w:rsidR="00F20C7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F20C7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  <w:tc>
          <w:tcPr>
            <w:tcW w:w="2113" w:type="dxa"/>
            <w:shd w:val="clear" w:color="auto" w:fill="auto"/>
            <w:vAlign w:val="center"/>
          </w:tcPr>
          <w:p w:rsidR="00EE42B2" w:rsidRPr="00CD45AD" w:rsidRDefault="00A9750A" w:rsidP="00530287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urpreet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</w:tr>
      <w:tr w:rsidR="00CD45AD" w:rsidRPr="00CD45AD" w:rsidTr="00530287">
        <w:trPr>
          <w:trHeight w:hRule="exact" w:val="951"/>
        </w:trPr>
        <w:tc>
          <w:tcPr>
            <w:tcW w:w="590" w:type="dxa"/>
            <w:shd w:val="clear" w:color="auto" w:fill="auto"/>
            <w:vAlign w:val="center"/>
          </w:tcPr>
          <w:p w:rsidR="00EE42B2" w:rsidRPr="00CD45AD" w:rsidRDefault="00EE42B2" w:rsidP="00B027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7.</w:t>
            </w:r>
          </w:p>
        </w:tc>
        <w:tc>
          <w:tcPr>
            <w:tcW w:w="1467" w:type="dxa"/>
            <w:vAlign w:val="center"/>
          </w:tcPr>
          <w:p w:rsidR="00EE42B2" w:rsidRPr="00CD45AD" w:rsidRDefault="00EE42B2" w:rsidP="00530287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  <w:t>BTCS303-18</w:t>
            </w:r>
          </w:p>
        </w:tc>
        <w:tc>
          <w:tcPr>
            <w:tcW w:w="2746" w:type="dxa"/>
            <w:shd w:val="clear" w:color="auto" w:fill="auto"/>
            <w:vAlign w:val="center"/>
          </w:tcPr>
          <w:p w:rsidR="00EE42B2" w:rsidRPr="00CD45AD" w:rsidRDefault="00EE42B2" w:rsidP="00530287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  <w:t>Data Structures &amp; Algorithms  Lab</w:t>
            </w:r>
          </w:p>
        </w:tc>
        <w:tc>
          <w:tcPr>
            <w:tcW w:w="2881" w:type="dxa"/>
            <w:vAlign w:val="center"/>
          </w:tcPr>
          <w:p w:rsidR="00EE42B2" w:rsidRPr="00CD45AD" w:rsidRDefault="00EE42B2" w:rsidP="0053028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C1: </w:t>
            </w:r>
            <w:proofErr w:type="spellStart"/>
            <w:r w:rsidR="0078712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78712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78712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lpreet</w:t>
            </w:r>
            <w:proofErr w:type="spellEnd"/>
            <w:r w:rsidR="0078712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78712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  <w:p w:rsidR="00EE42B2" w:rsidRPr="00CD45AD" w:rsidRDefault="00EE42B2" w:rsidP="0053028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C2: </w:t>
            </w:r>
            <w:proofErr w:type="spellStart"/>
            <w:r w:rsidR="00D3392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D3392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D3392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shpreet</w:t>
            </w:r>
            <w:proofErr w:type="spellEnd"/>
            <w:r w:rsidR="00D3392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ingh </w:t>
            </w:r>
            <w:proofErr w:type="spellStart"/>
            <w:r w:rsidR="00D3392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irk</w:t>
            </w:r>
            <w:proofErr w:type="spellEnd"/>
          </w:p>
          <w:p w:rsidR="00EE42B2" w:rsidRPr="00CD45AD" w:rsidRDefault="00EE42B2" w:rsidP="0053028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C3:</w:t>
            </w:r>
            <w:r w:rsidR="00D3392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D3392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D3392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D3392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marjot</w:t>
            </w:r>
            <w:proofErr w:type="spellEnd"/>
            <w:r w:rsidR="00D3392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D3392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  <w:tc>
          <w:tcPr>
            <w:tcW w:w="2113" w:type="dxa"/>
            <w:shd w:val="clear" w:color="auto" w:fill="auto"/>
            <w:vAlign w:val="center"/>
          </w:tcPr>
          <w:p w:rsidR="00EE42B2" w:rsidRPr="00CD45AD" w:rsidRDefault="00654858" w:rsidP="0053028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lpreet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</w:tr>
      <w:tr w:rsidR="00CD45AD" w:rsidRPr="00CD45AD" w:rsidTr="00530287">
        <w:trPr>
          <w:trHeight w:hRule="exact" w:val="897"/>
        </w:trPr>
        <w:tc>
          <w:tcPr>
            <w:tcW w:w="590" w:type="dxa"/>
            <w:shd w:val="clear" w:color="auto" w:fill="auto"/>
            <w:vAlign w:val="center"/>
          </w:tcPr>
          <w:p w:rsidR="00EE42B2" w:rsidRPr="00CD45AD" w:rsidRDefault="00EE42B2" w:rsidP="00B027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.</w:t>
            </w:r>
          </w:p>
        </w:tc>
        <w:tc>
          <w:tcPr>
            <w:tcW w:w="1467" w:type="dxa"/>
            <w:vAlign w:val="center"/>
          </w:tcPr>
          <w:p w:rsidR="00EE42B2" w:rsidRPr="00CD45AD" w:rsidRDefault="00EE42B2" w:rsidP="00530287">
            <w:pP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  <w:t>BTCS304-18</w:t>
            </w:r>
          </w:p>
        </w:tc>
        <w:tc>
          <w:tcPr>
            <w:tcW w:w="2746" w:type="dxa"/>
            <w:shd w:val="clear" w:color="auto" w:fill="auto"/>
            <w:vAlign w:val="center"/>
          </w:tcPr>
          <w:p w:rsidR="00EE42B2" w:rsidRPr="00CD45AD" w:rsidRDefault="00EE42B2" w:rsidP="005302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OOP Lab</w:t>
            </w:r>
          </w:p>
        </w:tc>
        <w:tc>
          <w:tcPr>
            <w:tcW w:w="2881" w:type="dxa"/>
            <w:vAlign w:val="center"/>
          </w:tcPr>
          <w:p w:rsidR="00EE42B2" w:rsidRPr="00CD45AD" w:rsidRDefault="00EE42B2" w:rsidP="0053028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C1: </w:t>
            </w:r>
            <w:proofErr w:type="spellStart"/>
            <w:r w:rsidR="00E06489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E06489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Deepak </w:t>
            </w:r>
            <w:proofErr w:type="spellStart"/>
            <w:r w:rsidR="00E06489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ggarwal</w:t>
            </w:r>
            <w:proofErr w:type="spellEnd"/>
          </w:p>
          <w:p w:rsidR="00EE42B2" w:rsidRPr="00CD45AD" w:rsidRDefault="00EE42B2" w:rsidP="0053028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C2: </w:t>
            </w:r>
            <w:proofErr w:type="spellStart"/>
            <w:r w:rsidR="00940E13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940E13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940E13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upinder</w:t>
            </w:r>
            <w:proofErr w:type="spellEnd"/>
            <w:r w:rsidR="00940E13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40E13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="00940E13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40E13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aini</w:t>
            </w:r>
            <w:proofErr w:type="spellEnd"/>
          </w:p>
          <w:p w:rsidR="00EE42B2" w:rsidRPr="00CD45AD" w:rsidRDefault="00EE42B2" w:rsidP="0053028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C3:</w:t>
            </w:r>
            <w:r w:rsidR="001265C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1265C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1265C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1265C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mratWalia</w:t>
            </w:r>
            <w:proofErr w:type="spellEnd"/>
          </w:p>
        </w:tc>
        <w:tc>
          <w:tcPr>
            <w:tcW w:w="2113" w:type="dxa"/>
            <w:shd w:val="clear" w:color="auto" w:fill="auto"/>
            <w:vAlign w:val="center"/>
          </w:tcPr>
          <w:p w:rsidR="00EE42B2" w:rsidRPr="00CD45AD" w:rsidRDefault="00A9750A" w:rsidP="0053028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upind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aini</w:t>
            </w:r>
            <w:proofErr w:type="spellEnd"/>
          </w:p>
        </w:tc>
      </w:tr>
      <w:tr w:rsidR="00CD45AD" w:rsidRPr="00CD45AD" w:rsidTr="00530287">
        <w:trPr>
          <w:trHeight w:hRule="exact" w:val="1239"/>
        </w:trPr>
        <w:tc>
          <w:tcPr>
            <w:tcW w:w="590" w:type="dxa"/>
            <w:shd w:val="clear" w:color="auto" w:fill="auto"/>
            <w:vAlign w:val="center"/>
          </w:tcPr>
          <w:p w:rsidR="00EE42B2" w:rsidRPr="00CD45AD" w:rsidRDefault="00EE42B2" w:rsidP="00B027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9.</w:t>
            </w:r>
          </w:p>
        </w:tc>
        <w:tc>
          <w:tcPr>
            <w:tcW w:w="1467" w:type="dxa"/>
            <w:vAlign w:val="center"/>
          </w:tcPr>
          <w:p w:rsidR="00EE42B2" w:rsidRPr="00CD45AD" w:rsidRDefault="00EE42B2" w:rsidP="00530287">
            <w:pP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  <w:t>BTCS305-18</w:t>
            </w:r>
          </w:p>
        </w:tc>
        <w:tc>
          <w:tcPr>
            <w:tcW w:w="2746" w:type="dxa"/>
            <w:shd w:val="clear" w:color="auto" w:fill="auto"/>
            <w:vAlign w:val="center"/>
          </w:tcPr>
          <w:p w:rsidR="00EE42B2" w:rsidRPr="00CD45AD" w:rsidRDefault="00EE42B2" w:rsidP="005302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IT Workshop </w:t>
            </w:r>
          </w:p>
        </w:tc>
        <w:tc>
          <w:tcPr>
            <w:tcW w:w="2881" w:type="dxa"/>
            <w:vAlign w:val="center"/>
          </w:tcPr>
          <w:p w:rsidR="00EE42B2" w:rsidRPr="00CD45AD" w:rsidRDefault="00EE42B2" w:rsidP="0053028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C1: </w:t>
            </w:r>
            <w:proofErr w:type="spellStart"/>
            <w:r w:rsidR="00C77915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C77915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CD45AD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eetinder</w:t>
            </w:r>
            <w:proofErr w:type="spellEnd"/>
            <w:r w:rsidR="00CD45AD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D45AD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="00CD45AD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D45AD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khi</w:t>
            </w:r>
            <w:proofErr w:type="spellEnd"/>
          </w:p>
          <w:p w:rsidR="00EE42B2" w:rsidRPr="00CD45AD" w:rsidRDefault="00EE42B2" w:rsidP="00530287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C2: </w:t>
            </w:r>
            <w:r w:rsidR="00B027C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B027C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B027C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B027C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urbahar</w:t>
            </w:r>
            <w:proofErr w:type="spellEnd"/>
            <w:r w:rsidR="00B027C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ingh</w:t>
            </w:r>
            <w:r w:rsidR="00677BC7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:rsidR="00EE42B2" w:rsidRPr="00CD45AD" w:rsidRDefault="00EE42B2" w:rsidP="0053028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C3</w:t>
            </w:r>
            <w:r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:</w:t>
            </w:r>
            <w:r w:rsidR="0072033B"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="0072033B"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Er</w:t>
            </w:r>
            <w:proofErr w:type="spellEnd"/>
            <w:r w:rsidR="0072033B"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. </w:t>
            </w:r>
            <w:proofErr w:type="spellStart"/>
            <w:r w:rsidR="00B027C4"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imarjot</w:t>
            </w:r>
            <w:proofErr w:type="spellEnd"/>
            <w:r w:rsidR="00B027C4"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="00B027C4"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Kaur</w:t>
            </w:r>
            <w:proofErr w:type="spellEnd"/>
          </w:p>
        </w:tc>
        <w:tc>
          <w:tcPr>
            <w:tcW w:w="2113" w:type="dxa"/>
            <w:shd w:val="clear" w:color="auto" w:fill="auto"/>
            <w:vAlign w:val="center"/>
          </w:tcPr>
          <w:p w:rsidR="00EE42B2" w:rsidRPr="00CD45AD" w:rsidRDefault="00CD45AD" w:rsidP="00530287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imarjot</w:t>
            </w:r>
            <w:proofErr w:type="spellEnd"/>
            <w:r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Kaur</w:t>
            </w:r>
            <w:proofErr w:type="spellEnd"/>
          </w:p>
        </w:tc>
      </w:tr>
    </w:tbl>
    <w:p w:rsidR="00EE42B2" w:rsidRPr="00CD45AD" w:rsidRDefault="00EE42B2" w:rsidP="00EE42B2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E42B2" w:rsidRPr="00CD45AD" w:rsidRDefault="00EE42B2" w:rsidP="00716A8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E42B2" w:rsidRPr="00CD45AD" w:rsidRDefault="00EE42B2" w:rsidP="00EE42B2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E42B2" w:rsidRPr="00CD45AD" w:rsidRDefault="00EE42B2" w:rsidP="00EE42B2">
      <w:pPr>
        <w:spacing w:after="0"/>
        <w:rPr>
          <w:rFonts w:ascii="Times New Roman" w:hAnsi="Times New Roman" w:cs="Times New Roman"/>
          <w:b/>
          <w:color w:val="000000" w:themeColor="text1"/>
        </w:rPr>
      </w:pPr>
    </w:p>
    <w:p w:rsidR="00EE42B2" w:rsidRPr="00CD45AD" w:rsidRDefault="00EE42B2" w:rsidP="00EE42B2">
      <w:pPr>
        <w:spacing w:after="0"/>
        <w:rPr>
          <w:rFonts w:ascii="Times New Roman" w:hAnsi="Times New Roman" w:cs="Times New Roman"/>
          <w:b/>
          <w:color w:val="000000" w:themeColor="text1"/>
        </w:rPr>
      </w:pPr>
      <w:r w:rsidRPr="00CD45AD">
        <w:rPr>
          <w:rFonts w:ascii="Times New Roman" w:hAnsi="Times New Roman" w:cs="Times New Roman"/>
          <w:b/>
          <w:color w:val="000000" w:themeColor="text1"/>
        </w:rPr>
        <w:t xml:space="preserve">Dr. 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</w:rPr>
        <w:t>Baljit</w:t>
      </w:r>
      <w:proofErr w:type="spellEnd"/>
      <w:r w:rsidRPr="00CD45AD">
        <w:rPr>
          <w:rFonts w:ascii="Times New Roman" w:hAnsi="Times New Roman" w:cs="Times New Roman"/>
          <w:b/>
          <w:color w:val="000000" w:themeColor="text1"/>
        </w:rPr>
        <w:t xml:space="preserve"> Singh 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</w:rPr>
        <w:t>Khehra</w:t>
      </w:r>
      <w:proofErr w:type="spellEnd"/>
    </w:p>
    <w:p w:rsidR="00C511B0" w:rsidRPr="00CD45AD" w:rsidRDefault="00EE42B2" w:rsidP="00716A83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</w:rPr>
      </w:pPr>
      <w:r w:rsidRPr="00CD45AD">
        <w:rPr>
          <w:rFonts w:ascii="Times New Roman" w:hAnsi="Times New Roman" w:cs="Times New Roman"/>
          <w:b/>
          <w:color w:val="000000" w:themeColor="text1"/>
        </w:rPr>
        <w:t>Head (CSE Department) BSB Engineering College, FGS</w:t>
      </w:r>
    </w:p>
    <w:p w:rsidR="00EE42B2" w:rsidRPr="00CD45AD" w:rsidRDefault="00EE42B2" w:rsidP="00C511B0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</w:pPr>
    </w:p>
    <w:p w:rsidR="00EE7DA6" w:rsidRPr="00CD45AD" w:rsidRDefault="00EE7DA6" w:rsidP="00EE7DA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ogram, Class and Course Co-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rdinators</w:t>
      </w:r>
      <w:proofErr w:type="spellEnd"/>
    </w:p>
    <w:p w:rsidR="00EE7DA6" w:rsidRPr="00CD45AD" w:rsidRDefault="00B33FED" w:rsidP="00EE7DA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Y: 2019-20</w:t>
      </w:r>
      <w:r w:rsidR="0015142F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,</w:t>
      </w:r>
      <w:r w:rsidR="00271019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="00EE7DA6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Session: </w:t>
      </w: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uly to Dec 2019</w:t>
      </w:r>
    </w:p>
    <w:p w:rsidR="00AA1B00" w:rsidRPr="00CD45AD" w:rsidRDefault="00C72C66" w:rsidP="00C22EE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.Tech</w:t>
      </w:r>
      <w:proofErr w:type="spellEnd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(CSE) </w:t>
      </w:r>
      <w:r w:rsidR="004A61FF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5</w:t>
      </w:r>
      <w:r w:rsidR="0015142F" w:rsidRPr="00CD45AD">
        <w:rPr>
          <w:rFonts w:ascii="Times New Roman" w:hAnsi="Times New Roman" w:cs="Times New Roman"/>
          <w:b/>
          <w:color w:val="000000" w:themeColor="text1"/>
          <w:sz w:val="28"/>
          <w:szCs w:val="28"/>
          <w:vertAlign w:val="superscript"/>
        </w:rPr>
        <w:t>th</w:t>
      </w:r>
      <w:r w:rsidR="0015142F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Semester,</w:t>
      </w:r>
      <w:r w:rsidR="0037278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="00334C31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atch 201</w:t>
      </w:r>
      <w:r w:rsidR="006E776D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7: Regular,</w:t>
      </w:r>
      <w:r w:rsidR="00C375D6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="007667E4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MRSPTU, </w:t>
      </w:r>
      <w:proofErr w:type="spellStart"/>
      <w:proofErr w:type="gramStart"/>
      <w:r w:rsidR="007667E4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athinda</w:t>
      </w:r>
      <w:proofErr w:type="spellEnd"/>
      <w:proofErr w:type="gramEnd"/>
    </w:p>
    <w:tbl>
      <w:tblPr>
        <w:tblW w:w="10455" w:type="dxa"/>
        <w:tblInd w:w="9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/>
      </w:tblPr>
      <w:tblGrid>
        <w:gridCol w:w="591"/>
        <w:gridCol w:w="1376"/>
        <w:gridCol w:w="3253"/>
        <w:gridCol w:w="3075"/>
        <w:gridCol w:w="2160"/>
      </w:tblGrid>
      <w:tr w:rsidR="00CD45AD" w:rsidRPr="00CD45AD" w:rsidTr="00121D53">
        <w:trPr>
          <w:trHeight w:val="329"/>
        </w:trPr>
        <w:tc>
          <w:tcPr>
            <w:tcW w:w="10455" w:type="dxa"/>
            <w:gridSpan w:val="5"/>
          </w:tcPr>
          <w:p w:rsidR="00CA0D43" w:rsidRPr="00CD45AD" w:rsidRDefault="00CA0D43" w:rsidP="0040752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</w:pP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Programme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Co-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ordinato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B.Tech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(CSE) : </w:t>
            </w:r>
            <w:r w:rsidR="008D40A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="008D40A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nwalvir</w:t>
            </w:r>
            <w:proofErr w:type="spellEnd"/>
            <w:r w:rsidR="008D40A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ingh </w:t>
            </w:r>
            <w:proofErr w:type="spellStart"/>
            <w:r w:rsidR="008D40A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hindsa</w:t>
            </w:r>
            <w:proofErr w:type="spellEnd"/>
          </w:p>
          <w:p w:rsidR="00CA0D43" w:rsidRPr="00CD45AD" w:rsidRDefault="00CA0D43" w:rsidP="00B33FED">
            <w:pPr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lass Co-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rdinato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.Tech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(CSE) </w:t>
            </w:r>
            <w:r w:rsidR="00270632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5</w:t>
            </w:r>
            <w:r w:rsidR="00270632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="00270632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Semester</w:t>
            </w: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: </w:t>
            </w:r>
            <w:proofErr w:type="spellStart"/>
            <w:r w:rsidR="008D40A0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8D40A0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8D40A0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Sandeep</w:t>
            </w:r>
            <w:proofErr w:type="spellEnd"/>
            <w:r w:rsidR="008D40A0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8D40A0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="008D40A0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8D40A0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Dhanda</w:t>
            </w:r>
            <w:proofErr w:type="spellEnd"/>
          </w:p>
        </w:tc>
      </w:tr>
      <w:tr w:rsidR="00CD45AD" w:rsidRPr="00CD45AD" w:rsidTr="007C2454">
        <w:trPr>
          <w:trHeight w:val="395"/>
        </w:trPr>
        <w:tc>
          <w:tcPr>
            <w:tcW w:w="591" w:type="dxa"/>
            <w:shd w:val="clear" w:color="auto" w:fill="auto"/>
            <w:vAlign w:val="center"/>
            <w:hideMark/>
          </w:tcPr>
          <w:p w:rsidR="00CA0D43" w:rsidRPr="00CD45AD" w:rsidRDefault="00CA0D43" w:rsidP="00CF74DA">
            <w:pPr>
              <w:spacing w:after="0" w:line="240" w:lineRule="auto"/>
              <w:ind w:right="-108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Sr. No.</w:t>
            </w:r>
          </w:p>
        </w:tc>
        <w:tc>
          <w:tcPr>
            <w:tcW w:w="1376" w:type="dxa"/>
          </w:tcPr>
          <w:p w:rsidR="00CA0D43" w:rsidRPr="00CD45AD" w:rsidRDefault="00CA0D43" w:rsidP="001E59C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 xml:space="preserve">Course Code  </w:t>
            </w:r>
          </w:p>
        </w:tc>
        <w:tc>
          <w:tcPr>
            <w:tcW w:w="3253" w:type="dxa"/>
            <w:shd w:val="clear" w:color="auto" w:fill="auto"/>
            <w:vAlign w:val="center"/>
            <w:hideMark/>
          </w:tcPr>
          <w:p w:rsidR="00CA0D43" w:rsidRPr="00CD45AD" w:rsidRDefault="00CA0D43" w:rsidP="001E59C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Course Name</w:t>
            </w:r>
          </w:p>
        </w:tc>
        <w:tc>
          <w:tcPr>
            <w:tcW w:w="3075" w:type="dxa"/>
          </w:tcPr>
          <w:p w:rsidR="00CA0D43" w:rsidRPr="00CD45AD" w:rsidRDefault="00582B6A" w:rsidP="001E59C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Course Teacher </w:t>
            </w:r>
          </w:p>
        </w:tc>
        <w:tc>
          <w:tcPr>
            <w:tcW w:w="2160" w:type="dxa"/>
            <w:shd w:val="clear" w:color="auto" w:fill="auto"/>
            <w:vAlign w:val="center"/>
            <w:hideMark/>
          </w:tcPr>
          <w:p w:rsidR="00CA0D43" w:rsidRPr="00CD45AD" w:rsidRDefault="00CA0D43" w:rsidP="001E59C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ourse Co-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rdinator</w:t>
            </w:r>
            <w:proofErr w:type="spellEnd"/>
          </w:p>
        </w:tc>
      </w:tr>
      <w:tr w:rsidR="00CD45AD" w:rsidRPr="00CD45AD" w:rsidTr="007C2454">
        <w:trPr>
          <w:trHeight w:val="403"/>
        </w:trPr>
        <w:tc>
          <w:tcPr>
            <w:tcW w:w="591" w:type="dxa"/>
            <w:shd w:val="clear" w:color="auto" w:fill="auto"/>
            <w:vAlign w:val="center"/>
            <w:hideMark/>
          </w:tcPr>
          <w:p w:rsidR="00B33FED" w:rsidRPr="00CD45AD" w:rsidRDefault="00B33FED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1.</w:t>
            </w:r>
          </w:p>
        </w:tc>
        <w:tc>
          <w:tcPr>
            <w:tcW w:w="1376" w:type="dxa"/>
            <w:vAlign w:val="center"/>
          </w:tcPr>
          <w:p w:rsidR="00B33FED" w:rsidRPr="00CD45AD" w:rsidRDefault="00B33FED" w:rsidP="00FC07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CSE1-</w:t>
            </w:r>
            <w:r w:rsidR="00FC074E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5</w:t>
            </w: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20</w:t>
            </w:r>
          </w:p>
        </w:tc>
        <w:tc>
          <w:tcPr>
            <w:tcW w:w="3253" w:type="dxa"/>
            <w:shd w:val="clear" w:color="auto" w:fill="auto"/>
            <w:vAlign w:val="center"/>
          </w:tcPr>
          <w:p w:rsidR="00B33FED" w:rsidRPr="00CD45AD" w:rsidRDefault="007C2454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CN-II</w:t>
            </w:r>
          </w:p>
        </w:tc>
        <w:tc>
          <w:tcPr>
            <w:tcW w:w="3075" w:type="dxa"/>
            <w:vAlign w:val="center"/>
          </w:tcPr>
          <w:p w:rsidR="00B33FED" w:rsidRPr="00CD45AD" w:rsidRDefault="00B33FED" w:rsidP="00B33FED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C1: </w:t>
            </w:r>
            <w:proofErr w:type="spellStart"/>
            <w:r w:rsidR="00E3335B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E3335B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E3335B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Jatinder</w:t>
            </w:r>
            <w:proofErr w:type="spellEnd"/>
            <w:r w:rsidR="00E3335B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ingh </w:t>
            </w:r>
            <w:proofErr w:type="spellStart"/>
            <w:r w:rsidR="00E3335B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aini</w:t>
            </w:r>
            <w:proofErr w:type="spellEnd"/>
          </w:p>
          <w:p w:rsidR="00B33FED" w:rsidRPr="00CD45AD" w:rsidRDefault="00B33FED" w:rsidP="00B33FED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C2: </w:t>
            </w:r>
            <w:r w:rsidR="0027549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="0027549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avneet</w:t>
            </w:r>
            <w:proofErr w:type="spellEnd"/>
            <w:r w:rsidR="0027549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27549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="0027549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27549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hgal</w:t>
            </w:r>
            <w:proofErr w:type="spellEnd"/>
          </w:p>
          <w:p w:rsidR="00B33FED" w:rsidRPr="00CD45AD" w:rsidRDefault="00B33FED" w:rsidP="00B33FED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C3: </w:t>
            </w:r>
            <w:r w:rsidR="00D41D41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="00D41D41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ukhwinder</w:t>
            </w:r>
            <w:proofErr w:type="spellEnd"/>
            <w:r w:rsidR="00D41D41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harma</w:t>
            </w:r>
          </w:p>
        </w:tc>
        <w:tc>
          <w:tcPr>
            <w:tcW w:w="2160" w:type="dxa"/>
            <w:shd w:val="clear" w:color="auto" w:fill="auto"/>
            <w:vAlign w:val="center"/>
            <w:hideMark/>
          </w:tcPr>
          <w:p w:rsidR="00B33FED" w:rsidRPr="00CD45AD" w:rsidRDefault="00801BB0" w:rsidP="00B33FED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ukhwind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harma</w:t>
            </w:r>
          </w:p>
        </w:tc>
      </w:tr>
      <w:tr w:rsidR="00CD45AD" w:rsidRPr="00CD45AD" w:rsidTr="007C2454">
        <w:trPr>
          <w:trHeight w:val="403"/>
        </w:trPr>
        <w:tc>
          <w:tcPr>
            <w:tcW w:w="591" w:type="dxa"/>
            <w:shd w:val="clear" w:color="auto" w:fill="auto"/>
            <w:vAlign w:val="center"/>
            <w:hideMark/>
          </w:tcPr>
          <w:p w:rsidR="00B33FED" w:rsidRPr="00CD45AD" w:rsidRDefault="00B33FED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.</w:t>
            </w:r>
          </w:p>
        </w:tc>
        <w:tc>
          <w:tcPr>
            <w:tcW w:w="1376" w:type="dxa"/>
            <w:vAlign w:val="center"/>
          </w:tcPr>
          <w:p w:rsidR="00B33FED" w:rsidRPr="00CD45AD" w:rsidRDefault="00B33FED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  <w:t>BCSE1-521</w:t>
            </w:r>
          </w:p>
        </w:tc>
        <w:tc>
          <w:tcPr>
            <w:tcW w:w="3253" w:type="dxa"/>
            <w:shd w:val="clear" w:color="auto" w:fill="auto"/>
            <w:vAlign w:val="center"/>
          </w:tcPr>
          <w:p w:rsidR="00B33FED" w:rsidRPr="00CD45AD" w:rsidRDefault="00B33FED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  <w:t>Automata Theory</w:t>
            </w:r>
          </w:p>
        </w:tc>
        <w:tc>
          <w:tcPr>
            <w:tcW w:w="3075" w:type="dxa"/>
          </w:tcPr>
          <w:p w:rsidR="00B33FED" w:rsidRPr="00CD45AD" w:rsidRDefault="00B33FED" w:rsidP="00B33FED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C1: </w:t>
            </w:r>
            <w:proofErr w:type="spellStart"/>
            <w:r w:rsidR="00E31D08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E31D08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E31D08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amandeep</w:t>
            </w:r>
            <w:proofErr w:type="spellEnd"/>
            <w:r w:rsidR="00E31D08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31D08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="00E31D08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:rsidR="00B33FED" w:rsidRPr="00CD45AD" w:rsidRDefault="00B33FED" w:rsidP="00B33FED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C2: </w:t>
            </w:r>
            <w:proofErr w:type="spellStart"/>
            <w:r w:rsidR="008F159B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8F159B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8F159B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rminder</w:t>
            </w:r>
            <w:proofErr w:type="spellEnd"/>
            <w:r w:rsidR="008F159B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8F159B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="008F159B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:rsidR="00B33FED" w:rsidRPr="00CD45AD" w:rsidRDefault="00B33FED" w:rsidP="00B33FED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C3:</w:t>
            </w:r>
            <w:r w:rsidR="009415A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415A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9415A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9415A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manjot</w:t>
            </w:r>
            <w:proofErr w:type="spellEnd"/>
            <w:r w:rsidR="009415A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415A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="009415A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B33FED" w:rsidRPr="00CD45AD" w:rsidRDefault="00801BB0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amandeep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</w:tr>
      <w:tr w:rsidR="00CD45AD" w:rsidRPr="00CD45AD" w:rsidTr="007C2454">
        <w:trPr>
          <w:trHeight w:val="403"/>
        </w:trPr>
        <w:tc>
          <w:tcPr>
            <w:tcW w:w="591" w:type="dxa"/>
            <w:shd w:val="clear" w:color="auto" w:fill="auto"/>
            <w:vAlign w:val="center"/>
            <w:hideMark/>
          </w:tcPr>
          <w:p w:rsidR="00B33FED" w:rsidRPr="00CD45AD" w:rsidRDefault="00B33FED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3.</w:t>
            </w:r>
          </w:p>
        </w:tc>
        <w:tc>
          <w:tcPr>
            <w:tcW w:w="1376" w:type="dxa"/>
            <w:vAlign w:val="center"/>
          </w:tcPr>
          <w:p w:rsidR="00B33FED" w:rsidRPr="00CD45AD" w:rsidRDefault="00B33FED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CSE1-522</w:t>
            </w:r>
          </w:p>
        </w:tc>
        <w:tc>
          <w:tcPr>
            <w:tcW w:w="3253" w:type="dxa"/>
            <w:shd w:val="clear" w:color="auto" w:fill="auto"/>
            <w:vAlign w:val="center"/>
          </w:tcPr>
          <w:p w:rsidR="00B33FED" w:rsidRPr="00CD45AD" w:rsidRDefault="00B33FED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Java Programming</w:t>
            </w:r>
          </w:p>
        </w:tc>
        <w:tc>
          <w:tcPr>
            <w:tcW w:w="3075" w:type="dxa"/>
          </w:tcPr>
          <w:p w:rsidR="00B33FED" w:rsidRPr="00CD45AD" w:rsidRDefault="00B33FED" w:rsidP="00B33FED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C1: </w:t>
            </w:r>
            <w:proofErr w:type="spellStart"/>
            <w:r w:rsidR="004758CC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4758CC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4758CC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uneet</w:t>
            </w:r>
            <w:proofErr w:type="spellEnd"/>
            <w:r w:rsidR="004758CC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4758CC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ttal</w:t>
            </w:r>
            <w:proofErr w:type="spellEnd"/>
          </w:p>
          <w:p w:rsidR="00B33FED" w:rsidRPr="00CD45AD" w:rsidRDefault="00B33FED" w:rsidP="00B33FED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C2: </w:t>
            </w:r>
            <w:proofErr w:type="spellStart"/>
            <w:r w:rsidR="00D95171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D95171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D95171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tul</w:t>
            </w:r>
            <w:proofErr w:type="spellEnd"/>
            <w:r w:rsidR="00D95171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Kumar</w:t>
            </w:r>
          </w:p>
          <w:p w:rsidR="00B33FED" w:rsidRPr="00CD45AD" w:rsidRDefault="00B33FED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C3:</w:t>
            </w:r>
            <w:r w:rsidR="00E065D9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065D9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E065D9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E065D9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npreet</w:t>
            </w:r>
            <w:proofErr w:type="spellEnd"/>
            <w:r w:rsidR="00E065D9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065D9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="00E065D9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B33FED" w:rsidRPr="00CD45AD" w:rsidRDefault="00704058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npreet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CD45AD" w:rsidRPr="00CD45AD" w:rsidTr="007C2454">
        <w:trPr>
          <w:trHeight w:val="403"/>
        </w:trPr>
        <w:tc>
          <w:tcPr>
            <w:tcW w:w="591" w:type="dxa"/>
            <w:shd w:val="clear" w:color="auto" w:fill="auto"/>
            <w:vAlign w:val="center"/>
            <w:hideMark/>
          </w:tcPr>
          <w:p w:rsidR="00B33FED" w:rsidRPr="00CD45AD" w:rsidRDefault="00B33FED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4.</w:t>
            </w:r>
          </w:p>
        </w:tc>
        <w:tc>
          <w:tcPr>
            <w:tcW w:w="1376" w:type="dxa"/>
            <w:vAlign w:val="center"/>
          </w:tcPr>
          <w:p w:rsidR="00B33FED" w:rsidRPr="00CD45AD" w:rsidRDefault="00B33FED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CSE1-</w:t>
            </w:r>
            <w:r w:rsidR="00FC074E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558</w:t>
            </w:r>
          </w:p>
        </w:tc>
        <w:tc>
          <w:tcPr>
            <w:tcW w:w="3253" w:type="dxa"/>
            <w:shd w:val="clear" w:color="auto" w:fill="auto"/>
            <w:vAlign w:val="center"/>
          </w:tcPr>
          <w:p w:rsidR="00B33FED" w:rsidRPr="00CD45AD" w:rsidRDefault="00B027C4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Computer Graphics</w:t>
            </w:r>
          </w:p>
          <w:p w:rsidR="00B33FED" w:rsidRPr="00CD45AD" w:rsidRDefault="00B33FED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075" w:type="dxa"/>
          </w:tcPr>
          <w:p w:rsidR="00B33FED" w:rsidRPr="00CD45AD" w:rsidRDefault="00B33FED" w:rsidP="00B33FED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C1: </w:t>
            </w:r>
            <w:proofErr w:type="spellStart"/>
            <w:r w:rsidR="00B027C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.Gurleen</w:t>
            </w:r>
            <w:proofErr w:type="spellEnd"/>
            <w:r w:rsidR="00B027C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B027C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dhu</w:t>
            </w:r>
            <w:proofErr w:type="spellEnd"/>
          </w:p>
          <w:p w:rsidR="00B33FED" w:rsidRPr="00CD45AD" w:rsidRDefault="00B33FED" w:rsidP="00B33FED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C2: </w:t>
            </w:r>
            <w:proofErr w:type="spellStart"/>
            <w:r w:rsidR="004E727F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4E727F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4E727F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amanjot</w:t>
            </w:r>
            <w:proofErr w:type="spellEnd"/>
            <w:r w:rsidR="004E727F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4E727F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  <w:p w:rsidR="00B33FED" w:rsidRPr="00CD45AD" w:rsidRDefault="00B33FED" w:rsidP="00B33FED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C3:</w:t>
            </w:r>
            <w:r w:rsidR="00BC6AB8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BC6AB8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BC6AB8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BC6AB8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amanjot</w:t>
            </w:r>
            <w:proofErr w:type="spellEnd"/>
            <w:r w:rsidR="00BC6AB8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BC6AB8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  <w:tc>
          <w:tcPr>
            <w:tcW w:w="2160" w:type="dxa"/>
            <w:shd w:val="clear" w:color="auto" w:fill="auto"/>
            <w:vAlign w:val="center"/>
          </w:tcPr>
          <w:p w:rsidR="00B33FED" w:rsidRPr="00CD45AD" w:rsidRDefault="00801BB0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amanjot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</w:tr>
      <w:tr w:rsidR="00CD45AD" w:rsidRPr="00CD45AD" w:rsidTr="007C2454">
        <w:trPr>
          <w:trHeight w:val="403"/>
        </w:trPr>
        <w:tc>
          <w:tcPr>
            <w:tcW w:w="591" w:type="dxa"/>
            <w:shd w:val="clear" w:color="auto" w:fill="auto"/>
            <w:vAlign w:val="center"/>
            <w:hideMark/>
          </w:tcPr>
          <w:p w:rsidR="00B33FED" w:rsidRPr="00CD45AD" w:rsidRDefault="00B33FED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5.</w:t>
            </w:r>
          </w:p>
        </w:tc>
        <w:tc>
          <w:tcPr>
            <w:tcW w:w="1376" w:type="dxa"/>
            <w:vAlign w:val="center"/>
          </w:tcPr>
          <w:p w:rsidR="009E7E89" w:rsidRPr="00CD45AD" w:rsidRDefault="009E7E89" w:rsidP="009E7E89">
            <w:pPr>
              <w:pStyle w:val="Default"/>
              <w:rPr>
                <w:color w:val="000000" w:themeColor="text1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/>
            </w:tblPr>
            <w:tblGrid>
              <w:gridCol w:w="1150"/>
            </w:tblGrid>
            <w:tr w:rsidR="00CD45AD" w:rsidRPr="00CD45AD">
              <w:trPr>
                <w:trHeight w:val="107"/>
              </w:trPr>
              <w:tc>
                <w:tcPr>
                  <w:tcW w:w="0" w:type="auto"/>
                </w:tcPr>
                <w:p w:rsidR="009E7E89" w:rsidRPr="00CD45AD" w:rsidRDefault="009E7E89">
                  <w:pPr>
                    <w:pStyle w:val="Default"/>
                    <w:rPr>
                      <w:color w:val="000000" w:themeColor="text1"/>
                      <w:sz w:val="20"/>
                      <w:szCs w:val="20"/>
                    </w:rPr>
                  </w:pPr>
                  <w:r w:rsidRPr="00CD45AD">
                    <w:rPr>
                      <w:color w:val="000000" w:themeColor="text1"/>
                      <w:sz w:val="20"/>
                      <w:szCs w:val="20"/>
                    </w:rPr>
                    <w:t xml:space="preserve">BCIE0-F91 </w:t>
                  </w:r>
                </w:p>
              </w:tc>
            </w:tr>
          </w:tbl>
          <w:p w:rsidR="00B33FED" w:rsidRPr="00CD45AD" w:rsidRDefault="00B33FED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253" w:type="dxa"/>
            <w:shd w:val="clear" w:color="auto" w:fill="auto"/>
            <w:vAlign w:val="center"/>
          </w:tcPr>
          <w:p w:rsidR="00B33FED" w:rsidRPr="00CD45AD" w:rsidRDefault="00B027C4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</w:pPr>
            <w:proofErr w:type="spellStart"/>
            <w:r w:rsidRPr="00CD45A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  <w:t>Enviroment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  <w:t xml:space="preserve"> Pollution</w:t>
            </w:r>
          </w:p>
          <w:p w:rsidR="00B33FED" w:rsidRPr="00CD45AD" w:rsidRDefault="00B33FED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075" w:type="dxa"/>
          </w:tcPr>
          <w:p w:rsidR="00B33FED" w:rsidRPr="00CD45AD" w:rsidRDefault="00B33FED" w:rsidP="00B33FED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C1: </w:t>
            </w:r>
            <w:proofErr w:type="spellStart"/>
            <w:r w:rsidR="006E382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6E382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6E382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urbahar</w:t>
            </w:r>
            <w:proofErr w:type="spellEnd"/>
            <w:r w:rsidR="006E382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ingh</w:t>
            </w:r>
          </w:p>
          <w:p w:rsidR="00B33FED" w:rsidRPr="00CD45AD" w:rsidRDefault="00B33FED" w:rsidP="00B33FED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C2: </w:t>
            </w:r>
            <w:proofErr w:type="spellStart"/>
            <w:r w:rsidR="006E382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6E382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6E382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urbahar</w:t>
            </w:r>
            <w:proofErr w:type="spellEnd"/>
            <w:r w:rsidR="006E382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ingh </w:t>
            </w:r>
          </w:p>
          <w:p w:rsidR="00B33FED" w:rsidRPr="00CD45AD" w:rsidRDefault="00B33FED" w:rsidP="00CD45AD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C3</w:t>
            </w:r>
            <w:r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:</w:t>
            </w:r>
            <w:r w:rsidR="0072033B"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="0072033B"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Er</w:t>
            </w:r>
            <w:proofErr w:type="spellEnd"/>
            <w:r w:rsidR="0072033B"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. </w:t>
            </w:r>
            <w:proofErr w:type="spellStart"/>
            <w:r w:rsidR="00CD45AD"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Harshdeep</w:t>
            </w:r>
            <w:proofErr w:type="spellEnd"/>
            <w:r w:rsidR="00CD45AD"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="00CD45AD"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Kaur</w:t>
            </w:r>
            <w:proofErr w:type="spellEnd"/>
          </w:p>
        </w:tc>
        <w:tc>
          <w:tcPr>
            <w:tcW w:w="2160" w:type="dxa"/>
            <w:shd w:val="clear" w:color="auto" w:fill="auto"/>
            <w:vAlign w:val="center"/>
          </w:tcPr>
          <w:p w:rsidR="00B33FED" w:rsidRPr="00CD45AD" w:rsidRDefault="00CD45AD" w:rsidP="00CD45AD">
            <w:pPr>
              <w:contextualSpacing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Harshdeep</w:t>
            </w:r>
            <w:proofErr w:type="spellEnd"/>
            <w:r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Kaur</w:t>
            </w:r>
            <w:proofErr w:type="spellEnd"/>
          </w:p>
        </w:tc>
      </w:tr>
      <w:tr w:rsidR="00CD45AD" w:rsidRPr="00CD45AD" w:rsidTr="007C2454">
        <w:trPr>
          <w:trHeight w:val="403"/>
        </w:trPr>
        <w:tc>
          <w:tcPr>
            <w:tcW w:w="591" w:type="dxa"/>
            <w:shd w:val="clear" w:color="auto" w:fill="auto"/>
            <w:vAlign w:val="center"/>
            <w:hideMark/>
          </w:tcPr>
          <w:p w:rsidR="00B33FED" w:rsidRPr="00CD45AD" w:rsidRDefault="00B33FED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6.</w:t>
            </w:r>
          </w:p>
        </w:tc>
        <w:tc>
          <w:tcPr>
            <w:tcW w:w="1376" w:type="dxa"/>
            <w:vAlign w:val="center"/>
          </w:tcPr>
          <w:p w:rsidR="00B33FED" w:rsidRPr="00CD45AD" w:rsidRDefault="00B33FED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CSE1-523</w:t>
            </w:r>
          </w:p>
        </w:tc>
        <w:tc>
          <w:tcPr>
            <w:tcW w:w="3253" w:type="dxa"/>
            <w:shd w:val="clear" w:color="auto" w:fill="auto"/>
            <w:vAlign w:val="center"/>
          </w:tcPr>
          <w:p w:rsidR="00B33FED" w:rsidRPr="00CD45AD" w:rsidRDefault="00C01986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CN-II</w:t>
            </w:r>
            <w:r w:rsidR="00B33FED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 Lab</w:t>
            </w:r>
          </w:p>
        </w:tc>
        <w:tc>
          <w:tcPr>
            <w:tcW w:w="3075" w:type="dxa"/>
          </w:tcPr>
          <w:p w:rsidR="00B33FED" w:rsidRPr="00CD45AD" w:rsidRDefault="00B33FED" w:rsidP="00B33FED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C1: </w:t>
            </w:r>
            <w:r w:rsidR="00824851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824851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824851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824851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Jatinder</w:t>
            </w:r>
            <w:proofErr w:type="spellEnd"/>
            <w:r w:rsidR="00824851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ingh </w:t>
            </w:r>
            <w:proofErr w:type="spellStart"/>
            <w:r w:rsidR="00824851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aini</w:t>
            </w:r>
            <w:proofErr w:type="spellEnd"/>
          </w:p>
          <w:p w:rsidR="00B33FED" w:rsidRPr="00CD45AD" w:rsidRDefault="00B33FED" w:rsidP="00B33FED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C2: </w:t>
            </w:r>
            <w:r w:rsidR="00C45EC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r. </w:t>
            </w:r>
            <w:proofErr w:type="spellStart"/>
            <w:r w:rsidR="00C45EC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avneet</w:t>
            </w:r>
            <w:proofErr w:type="spellEnd"/>
            <w:r w:rsidR="00C45EC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45EC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="00C45EC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45EC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hgal</w:t>
            </w:r>
            <w:proofErr w:type="spellEnd"/>
          </w:p>
          <w:p w:rsidR="00B33FED" w:rsidRPr="00CD45AD" w:rsidRDefault="00B33FED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C3:</w:t>
            </w:r>
            <w:r w:rsidR="0095409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 Dr. </w:t>
            </w:r>
            <w:proofErr w:type="spellStart"/>
            <w:r w:rsidR="0095409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ukhwinder</w:t>
            </w:r>
            <w:proofErr w:type="spellEnd"/>
            <w:r w:rsidR="0095409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harma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B33FED" w:rsidRPr="00CD45AD" w:rsidRDefault="00704058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ukhwind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harma</w:t>
            </w:r>
          </w:p>
        </w:tc>
      </w:tr>
      <w:tr w:rsidR="00CD45AD" w:rsidRPr="00CD45AD" w:rsidTr="007C2454">
        <w:trPr>
          <w:trHeight w:val="403"/>
        </w:trPr>
        <w:tc>
          <w:tcPr>
            <w:tcW w:w="591" w:type="dxa"/>
            <w:shd w:val="clear" w:color="auto" w:fill="auto"/>
            <w:vAlign w:val="center"/>
            <w:hideMark/>
          </w:tcPr>
          <w:p w:rsidR="00B33FED" w:rsidRPr="00CD45AD" w:rsidRDefault="00B33FED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7.</w:t>
            </w:r>
          </w:p>
        </w:tc>
        <w:tc>
          <w:tcPr>
            <w:tcW w:w="1376" w:type="dxa"/>
            <w:vAlign w:val="center"/>
          </w:tcPr>
          <w:p w:rsidR="00B33FED" w:rsidRPr="00CD45AD" w:rsidRDefault="00B33FED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CSE1-524</w:t>
            </w:r>
          </w:p>
        </w:tc>
        <w:tc>
          <w:tcPr>
            <w:tcW w:w="3253" w:type="dxa"/>
            <w:shd w:val="clear" w:color="auto" w:fill="auto"/>
            <w:vAlign w:val="center"/>
          </w:tcPr>
          <w:p w:rsidR="00B33FED" w:rsidRPr="00CD45AD" w:rsidRDefault="00B33FED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Java Programming Lab</w:t>
            </w:r>
          </w:p>
        </w:tc>
        <w:tc>
          <w:tcPr>
            <w:tcW w:w="3075" w:type="dxa"/>
          </w:tcPr>
          <w:p w:rsidR="00B33FED" w:rsidRPr="00CD45AD" w:rsidRDefault="00B33FED" w:rsidP="00B33FED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C1: </w:t>
            </w:r>
            <w:proofErr w:type="spellStart"/>
            <w:r w:rsidR="00E11CA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E11CA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E11CA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uneet</w:t>
            </w:r>
            <w:proofErr w:type="spellEnd"/>
            <w:r w:rsidR="00E11CA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11CA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ttal</w:t>
            </w:r>
            <w:proofErr w:type="spellEnd"/>
          </w:p>
          <w:p w:rsidR="00B33FED" w:rsidRPr="00CD45AD" w:rsidRDefault="00B33FED" w:rsidP="00B33FED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C2: </w:t>
            </w:r>
            <w:proofErr w:type="spellStart"/>
            <w:r w:rsidR="00A802E7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A802E7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A802E7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tul</w:t>
            </w:r>
            <w:proofErr w:type="spellEnd"/>
            <w:r w:rsidR="00A802E7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Kumar</w:t>
            </w:r>
          </w:p>
          <w:p w:rsidR="00B33FED" w:rsidRPr="00CD45AD" w:rsidRDefault="00B33FED" w:rsidP="00B33FED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C3:</w:t>
            </w:r>
            <w:r w:rsidR="00286D0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286D0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286D0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286D0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npreet</w:t>
            </w:r>
            <w:proofErr w:type="spellEnd"/>
            <w:r w:rsidR="00286D0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286D0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  <w:tc>
          <w:tcPr>
            <w:tcW w:w="2160" w:type="dxa"/>
            <w:shd w:val="clear" w:color="auto" w:fill="auto"/>
            <w:vAlign w:val="center"/>
          </w:tcPr>
          <w:p w:rsidR="00B33FED" w:rsidRPr="00CD45AD" w:rsidRDefault="00704058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npreet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</w:tr>
      <w:tr w:rsidR="00CD45AD" w:rsidRPr="00CD45AD" w:rsidTr="007C2454">
        <w:trPr>
          <w:trHeight w:val="403"/>
        </w:trPr>
        <w:tc>
          <w:tcPr>
            <w:tcW w:w="591" w:type="dxa"/>
            <w:shd w:val="clear" w:color="auto" w:fill="auto"/>
            <w:vAlign w:val="center"/>
            <w:hideMark/>
          </w:tcPr>
          <w:p w:rsidR="00B33FED" w:rsidRPr="00CD45AD" w:rsidRDefault="00B33FED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8.</w:t>
            </w:r>
          </w:p>
        </w:tc>
        <w:tc>
          <w:tcPr>
            <w:tcW w:w="1376" w:type="dxa"/>
            <w:vAlign w:val="center"/>
          </w:tcPr>
          <w:p w:rsidR="00B33FED" w:rsidRPr="00CD45AD" w:rsidRDefault="00B33FED" w:rsidP="00B33F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HUM0-F93</w:t>
            </w:r>
          </w:p>
        </w:tc>
        <w:tc>
          <w:tcPr>
            <w:tcW w:w="3253" w:type="dxa"/>
            <w:shd w:val="clear" w:color="auto" w:fill="auto"/>
            <w:vAlign w:val="center"/>
          </w:tcPr>
          <w:p w:rsidR="00B33FED" w:rsidRPr="00CD45AD" w:rsidRDefault="00C01986" w:rsidP="00FC07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Soft Skills-III</w:t>
            </w:r>
            <w:r w:rsidR="00B33FED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 </w:t>
            </w:r>
          </w:p>
        </w:tc>
        <w:tc>
          <w:tcPr>
            <w:tcW w:w="3075" w:type="dxa"/>
          </w:tcPr>
          <w:p w:rsidR="00B33FED" w:rsidRPr="00CD45AD" w:rsidRDefault="00B33FED" w:rsidP="00B33FED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C1: </w:t>
            </w:r>
            <w:proofErr w:type="spellStart"/>
            <w:r w:rsidR="003C021D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3C021D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3C021D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malpreet</w:t>
            </w:r>
            <w:proofErr w:type="spellEnd"/>
            <w:r w:rsidR="003C021D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3C021D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  <w:p w:rsidR="00B33FED" w:rsidRPr="00CD45AD" w:rsidRDefault="00B33FED" w:rsidP="00B33FED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C2: </w:t>
            </w:r>
            <w:proofErr w:type="spellStart"/>
            <w:r w:rsidR="0080184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80184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80184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amanjot</w:t>
            </w:r>
            <w:proofErr w:type="spellEnd"/>
            <w:r w:rsidR="0080184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80184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  <w:p w:rsidR="00B33FED" w:rsidRPr="00CD45AD" w:rsidRDefault="00B33FED" w:rsidP="00B33FED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C3:</w:t>
            </w:r>
            <w:r w:rsidR="00415E35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415E35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415E35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415E35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andeep</w:t>
            </w:r>
            <w:proofErr w:type="spellEnd"/>
            <w:r w:rsidR="00415E35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415E35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="00415E35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415E35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nipal</w:t>
            </w:r>
            <w:proofErr w:type="spellEnd"/>
          </w:p>
        </w:tc>
        <w:tc>
          <w:tcPr>
            <w:tcW w:w="2160" w:type="dxa"/>
            <w:shd w:val="clear" w:color="auto" w:fill="auto"/>
            <w:vAlign w:val="center"/>
          </w:tcPr>
          <w:p w:rsidR="00B33FED" w:rsidRPr="00CD45AD" w:rsidRDefault="00704058" w:rsidP="00B33FED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andeep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nipal</w:t>
            </w:r>
            <w:proofErr w:type="spellEnd"/>
          </w:p>
        </w:tc>
      </w:tr>
      <w:tr w:rsidR="00CD45AD" w:rsidRPr="00CD45AD" w:rsidTr="007C2454">
        <w:trPr>
          <w:trHeight w:val="403"/>
        </w:trPr>
        <w:tc>
          <w:tcPr>
            <w:tcW w:w="591" w:type="dxa"/>
            <w:shd w:val="clear" w:color="auto" w:fill="auto"/>
            <w:vAlign w:val="center"/>
          </w:tcPr>
          <w:p w:rsidR="00FD0B85" w:rsidRPr="00CD45AD" w:rsidRDefault="00FD0B85" w:rsidP="00FD0B8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9.</w:t>
            </w:r>
          </w:p>
        </w:tc>
        <w:tc>
          <w:tcPr>
            <w:tcW w:w="1376" w:type="dxa"/>
            <w:vAlign w:val="center"/>
          </w:tcPr>
          <w:p w:rsidR="00FD0B85" w:rsidRPr="00CD45AD" w:rsidRDefault="00FC074E" w:rsidP="00FD0B8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CSE1-525</w:t>
            </w:r>
          </w:p>
        </w:tc>
        <w:tc>
          <w:tcPr>
            <w:tcW w:w="3253" w:type="dxa"/>
            <w:shd w:val="clear" w:color="auto" w:fill="auto"/>
            <w:vAlign w:val="center"/>
          </w:tcPr>
          <w:p w:rsidR="00FD0B85" w:rsidRPr="00CD45AD" w:rsidRDefault="00FC074E" w:rsidP="00FD0B8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Training-II</w:t>
            </w:r>
          </w:p>
        </w:tc>
        <w:tc>
          <w:tcPr>
            <w:tcW w:w="3075" w:type="dxa"/>
          </w:tcPr>
          <w:p w:rsidR="00FD0B85" w:rsidRPr="00CD45AD" w:rsidRDefault="00AF05D5" w:rsidP="00FD0B85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urwind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ingh 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FD0B85" w:rsidRPr="00CD45AD" w:rsidRDefault="00AF05D5" w:rsidP="00FD0B85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Gurwinde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Singh </w:t>
            </w:r>
          </w:p>
        </w:tc>
      </w:tr>
    </w:tbl>
    <w:p w:rsidR="00C22EE7" w:rsidRPr="00CD45AD" w:rsidRDefault="00C22EE7" w:rsidP="00C22EE7">
      <w:pPr>
        <w:spacing w:after="0"/>
        <w:rPr>
          <w:rFonts w:ascii="Times New Roman" w:hAnsi="Times New Roman" w:cs="Times New Roman"/>
          <w:color w:val="000000" w:themeColor="text1"/>
        </w:rPr>
      </w:pPr>
    </w:p>
    <w:p w:rsidR="00EE7DA6" w:rsidRPr="00CD45AD" w:rsidRDefault="00EE7DA6" w:rsidP="00AA1B0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42589" w:rsidRPr="00CD45AD" w:rsidRDefault="00E42589" w:rsidP="00AA1B0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4D419C" w:rsidRPr="00CD45AD" w:rsidRDefault="004D419C" w:rsidP="004D419C">
      <w:pPr>
        <w:spacing w:after="0"/>
        <w:rPr>
          <w:rFonts w:ascii="Times New Roman" w:hAnsi="Times New Roman" w:cs="Times New Roman"/>
          <w:b/>
          <w:color w:val="000000" w:themeColor="text1"/>
        </w:rPr>
      </w:pPr>
    </w:p>
    <w:p w:rsidR="004D419C" w:rsidRPr="00CD45AD" w:rsidRDefault="004D419C" w:rsidP="004D419C">
      <w:pPr>
        <w:spacing w:after="0"/>
        <w:rPr>
          <w:rFonts w:ascii="Times New Roman" w:hAnsi="Times New Roman" w:cs="Times New Roman"/>
          <w:b/>
          <w:color w:val="000000" w:themeColor="text1"/>
        </w:rPr>
      </w:pPr>
      <w:r w:rsidRPr="00CD45AD">
        <w:rPr>
          <w:rFonts w:ascii="Times New Roman" w:hAnsi="Times New Roman" w:cs="Times New Roman"/>
          <w:b/>
          <w:color w:val="000000" w:themeColor="text1"/>
        </w:rPr>
        <w:t xml:space="preserve">Dr. 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</w:rPr>
        <w:t>Baljit</w:t>
      </w:r>
      <w:proofErr w:type="spellEnd"/>
      <w:r w:rsidRPr="00CD45AD">
        <w:rPr>
          <w:rFonts w:ascii="Times New Roman" w:hAnsi="Times New Roman" w:cs="Times New Roman"/>
          <w:b/>
          <w:color w:val="000000" w:themeColor="text1"/>
        </w:rPr>
        <w:t xml:space="preserve"> Singh 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</w:rPr>
        <w:t>Khehra</w:t>
      </w:r>
      <w:proofErr w:type="spellEnd"/>
    </w:p>
    <w:p w:rsidR="004D419C" w:rsidRPr="00CD45AD" w:rsidRDefault="004D419C" w:rsidP="004D419C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</w:rPr>
      </w:pPr>
      <w:r w:rsidRPr="00CD45AD">
        <w:rPr>
          <w:rFonts w:ascii="Times New Roman" w:hAnsi="Times New Roman" w:cs="Times New Roman"/>
          <w:b/>
          <w:color w:val="000000" w:themeColor="text1"/>
        </w:rPr>
        <w:t>Head (CSE Department) BSB Engineering College, FGS</w:t>
      </w:r>
    </w:p>
    <w:p w:rsidR="00E42589" w:rsidRPr="00CD45AD" w:rsidRDefault="00E42589" w:rsidP="00ED63A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716A83" w:rsidRPr="00CD45AD" w:rsidRDefault="00716A83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br w:type="page"/>
      </w:r>
    </w:p>
    <w:p w:rsidR="00AA1B00" w:rsidRPr="00CD45AD" w:rsidRDefault="00AA1B00" w:rsidP="00AA1B0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Program, Class and Course Co-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rdinators</w:t>
      </w:r>
      <w:proofErr w:type="spellEnd"/>
    </w:p>
    <w:p w:rsidR="00AA1B00" w:rsidRPr="00CD45AD" w:rsidRDefault="00B33FED" w:rsidP="00AA1B0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Y: 2019-20</w:t>
      </w:r>
    </w:p>
    <w:p w:rsidR="00AA1B00" w:rsidRPr="00CD45AD" w:rsidRDefault="00AA1B00" w:rsidP="00AA1B0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Session: </w:t>
      </w:r>
      <w:r w:rsidR="00B33FED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uly to Dec 2019</w:t>
      </w:r>
    </w:p>
    <w:p w:rsidR="00AA1B00" w:rsidRPr="00CD45AD" w:rsidRDefault="00AA1A02" w:rsidP="00AA1A02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.Tech</w:t>
      </w:r>
      <w:proofErr w:type="spellEnd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(CSE) </w:t>
      </w:r>
      <w:r w:rsidR="00270632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7</w:t>
      </w:r>
      <w:r w:rsidR="00270632" w:rsidRPr="00CD45AD">
        <w:rPr>
          <w:rFonts w:ascii="Times New Roman" w:hAnsi="Times New Roman" w:cs="Times New Roman"/>
          <w:b/>
          <w:color w:val="000000" w:themeColor="text1"/>
          <w:sz w:val="28"/>
          <w:szCs w:val="28"/>
          <w:vertAlign w:val="superscript"/>
        </w:rPr>
        <w:t>th</w:t>
      </w:r>
      <w:r w:rsidR="00334C31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emester</w:t>
      </w:r>
      <w:r w:rsidR="00F864BF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(Batch 201</w:t>
      </w:r>
      <w:r w:rsidR="0099043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6</w:t>
      </w:r>
      <w:r w:rsidR="00802896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: Regular</w:t>
      </w:r>
      <w:r w:rsidR="00F864BF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</w:t>
      </w:r>
      <w:r w:rsidR="007F2C5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="00C47464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MRSPTU, </w:t>
      </w:r>
      <w:proofErr w:type="spellStart"/>
      <w:r w:rsidR="00C47464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athinda</w:t>
      </w:r>
      <w:proofErr w:type="spellEnd"/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/>
      </w:tblPr>
      <w:tblGrid>
        <w:gridCol w:w="615"/>
        <w:gridCol w:w="1105"/>
        <w:gridCol w:w="3047"/>
        <w:gridCol w:w="2909"/>
        <w:gridCol w:w="1900"/>
      </w:tblGrid>
      <w:tr w:rsidR="00CD45AD" w:rsidRPr="00CD45AD" w:rsidTr="00ED63A3">
        <w:trPr>
          <w:trHeight w:val="293"/>
        </w:trPr>
        <w:tc>
          <w:tcPr>
            <w:tcW w:w="5000" w:type="pct"/>
            <w:gridSpan w:val="5"/>
          </w:tcPr>
          <w:p w:rsidR="008D40A0" w:rsidRPr="00CD45AD" w:rsidRDefault="00755CC2" w:rsidP="008D40A0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</w:pP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Programme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Co-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ordinato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B.Tech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(CSE) : </w:t>
            </w:r>
            <w:r w:rsidR="008D40A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="008D40A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nwalvir</w:t>
            </w:r>
            <w:proofErr w:type="spellEnd"/>
            <w:r w:rsidR="008D40A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ingh </w:t>
            </w:r>
            <w:proofErr w:type="spellStart"/>
            <w:r w:rsidR="008D40A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hindsa</w:t>
            </w:r>
            <w:proofErr w:type="spellEnd"/>
          </w:p>
          <w:p w:rsidR="00755CC2" w:rsidRPr="00CD45AD" w:rsidRDefault="00755CC2" w:rsidP="00B33FE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lass Co-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rdinato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.Tech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(CSE) </w:t>
            </w:r>
            <w:r w:rsidR="00B33FED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7</w:t>
            </w: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Semester: </w:t>
            </w:r>
            <w:proofErr w:type="spellStart"/>
            <w:r w:rsidR="008D40A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8D40A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8D40A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uneet</w:t>
            </w:r>
            <w:proofErr w:type="spellEnd"/>
            <w:r w:rsidR="008D40A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8D40A0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ttal</w:t>
            </w:r>
            <w:proofErr w:type="spellEnd"/>
          </w:p>
        </w:tc>
      </w:tr>
      <w:tr w:rsidR="00CD45AD" w:rsidRPr="00CD45AD" w:rsidTr="00872EFF">
        <w:trPr>
          <w:trHeight w:val="351"/>
        </w:trPr>
        <w:tc>
          <w:tcPr>
            <w:tcW w:w="321" w:type="pct"/>
            <w:shd w:val="clear" w:color="auto" w:fill="auto"/>
            <w:vAlign w:val="center"/>
            <w:hideMark/>
          </w:tcPr>
          <w:p w:rsidR="00755CC2" w:rsidRPr="00CD45AD" w:rsidRDefault="00755CC2" w:rsidP="004E4906">
            <w:pPr>
              <w:spacing w:after="0" w:line="240" w:lineRule="auto"/>
              <w:ind w:right="-108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Sr. No.</w:t>
            </w:r>
          </w:p>
        </w:tc>
        <w:tc>
          <w:tcPr>
            <w:tcW w:w="577" w:type="pct"/>
          </w:tcPr>
          <w:p w:rsidR="00755CC2" w:rsidRPr="00CD45AD" w:rsidRDefault="00755CC2" w:rsidP="004E49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 xml:space="preserve">Course Code  </w:t>
            </w:r>
          </w:p>
        </w:tc>
        <w:tc>
          <w:tcPr>
            <w:tcW w:w="1591" w:type="pct"/>
            <w:shd w:val="clear" w:color="auto" w:fill="auto"/>
            <w:vAlign w:val="center"/>
            <w:hideMark/>
          </w:tcPr>
          <w:p w:rsidR="00755CC2" w:rsidRPr="00CD45AD" w:rsidRDefault="00755CC2" w:rsidP="004E49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Course Name</w:t>
            </w:r>
          </w:p>
        </w:tc>
        <w:tc>
          <w:tcPr>
            <w:tcW w:w="1519" w:type="pct"/>
          </w:tcPr>
          <w:p w:rsidR="00755CC2" w:rsidRPr="00CD45AD" w:rsidRDefault="00755CC2" w:rsidP="004E49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ourse Teacher</w:t>
            </w:r>
          </w:p>
        </w:tc>
        <w:tc>
          <w:tcPr>
            <w:tcW w:w="992" w:type="pct"/>
            <w:shd w:val="clear" w:color="auto" w:fill="auto"/>
            <w:vAlign w:val="center"/>
            <w:hideMark/>
          </w:tcPr>
          <w:p w:rsidR="00755CC2" w:rsidRPr="00CD45AD" w:rsidRDefault="00755CC2" w:rsidP="004E49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ourse Co-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rdinator</w:t>
            </w:r>
            <w:proofErr w:type="spellEnd"/>
          </w:p>
        </w:tc>
      </w:tr>
      <w:tr w:rsidR="00CD45AD" w:rsidRPr="00CD45AD" w:rsidTr="00872EFF">
        <w:trPr>
          <w:trHeight w:val="403"/>
        </w:trPr>
        <w:tc>
          <w:tcPr>
            <w:tcW w:w="321" w:type="pct"/>
            <w:shd w:val="clear" w:color="auto" w:fill="auto"/>
            <w:vAlign w:val="center"/>
            <w:hideMark/>
          </w:tcPr>
          <w:p w:rsidR="00C47464" w:rsidRPr="00CD45AD" w:rsidRDefault="00C47464" w:rsidP="00C474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1.</w:t>
            </w:r>
          </w:p>
        </w:tc>
        <w:tc>
          <w:tcPr>
            <w:tcW w:w="577" w:type="pct"/>
            <w:vAlign w:val="center"/>
          </w:tcPr>
          <w:p w:rsidR="00C47464" w:rsidRPr="00CD45AD" w:rsidRDefault="00C47464" w:rsidP="00C474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CSE1-730</w:t>
            </w:r>
          </w:p>
        </w:tc>
        <w:tc>
          <w:tcPr>
            <w:tcW w:w="1591" w:type="pct"/>
            <w:shd w:val="clear" w:color="auto" w:fill="auto"/>
            <w:vAlign w:val="center"/>
          </w:tcPr>
          <w:p w:rsidR="00C47464" w:rsidRPr="00CD45AD" w:rsidRDefault="00C47464" w:rsidP="0030438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DBMS-</w:t>
            </w:r>
            <w:r w:rsidR="00304388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II</w:t>
            </w:r>
          </w:p>
        </w:tc>
        <w:tc>
          <w:tcPr>
            <w:tcW w:w="1519" w:type="pct"/>
            <w:vAlign w:val="center"/>
          </w:tcPr>
          <w:p w:rsidR="00C47464" w:rsidRPr="00CD45AD" w:rsidRDefault="00C47464" w:rsidP="00C47464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1: </w:t>
            </w:r>
            <w:proofErr w:type="spellStart"/>
            <w:r w:rsidR="006D58E7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6D58E7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6D58E7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andeep</w:t>
            </w:r>
            <w:proofErr w:type="spellEnd"/>
            <w:r w:rsidR="006D58E7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6D58E7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="006D58E7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6D58E7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handa</w:t>
            </w:r>
            <w:proofErr w:type="spellEnd"/>
          </w:p>
          <w:p w:rsidR="00C47464" w:rsidRPr="00CD45AD" w:rsidRDefault="00C47464" w:rsidP="00C47464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2: </w:t>
            </w:r>
            <w:proofErr w:type="spellStart"/>
            <w:r w:rsidR="001F388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1F388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1F388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urleen</w:t>
            </w:r>
            <w:proofErr w:type="spellEnd"/>
            <w:r w:rsidR="001F388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1F388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dhu</w:t>
            </w:r>
            <w:proofErr w:type="spellEnd"/>
            <w:r w:rsidR="001F388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:rsidR="00C47464" w:rsidRPr="00CD45AD" w:rsidRDefault="00C47464" w:rsidP="00C47464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3: </w:t>
            </w:r>
            <w:proofErr w:type="spellStart"/>
            <w:r w:rsidR="001E072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1E072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1E0726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a</w:t>
            </w:r>
            <w:r w:rsidR="00B027C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ndeep</w:t>
            </w:r>
            <w:proofErr w:type="spellEnd"/>
            <w:r w:rsidR="00B027C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B027C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  <w:tc>
          <w:tcPr>
            <w:tcW w:w="992" w:type="pct"/>
            <w:shd w:val="clear" w:color="auto" w:fill="auto"/>
            <w:vAlign w:val="center"/>
          </w:tcPr>
          <w:p w:rsidR="00C47464" w:rsidRPr="00CD45AD" w:rsidRDefault="00403B4E" w:rsidP="00C47464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urleen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dhu</w:t>
            </w:r>
            <w:proofErr w:type="spellEnd"/>
          </w:p>
        </w:tc>
      </w:tr>
      <w:tr w:rsidR="00CD45AD" w:rsidRPr="00CD45AD" w:rsidTr="00872EFF">
        <w:trPr>
          <w:trHeight w:val="812"/>
        </w:trPr>
        <w:tc>
          <w:tcPr>
            <w:tcW w:w="321" w:type="pct"/>
            <w:shd w:val="clear" w:color="auto" w:fill="auto"/>
            <w:vAlign w:val="center"/>
            <w:hideMark/>
          </w:tcPr>
          <w:p w:rsidR="00C47464" w:rsidRPr="00CD45AD" w:rsidRDefault="00C47464" w:rsidP="00C474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2.</w:t>
            </w:r>
          </w:p>
        </w:tc>
        <w:tc>
          <w:tcPr>
            <w:tcW w:w="577" w:type="pct"/>
            <w:vAlign w:val="center"/>
          </w:tcPr>
          <w:p w:rsidR="00C47464" w:rsidRPr="00CD45AD" w:rsidRDefault="00C47464" w:rsidP="00C474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CSE1-731</w:t>
            </w:r>
          </w:p>
        </w:tc>
        <w:tc>
          <w:tcPr>
            <w:tcW w:w="1591" w:type="pct"/>
            <w:shd w:val="clear" w:color="auto" w:fill="auto"/>
            <w:vAlign w:val="center"/>
          </w:tcPr>
          <w:p w:rsidR="00C47464" w:rsidRPr="00CD45AD" w:rsidRDefault="00C47464" w:rsidP="00C474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OOAD using UML</w:t>
            </w:r>
          </w:p>
        </w:tc>
        <w:tc>
          <w:tcPr>
            <w:tcW w:w="1519" w:type="pct"/>
          </w:tcPr>
          <w:p w:rsidR="00C47464" w:rsidRPr="00CD45AD" w:rsidRDefault="00C47464" w:rsidP="00C47464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1: </w:t>
            </w:r>
            <w:proofErr w:type="spellStart"/>
            <w:r w:rsidR="0094188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94188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94188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hyati</w:t>
            </w:r>
            <w:proofErr w:type="spellEnd"/>
            <w:r w:rsidR="001F1852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4188A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rwa</w:t>
            </w:r>
            <w:r w:rsidR="00FC1B57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</w:t>
            </w:r>
            <w:proofErr w:type="spellEnd"/>
          </w:p>
          <w:p w:rsidR="00C47464" w:rsidRPr="00CD45AD" w:rsidRDefault="00C47464" w:rsidP="00C47464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2: </w:t>
            </w:r>
            <w:proofErr w:type="spellStart"/>
            <w:r w:rsidR="00B027C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="00B027C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B027C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mandeep</w:t>
            </w:r>
            <w:proofErr w:type="spellEnd"/>
            <w:r w:rsidR="00B027C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B027C4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ins</w:t>
            </w:r>
            <w:proofErr w:type="spellEnd"/>
          </w:p>
          <w:p w:rsidR="00D12821" w:rsidRPr="00CD45AD" w:rsidRDefault="00C47464" w:rsidP="00B027C4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C3:</w:t>
            </w:r>
            <w:r w:rsidR="00D12821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Kanwalvir Singh </w:t>
            </w:r>
            <w:proofErr w:type="spellStart"/>
            <w:r w:rsidR="00D12821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hindsa</w:t>
            </w:r>
            <w:proofErr w:type="spellEnd"/>
          </w:p>
        </w:tc>
        <w:tc>
          <w:tcPr>
            <w:tcW w:w="992" w:type="pct"/>
            <w:shd w:val="clear" w:color="auto" w:fill="auto"/>
            <w:vAlign w:val="center"/>
          </w:tcPr>
          <w:p w:rsidR="00403B4E" w:rsidRPr="00CD45AD" w:rsidRDefault="00403B4E" w:rsidP="00403B4E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hyatiMarwah</w:t>
            </w:r>
            <w:proofErr w:type="spellEnd"/>
          </w:p>
          <w:p w:rsidR="00C47464" w:rsidRPr="00CD45AD" w:rsidRDefault="00C47464" w:rsidP="00C474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391A3C" w:rsidRPr="00CD45AD" w:rsidTr="00872EFF">
        <w:trPr>
          <w:trHeight w:val="403"/>
        </w:trPr>
        <w:tc>
          <w:tcPr>
            <w:tcW w:w="321" w:type="pct"/>
            <w:vMerge w:val="restart"/>
            <w:shd w:val="clear" w:color="auto" w:fill="auto"/>
            <w:vAlign w:val="center"/>
          </w:tcPr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3.</w:t>
            </w:r>
          </w:p>
        </w:tc>
        <w:tc>
          <w:tcPr>
            <w:tcW w:w="577" w:type="pct"/>
            <w:vAlign w:val="center"/>
          </w:tcPr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CSE1-767</w:t>
            </w:r>
          </w:p>
        </w:tc>
        <w:tc>
          <w:tcPr>
            <w:tcW w:w="1591" w:type="pct"/>
            <w:shd w:val="clear" w:color="auto" w:fill="auto"/>
            <w:vAlign w:val="center"/>
          </w:tcPr>
          <w:p w:rsidR="00391A3C" w:rsidRPr="00391A3C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Software Testing &amp;Quality Assurance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  </w:t>
            </w:r>
            <w:r w:rsidRPr="00391A3C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eastAsia="en-IN"/>
              </w:rPr>
              <w:t>(Departmental Elective –IV)</w:t>
            </w:r>
          </w:p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1519" w:type="pct"/>
          </w:tcPr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1: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malpreet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2: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andeep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nipal</w:t>
            </w:r>
            <w:proofErr w:type="spellEnd"/>
          </w:p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3: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urleen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haliwal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992" w:type="pct"/>
            <w:shd w:val="clear" w:color="auto" w:fill="auto"/>
            <w:vAlign w:val="center"/>
          </w:tcPr>
          <w:p w:rsidR="00391A3C" w:rsidRPr="00CD45AD" w:rsidRDefault="00391A3C" w:rsidP="00391A3C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malpreet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</w:tr>
      <w:tr w:rsidR="00391A3C" w:rsidRPr="00CD45AD" w:rsidTr="00391A3C">
        <w:trPr>
          <w:trHeight w:val="403"/>
        </w:trPr>
        <w:tc>
          <w:tcPr>
            <w:tcW w:w="321" w:type="pct"/>
            <w:vMerge/>
            <w:shd w:val="clear" w:color="auto" w:fill="auto"/>
            <w:vAlign w:val="center"/>
          </w:tcPr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77" w:type="pct"/>
            <w:vAlign w:val="center"/>
          </w:tcPr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391A3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CSE1-766  </w:t>
            </w:r>
          </w:p>
        </w:tc>
        <w:tc>
          <w:tcPr>
            <w:tcW w:w="1591" w:type="pct"/>
            <w:shd w:val="clear" w:color="auto" w:fill="auto"/>
            <w:vAlign w:val="center"/>
          </w:tcPr>
          <w:p w:rsidR="00391A3C" w:rsidRPr="00391A3C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eastAsia="en-IN"/>
              </w:rPr>
            </w:pPr>
            <w:r w:rsidRPr="00391A3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Artificial Intelligence </w:t>
            </w:r>
            <w:r w:rsidRPr="00391A3C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eastAsia="en-IN"/>
              </w:rPr>
              <w:t>(Departmental Elective –IV)</w:t>
            </w:r>
          </w:p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1519" w:type="pct"/>
          </w:tcPr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pct"/>
            <w:shd w:val="clear" w:color="auto" w:fill="auto"/>
            <w:vAlign w:val="center"/>
          </w:tcPr>
          <w:p w:rsidR="00391A3C" w:rsidRPr="00CD45AD" w:rsidRDefault="00577CEF" w:rsidP="00391A3C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Preetinde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bookmarkStart w:id="0" w:name="_GoBack"/>
            <w:bookmarkEnd w:id="0"/>
          </w:p>
        </w:tc>
      </w:tr>
      <w:tr w:rsidR="00391A3C" w:rsidRPr="00CD45AD" w:rsidTr="00872EFF">
        <w:trPr>
          <w:trHeight w:val="403"/>
        </w:trPr>
        <w:tc>
          <w:tcPr>
            <w:tcW w:w="321" w:type="pct"/>
            <w:shd w:val="clear" w:color="auto" w:fill="auto"/>
            <w:vAlign w:val="center"/>
          </w:tcPr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4.</w:t>
            </w:r>
          </w:p>
        </w:tc>
        <w:tc>
          <w:tcPr>
            <w:tcW w:w="577" w:type="pct"/>
            <w:vAlign w:val="center"/>
          </w:tcPr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ELEO-F99</w:t>
            </w:r>
          </w:p>
        </w:tc>
        <w:tc>
          <w:tcPr>
            <w:tcW w:w="1591" w:type="pct"/>
            <w:shd w:val="clear" w:color="auto" w:fill="auto"/>
            <w:vAlign w:val="center"/>
          </w:tcPr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Microcontroller</w:t>
            </w:r>
          </w:p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(Open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Eletive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 III)</w:t>
            </w:r>
          </w:p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1519" w:type="pct"/>
          </w:tcPr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1: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Jaspreet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2: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Jaspreet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:rsidR="00391A3C" w:rsidRPr="00CD45AD" w:rsidRDefault="00391A3C" w:rsidP="00391A3C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3: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andeep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nipal</w:t>
            </w:r>
            <w:proofErr w:type="spellEnd"/>
          </w:p>
        </w:tc>
        <w:tc>
          <w:tcPr>
            <w:tcW w:w="992" w:type="pct"/>
            <w:shd w:val="clear" w:color="auto" w:fill="auto"/>
            <w:vAlign w:val="center"/>
          </w:tcPr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Jaspreet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391A3C" w:rsidRPr="00CD45AD" w:rsidTr="00872EFF">
        <w:trPr>
          <w:trHeight w:val="403"/>
        </w:trPr>
        <w:tc>
          <w:tcPr>
            <w:tcW w:w="321" w:type="pct"/>
            <w:shd w:val="clear" w:color="auto" w:fill="auto"/>
            <w:vAlign w:val="center"/>
          </w:tcPr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5.</w:t>
            </w:r>
          </w:p>
        </w:tc>
        <w:tc>
          <w:tcPr>
            <w:tcW w:w="577" w:type="pct"/>
            <w:vAlign w:val="center"/>
          </w:tcPr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CSE1-732</w:t>
            </w:r>
          </w:p>
        </w:tc>
        <w:tc>
          <w:tcPr>
            <w:tcW w:w="1591" w:type="pct"/>
            <w:shd w:val="clear" w:color="auto" w:fill="auto"/>
            <w:vAlign w:val="center"/>
          </w:tcPr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DBMS-II Lab</w:t>
            </w:r>
          </w:p>
        </w:tc>
        <w:tc>
          <w:tcPr>
            <w:tcW w:w="1519" w:type="pct"/>
          </w:tcPr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1: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andeep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handa</w:t>
            </w:r>
            <w:proofErr w:type="spellEnd"/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2: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urleen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dhu</w:t>
            </w:r>
            <w:proofErr w:type="spellEnd"/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3: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amandeep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  <w:tc>
          <w:tcPr>
            <w:tcW w:w="992" w:type="pct"/>
            <w:shd w:val="clear" w:color="auto" w:fill="auto"/>
            <w:vAlign w:val="center"/>
          </w:tcPr>
          <w:p w:rsidR="00391A3C" w:rsidRPr="00CD45AD" w:rsidRDefault="00391A3C" w:rsidP="00391A3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urleen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dhu</w:t>
            </w:r>
            <w:proofErr w:type="spellEnd"/>
          </w:p>
        </w:tc>
      </w:tr>
      <w:tr w:rsidR="00391A3C" w:rsidRPr="00CD45AD" w:rsidTr="00872EFF">
        <w:trPr>
          <w:trHeight w:val="403"/>
        </w:trPr>
        <w:tc>
          <w:tcPr>
            <w:tcW w:w="321" w:type="pct"/>
            <w:shd w:val="clear" w:color="auto" w:fill="auto"/>
            <w:vAlign w:val="center"/>
          </w:tcPr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6.</w:t>
            </w:r>
          </w:p>
        </w:tc>
        <w:tc>
          <w:tcPr>
            <w:tcW w:w="577" w:type="pct"/>
            <w:vAlign w:val="center"/>
          </w:tcPr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CSE1-733</w:t>
            </w:r>
          </w:p>
        </w:tc>
        <w:tc>
          <w:tcPr>
            <w:tcW w:w="1591" w:type="pct"/>
            <w:shd w:val="clear" w:color="auto" w:fill="auto"/>
            <w:vAlign w:val="center"/>
          </w:tcPr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OOAD Lab using UML</w:t>
            </w:r>
          </w:p>
        </w:tc>
        <w:tc>
          <w:tcPr>
            <w:tcW w:w="1519" w:type="pct"/>
          </w:tcPr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1: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hyati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rwah</w:t>
            </w:r>
            <w:proofErr w:type="spellEnd"/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2: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mandeep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ins</w:t>
            </w:r>
            <w:proofErr w:type="spellEnd"/>
          </w:p>
          <w:p w:rsidR="00391A3C" w:rsidRPr="00CD45AD" w:rsidRDefault="00391A3C" w:rsidP="00391A3C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3: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hyatiMarwah</w:t>
            </w:r>
            <w:proofErr w:type="spellEnd"/>
          </w:p>
        </w:tc>
        <w:tc>
          <w:tcPr>
            <w:tcW w:w="992" w:type="pct"/>
            <w:shd w:val="clear" w:color="auto" w:fill="auto"/>
            <w:vAlign w:val="center"/>
          </w:tcPr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hyati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rwah</w:t>
            </w:r>
            <w:proofErr w:type="spellEnd"/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391A3C" w:rsidRPr="00CD45AD" w:rsidTr="00284A86">
        <w:trPr>
          <w:trHeight w:val="1690"/>
        </w:trPr>
        <w:tc>
          <w:tcPr>
            <w:tcW w:w="321" w:type="pct"/>
            <w:shd w:val="clear" w:color="auto" w:fill="auto"/>
            <w:vAlign w:val="center"/>
          </w:tcPr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7.</w:t>
            </w:r>
          </w:p>
        </w:tc>
        <w:tc>
          <w:tcPr>
            <w:tcW w:w="577" w:type="pct"/>
            <w:vAlign w:val="center"/>
          </w:tcPr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CSE1-735</w:t>
            </w:r>
          </w:p>
        </w:tc>
        <w:tc>
          <w:tcPr>
            <w:tcW w:w="1591" w:type="pct"/>
            <w:shd w:val="clear" w:color="auto" w:fill="auto"/>
            <w:vAlign w:val="center"/>
          </w:tcPr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Project Lab-I</w:t>
            </w:r>
          </w:p>
        </w:tc>
        <w:tc>
          <w:tcPr>
            <w:tcW w:w="1519" w:type="pct"/>
          </w:tcPr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11: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lpreet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CD45A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2)</w:t>
            </w:r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         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andeep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nipal</w:t>
            </w:r>
            <w:proofErr w:type="spellEnd"/>
            <w:r w:rsidRPr="00CD45A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2)</w:t>
            </w:r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         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tul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Kumar</w:t>
            </w:r>
            <w:r w:rsidRPr="00CD45A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4)</w:t>
            </w:r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12: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urleen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haliwal</w:t>
            </w:r>
            <w:proofErr w:type="spellEnd"/>
            <w:r w:rsidRPr="00CD45A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8)</w:t>
            </w:r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13: Dr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avneet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hgal</w:t>
            </w:r>
            <w:proofErr w:type="spellEnd"/>
            <w:r w:rsidRPr="00CD45A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6)</w:t>
            </w:r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         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eetind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2)</w:t>
            </w:r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21: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urbaha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ingh </w:t>
            </w:r>
            <w:r w:rsidRPr="00CD45A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4)</w:t>
            </w:r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         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Jaspreet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CD45A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4)</w:t>
            </w:r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22: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.Harshdeep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CD45A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6)</w:t>
            </w:r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         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amanjot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2)</w:t>
            </w:r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23: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urwind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ingh </w:t>
            </w:r>
            <w:r w:rsidRPr="00CD45A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6)</w:t>
            </w:r>
          </w:p>
          <w:p w:rsidR="00391A3C" w:rsidRPr="00CD45AD" w:rsidRDefault="00391A3C" w:rsidP="00391A3C">
            <w:pPr>
              <w:spacing w:before="240"/>
              <w:contextualSpacing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         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tul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Kumar</w:t>
            </w:r>
            <w:r w:rsidRPr="00CD45A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2)</w:t>
            </w:r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C31: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rmind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CD45A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2)</w:t>
            </w:r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          </w:t>
            </w:r>
            <w:proofErr w:type="spellStart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Er.Amandeep</w:t>
            </w:r>
            <w:proofErr w:type="spellEnd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Bains</w:t>
            </w:r>
            <w:proofErr w:type="spellEnd"/>
            <w:r w:rsidRPr="00CD45A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2)</w:t>
            </w:r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Jaspreet</w:t>
            </w:r>
            <w:proofErr w:type="spellEnd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2)</w:t>
            </w:r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          </w:t>
            </w:r>
            <w:proofErr w:type="spellStart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imrat</w:t>
            </w:r>
            <w:proofErr w:type="spellEnd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Walia</w:t>
            </w:r>
            <w:proofErr w:type="spellEnd"/>
            <w:r w:rsidRPr="00CD45A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2)</w:t>
            </w:r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 xml:space="preserve">7C32: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mrat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alia</w:t>
            </w:r>
            <w:proofErr w:type="spellEnd"/>
            <w:r w:rsidRPr="00CD45A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2)</w:t>
            </w:r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         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arshdeep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4)</w:t>
            </w:r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         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urbahar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ingh</w:t>
            </w:r>
            <w:r w:rsidRPr="00CD45A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2)</w:t>
            </w:r>
          </w:p>
          <w:p w:rsidR="00391A3C" w:rsidRPr="00CD45AD" w:rsidRDefault="00391A3C" w:rsidP="00391A3C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          </w:t>
            </w:r>
            <w:proofErr w:type="spellStart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Er.Ramandep</w:t>
            </w:r>
            <w:proofErr w:type="spellEnd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2)</w:t>
            </w:r>
          </w:p>
        </w:tc>
        <w:tc>
          <w:tcPr>
            <w:tcW w:w="992" w:type="pct"/>
            <w:shd w:val="clear" w:color="auto" w:fill="auto"/>
            <w:vAlign w:val="center"/>
          </w:tcPr>
          <w:p w:rsidR="00391A3C" w:rsidRPr="00CD45AD" w:rsidRDefault="00391A3C" w:rsidP="00391A3C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E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Jatinde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Singh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Saini</w:t>
            </w:r>
            <w:proofErr w:type="spellEnd"/>
          </w:p>
          <w:p w:rsidR="00391A3C" w:rsidRPr="00CD45AD" w:rsidRDefault="00391A3C" w:rsidP="00391A3C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391A3C" w:rsidRPr="00CD45AD" w:rsidTr="00872EFF">
        <w:trPr>
          <w:trHeight w:val="1420"/>
        </w:trPr>
        <w:tc>
          <w:tcPr>
            <w:tcW w:w="321" w:type="pct"/>
            <w:shd w:val="clear" w:color="auto" w:fill="auto"/>
            <w:vAlign w:val="center"/>
          </w:tcPr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8</w:t>
            </w:r>
          </w:p>
        </w:tc>
        <w:tc>
          <w:tcPr>
            <w:tcW w:w="577" w:type="pct"/>
            <w:vAlign w:val="center"/>
          </w:tcPr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CSE1-734</w:t>
            </w:r>
          </w:p>
        </w:tc>
        <w:tc>
          <w:tcPr>
            <w:tcW w:w="1591" w:type="pct"/>
            <w:shd w:val="clear" w:color="auto" w:fill="auto"/>
            <w:vAlign w:val="center"/>
          </w:tcPr>
          <w:p w:rsidR="00391A3C" w:rsidRPr="00CD45AD" w:rsidRDefault="00391A3C" w:rsidP="00391A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Training-III</w:t>
            </w:r>
          </w:p>
        </w:tc>
        <w:tc>
          <w:tcPr>
            <w:tcW w:w="1519" w:type="pct"/>
          </w:tcPr>
          <w:p w:rsidR="00391A3C" w:rsidRPr="00CD45AD" w:rsidRDefault="00391A3C" w:rsidP="00391A3C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:rsidR="00391A3C" w:rsidRPr="00CD45AD" w:rsidRDefault="00391A3C" w:rsidP="00391A3C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:rsidR="00391A3C" w:rsidRPr="00CD45AD" w:rsidRDefault="00391A3C" w:rsidP="00391A3C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:rsidR="00391A3C" w:rsidRPr="00CD45AD" w:rsidRDefault="00391A3C" w:rsidP="00391A3C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:rsidR="00391A3C" w:rsidRPr="00CD45AD" w:rsidRDefault="00391A3C" w:rsidP="00391A3C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:rsidR="00391A3C" w:rsidRPr="00CD45AD" w:rsidRDefault="00391A3C" w:rsidP="00391A3C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:rsidR="00391A3C" w:rsidRPr="00CD45AD" w:rsidRDefault="00391A3C" w:rsidP="00391A3C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:rsidR="00391A3C" w:rsidRPr="00CD45AD" w:rsidRDefault="00391A3C" w:rsidP="00391A3C">
            <w:pPr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92" w:type="pct"/>
            <w:shd w:val="clear" w:color="auto" w:fill="auto"/>
            <w:vAlign w:val="center"/>
          </w:tcPr>
          <w:p w:rsidR="00391A3C" w:rsidRPr="00CD45AD" w:rsidRDefault="00391A3C" w:rsidP="00391A3C">
            <w:pPr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Atul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Kumar</w:t>
            </w:r>
          </w:p>
        </w:tc>
      </w:tr>
    </w:tbl>
    <w:p w:rsidR="00417BD9" w:rsidRPr="00CD45AD" w:rsidRDefault="00417BD9" w:rsidP="00A54B19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52C47" w:rsidRPr="00CD45AD" w:rsidRDefault="00B52C47" w:rsidP="00A54B19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4D419C" w:rsidRPr="00CD45AD" w:rsidRDefault="004D419C" w:rsidP="004D419C">
      <w:pPr>
        <w:spacing w:after="0"/>
        <w:rPr>
          <w:rFonts w:ascii="Times New Roman" w:hAnsi="Times New Roman" w:cs="Times New Roman"/>
          <w:b/>
          <w:color w:val="000000" w:themeColor="text1"/>
        </w:rPr>
      </w:pPr>
      <w:r w:rsidRPr="00CD45AD">
        <w:rPr>
          <w:rFonts w:ascii="Times New Roman" w:hAnsi="Times New Roman" w:cs="Times New Roman"/>
          <w:b/>
          <w:color w:val="000000" w:themeColor="text1"/>
        </w:rPr>
        <w:t xml:space="preserve">Dr. 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</w:rPr>
        <w:t>Baljit</w:t>
      </w:r>
      <w:proofErr w:type="spellEnd"/>
      <w:r w:rsidRPr="00CD45AD">
        <w:rPr>
          <w:rFonts w:ascii="Times New Roman" w:hAnsi="Times New Roman" w:cs="Times New Roman"/>
          <w:b/>
          <w:color w:val="000000" w:themeColor="text1"/>
        </w:rPr>
        <w:t xml:space="preserve"> Singh 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</w:rPr>
        <w:t>Khehra</w:t>
      </w:r>
      <w:proofErr w:type="spellEnd"/>
    </w:p>
    <w:p w:rsidR="004D419C" w:rsidRPr="00CD45AD" w:rsidRDefault="004D419C" w:rsidP="004D419C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</w:rPr>
      </w:pPr>
      <w:r w:rsidRPr="00CD45AD">
        <w:rPr>
          <w:rFonts w:ascii="Times New Roman" w:hAnsi="Times New Roman" w:cs="Times New Roman"/>
          <w:b/>
          <w:color w:val="000000" w:themeColor="text1"/>
        </w:rPr>
        <w:t>Head (CSE Department) BSB Engineering College, FGS</w:t>
      </w:r>
    </w:p>
    <w:p w:rsidR="0087216D" w:rsidRPr="00CD45AD" w:rsidRDefault="0087216D" w:rsidP="0087216D">
      <w:pPr>
        <w:spacing w:after="0"/>
        <w:rPr>
          <w:rFonts w:ascii="Times New Roman" w:hAnsi="Times New Roman" w:cs="Times New Roman"/>
          <w:b/>
          <w:color w:val="000000" w:themeColor="text1"/>
        </w:rPr>
      </w:pPr>
    </w:p>
    <w:p w:rsidR="00ED63A3" w:rsidRPr="00CD45AD" w:rsidRDefault="00ED63A3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br w:type="page"/>
      </w:r>
    </w:p>
    <w:p w:rsidR="00EE7DA6" w:rsidRPr="00CD45AD" w:rsidRDefault="00EE7DA6" w:rsidP="00EE7DA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Program, Class and Course Co-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rdinators</w:t>
      </w:r>
      <w:proofErr w:type="spellEnd"/>
    </w:p>
    <w:p w:rsidR="00EE7DA6" w:rsidRPr="00CD45AD" w:rsidRDefault="00B33FED" w:rsidP="00EE7DA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Y: 2019-20</w:t>
      </w:r>
    </w:p>
    <w:p w:rsidR="00EE7DA6" w:rsidRPr="00CD45AD" w:rsidRDefault="00EE7DA6" w:rsidP="00EE7DA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Session: </w:t>
      </w:r>
      <w:r w:rsidR="00B33FED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uly to Dec 2019</w:t>
      </w:r>
    </w:p>
    <w:p w:rsidR="00EE7DA6" w:rsidRPr="00CD45AD" w:rsidRDefault="00EE7DA6" w:rsidP="006E2DA4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.Tech</w:t>
      </w:r>
      <w:proofErr w:type="spellEnd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(IT) </w:t>
      </w:r>
      <w:proofErr w:type="gramStart"/>
      <w:r w:rsidR="0098574B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7</w:t>
      </w: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  <w:vertAlign w:val="superscript"/>
        </w:rPr>
        <w:t>th</w:t>
      </w:r>
      <w:r w:rsidR="00334C31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emester</w:t>
      </w:r>
      <w:r w:rsidR="00F864BF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="00F864BF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atch 201</w:t>
      </w:r>
      <w:r w:rsidR="002E6FCE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6: Regular</w:t>
      </w:r>
      <w:r w:rsidR="00F864BF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</w:t>
      </w:r>
      <w:r w:rsidR="007667E4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: MRSPTU, </w:t>
      </w:r>
      <w:proofErr w:type="spellStart"/>
      <w:r w:rsidR="007667E4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athinda</w:t>
      </w:r>
      <w:proofErr w:type="spellEnd"/>
    </w:p>
    <w:tbl>
      <w:tblPr>
        <w:tblW w:w="9825" w:type="dxa"/>
        <w:tblInd w:w="9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/>
      </w:tblPr>
      <w:tblGrid>
        <w:gridCol w:w="770"/>
        <w:gridCol w:w="1495"/>
        <w:gridCol w:w="4032"/>
        <w:gridCol w:w="3528"/>
      </w:tblGrid>
      <w:tr w:rsidR="00CD45AD" w:rsidRPr="00CD45AD" w:rsidTr="006E240F">
        <w:trPr>
          <w:trHeight w:val="325"/>
        </w:trPr>
        <w:tc>
          <w:tcPr>
            <w:tcW w:w="9825" w:type="dxa"/>
            <w:gridSpan w:val="4"/>
          </w:tcPr>
          <w:p w:rsidR="00EE7DA6" w:rsidRPr="00CD45AD" w:rsidRDefault="00EE7DA6" w:rsidP="00B06FC8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</w:pP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Programme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Co-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ordinato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B.Tech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(IT</w:t>
            </w:r>
            <w:r w:rsidR="009C033D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)</w:t>
            </w:r>
            <w:proofErr w:type="gramStart"/>
            <w:r w:rsidR="009C033D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:</w:t>
            </w:r>
            <w:proofErr w:type="spellStart"/>
            <w:r w:rsidRPr="00CD45A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Er</w:t>
            </w:r>
            <w:proofErr w:type="spellEnd"/>
            <w:proofErr w:type="gramEnd"/>
            <w:r w:rsidRPr="00CD45A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CF1A91" w:rsidRPr="00CD45A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manjot</w:t>
            </w:r>
            <w:proofErr w:type="spellEnd"/>
            <w:r w:rsidR="00CF1A91" w:rsidRPr="00CD45A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F1A91" w:rsidRPr="00CD45A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Kaur</w:t>
            </w:r>
            <w:proofErr w:type="spellEnd"/>
          </w:p>
          <w:p w:rsidR="00EE7DA6" w:rsidRPr="00CD45AD" w:rsidRDefault="00EE7DA6" w:rsidP="00BE02E6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lass Co-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rdinator</w:t>
            </w: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B.Tech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(IT) </w:t>
            </w:r>
            <w:r w:rsidR="0098574B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7</w:t>
            </w: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vertAlign w:val="superscript"/>
              </w:rPr>
              <w:t>th</w:t>
            </w:r>
            <w:r w:rsidR="009C033D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Semester:</w:t>
            </w: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E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. </w:t>
            </w:r>
            <w:proofErr w:type="spellStart"/>
            <w:r w:rsidR="00BE02E6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Jaspreet</w:t>
            </w:r>
            <w:proofErr w:type="spellEnd"/>
            <w:r w:rsidR="00BE02E6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</w:t>
            </w:r>
            <w:proofErr w:type="spellStart"/>
            <w:r w:rsidR="00BE02E6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Kaur</w:t>
            </w:r>
            <w:proofErr w:type="spellEnd"/>
            <w:r w:rsidR="00BE02E6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</w:t>
            </w:r>
          </w:p>
        </w:tc>
      </w:tr>
      <w:tr w:rsidR="00CD45AD" w:rsidRPr="00CD45AD" w:rsidTr="00530287">
        <w:trPr>
          <w:trHeight w:val="390"/>
        </w:trPr>
        <w:tc>
          <w:tcPr>
            <w:tcW w:w="770" w:type="dxa"/>
            <w:shd w:val="clear" w:color="auto" w:fill="auto"/>
            <w:vAlign w:val="center"/>
            <w:hideMark/>
          </w:tcPr>
          <w:p w:rsidR="00EE7DA6" w:rsidRPr="00CD45AD" w:rsidRDefault="00EE7DA6" w:rsidP="00B06FC8">
            <w:pPr>
              <w:spacing w:after="0" w:line="240" w:lineRule="auto"/>
              <w:ind w:right="-108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Sr. No.</w:t>
            </w:r>
          </w:p>
        </w:tc>
        <w:tc>
          <w:tcPr>
            <w:tcW w:w="1495" w:type="dxa"/>
          </w:tcPr>
          <w:p w:rsidR="00EE7DA6" w:rsidRPr="00CD45AD" w:rsidRDefault="00EE7DA6" w:rsidP="0053028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 xml:space="preserve">Course Code  </w:t>
            </w:r>
          </w:p>
        </w:tc>
        <w:tc>
          <w:tcPr>
            <w:tcW w:w="4032" w:type="dxa"/>
            <w:shd w:val="clear" w:color="auto" w:fill="auto"/>
            <w:vAlign w:val="center"/>
            <w:hideMark/>
          </w:tcPr>
          <w:p w:rsidR="00EE7DA6" w:rsidRPr="00CD45AD" w:rsidRDefault="00EE7DA6" w:rsidP="0053028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Course Name</w:t>
            </w:r>
          </w:p>
        </w:tc>
        <w:tc>
          <w:tcPr>
            <w:tcW w:w="3528" w:type="dxa"/>
            <w:shd w:val="clear" w:color="auto" w:fill="auto"/>
            <w:vAlign w:val="center"/>
            <w:hideMark/>
          </w:tcPr>
          <w:p w:rsidR="00EE7DA6" w:rsidRPr="00CD45AD" w:rsidRDefault="00EE7DA6" w:rsidP="0053028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ourse Co-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rdinator</w:t>
            </w:r>
            <w:proofErr w:type="spellEnd"/>
          </w:p>
        </w:tc>
      </w:tr>
      <w:tr w:rsidR="00CD45AD" w:rsidRPr="00CD45AD" w:rsidTr="00530287">
        <w:trPr>
          <w:trHeight w:val="389"/>
        </w:trPr>
        <w:tc>
          <w:tcPr>
            <w:tcW w:w="770" w:type="dxa"/>
            <w:shd w:val="clear" w:color="auto" w:fill="auto"/>
            <w:vAlign w:val="center"/>
            <w:hideMark/>
          </w:tcPr>
          <w:p w:rsidR="001D6C4E" w:rsidRPr="00CD45AD" w:rsidRDefault="001D6C4E" w:rsidP="001D6C4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95" w:type="dxa"/>
            <w:vAlign w:val="center"/>
          </w:tcPr>
          <w:p w:rsidR="001D6C4E" w:rsidRPr="00CD45AD" w:rsidRDefault="001D6C4E" w:rsidP="0053028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ITE2-730</w:t>
            </w:r>
          </w:p>
        </w:tc>
        <w:tc>
          <w:tcPr>
            <w:tcW w:w="4032" w:type="dxa"/>
            <w:shd w:val="clear" w:color="auto" w:fill="auto"/>
            <w:vAlign w:val="center"/>
          </w:tcPr>
          <w:p w:rsidR="001D6C4E" w:rsidRPr="00CD45AD" w:rsidRDefault="001D6C4E" w:rsidP="0053028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uilding Enterprise Application</w:t>
            </w:r>
            <w:r w:rsidR="00C629D6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s</w:t>
            </w:r>
          </w:p>
        </w:tc>
        <w:tc>
          <w:tcPr>
            <w:tcW w:w="3528" w:type="dxa"/>
            <w:shd w:val="clear" w:color="auto" w:fill="auto"/>
            <w:vAlign w:val="center"/>
          </w:tcPr>
          <w:p w:rsidR="001D6C4E" w:rsidRPr="00CD45AD" w:rsidRDefault="006F2664" w:rsidP="0053028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Kamalpreet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CD45AD" w:rsidRPr="00CD45AD" w:rsidTr="00530287">
        <w:trPr>
          <w:trHeight w:val="389"/>
        </w:trPr>
        <w:tc>
          <w:tcPr>
            <w:tcW w:w="770" w:type="dxa"/>
            <w:shd w:val="clear" w:color="auto" w:fill="auto"/>
            <w:vAlign w:val="center"/>
            <w:hideMark/>
          </w:tcPr>
          <w:p w:rsidR="001D6C4E" w:rsidRPr="00CD45AD" w:rsidRDefault="001D6C4E" w:rsidP="001D6C4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95" w:type="dxa"/>
            <w:vAlign w:val="center"/>
          </w:tcPr>
          <w:p w:rsidR="001D6C4E" w:rsidRPr="00CD45AD" w:rsidRDefault="001D6C4E" w:rsidP="0053028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ITE2-731</w:t>
            </w:r>
          </w:p>
        </w:tc>
        <w:tc>
          <w:tcPr>
            <w:tcW w:w="4032" w:type="dxa"/>
            <w:shd w:val="clear" w:color="auto" w:fill="auto"/>
            <w:vAlign w:val="center"/>
          </w:tcPr>
          <w:p w:rsidR="001D6C4E" w:rsidRPr="00CD45AD" w:rsidRDefault="00C629D6" w:rsidP="0053028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Simulation &amp; Mode</w:t>
            </w:r>
            <w:r w:rsidR="001D6C4E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ling</w:t>
            </w:r>
          </w:p>
        </w:tc>
        <w:tc>
          <w:tcPr>
            <w:tcW w:w="3528" w:type="dxa"/>
            <w:shd w:val="clear" w:color="auto" w:fill="auto"/>
            <w:vAlign w:val="center"/>
          </w:tcPr>
          <w:p w:rsidR="001D6C4E" w:rsidRPr="00CD45AD" w:rsidRDefault="007C25D2" w:rsidP="0053028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Gurwinde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Singh </w:t>
            </w:r>
          </w:p>
        </w:tc>
      </w:tr>
      <w:tr w:rsidR="00CD45AD" w:rsidRPr="00CD45AD" w:rsidTr="00530287">
        <w:trPr>
          <w:trHeight w:val="389"/>
        </w:trPr>
        <w:tc>
          <w:tcPr>
            <w:tcW w:w="770" w:type="dxa"/>
            <w:shd w:val="clear" w:color="auto" w:fill="auto"/>
            <w:vAlign w:val="center"/>
          </w:tcPr>
          <w:p w:rsidR="001D6C4E" w:rsidRPr="00CD45AD" w:rsidRDefault="001D6C4E" w:rsidP="001D6C4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95" w:type="dxa"/>
            <w:vAlign w:val="center"/>
          </w:tcPr>
          <w:p w:rsidR="001D6C4E" w:rsidRPr="00CD45AD" w:rsidRDefault="00ED63A3" w:rsidP="0053028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ITE2-767</w:t>
            </w:r>
          </w:p>
        </w:tc>
        <w:tc>
          <w:tcPr>
            <w:tcW w:w="4032" w:type="dxa"/>
            <w:shd w:val="clear" w:color="auto" w:fill="auto"/>
            <w:vAlign w:val="center"/>
          </w:tcPr>
          <w:p w:rsidR="00ED63A3" w:rsidRPr="00CD45AD" w:rsidRDefault="00ED63A3" w:rsidP="00ED63A3">
            <w:pPr>
              <w:pStyle w:val="Default"/>
              <w:jc w:val="both"/>
              <w:rPr>
                <w:color w:val="000000" w:themeColor="text1"/>
                <w:sz w:val="20"/>
                <w:szCs w:val="20"/>
              </w:rPr>
            </w:pPr>
            <w:r w:rsidRPr="00CD45AD">
              <w:rPr>
                <w:color w:val="000000" w:themeColor="text1"/>
                <w:sz w:val="20"/>
                <w:szCs w:val="20"/>
              </w:rPr>
              <w:t xml:space="preserve">Software Project Management </w:t>
            </w:r>
          </w:p>
          <w:p w:rsidR="001D6C4E" w:rsidRPr="00CD45AD" w:rsidRDefault="001D6C4E" w:rsidP="0053028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528" w:type="dxa"/>
            <w:shd w:val="clear" w:color="auto" w:fill="auto"/>
            <w:vAlign w:val="center"/>
          </w:tcPr>
          <w:p w:rsidR="008E0B98" w:rsidRPr="00CD45AD" w:rsidRDefault="00B95903" w:rsidP="00AF4D0C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</w:t>
            </w:r>
            <w:r w:rsidR="008E0B98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</w:t>
            </w:r>
            <w:proofErr w:type="spellEnd"/>
            <w:r w:rsidR="008E0B98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AF4D0C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lpreet</w:t>
            </w:r>
            <w:proofErr w:type="spellEnd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</w:tr>
      <w:tr w:rsidR="00CD45AD" w:rsidRPr="00CD45AD" w:rsidTr="00530287">
        <w:trPr>
          <w:trHeight w:val="389"/>
        </w:trPr>
        <w:tc>
          <w:tcPr>
            <w:tcW w:w="770" w:type="dxa"/>
            <w:shd w:val="clear" w:color="auto" w:fill="auto"/>
            <w:vAlign w:val="center"/>
          </w:tcPr>
          <w:p w:rsidR="001D6C4E" w:rsidRPr="00CD45AD" w:rsidRDefault="001D6C4E" w:rsidP="001D6C4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95" w:type="dxa"/>
            <w:vAlign w:val="center"/>
          </w:tcPr>
          <w:p w:rsidR="001D6C4E" w:rsidRPr="00CD45AD" w:rsidRDefault="001D6C4E" w:rsidP="0053028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ITE2-732</w:t>
            </w:r>
          </w:p>
        </w:tc>
        <w:tc>
          <w:tcPr>
            <w:tcW w:w="4032" w:type="dxa"/>
            <w:shd w:val="clear" w:color="auto" w:fill="auto"/>
            <w:vAlign w:val="center"/>
          </w:tcPr>
          <w:p w:rsidR="001D6C4E" w:rsidRPr="00CD45AD" w:rsidRDefault="001D6C4E" w:rsidP="0053028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uilding Enterprise Application</w:t>
            </w:r>
            <w:r w:rsidR="00C629D6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s</w:t>
            </w: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 Lab</w:t>
            </w:r>
          </w:p>
        </w:tc>
        <w:tc>
          <w:tcPr>
            <w:tcW w:w="3528" w:type="dxa"/>
            <w:shd w:val="clear" w:color="auto" w:fill="auto"/>
            <w:vAlign w:val="center"/>
          </w:tcPr>
          <w:p w:rsidR="001D6C4E" w:rsidRPr="00CD45AD" w:rsidRDefault="00E53B7E" w:rsidP="0053028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Kamalpreet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</w:tr>
      <w:tr w:rsidR="00CD45AD" w:rsidRPr="00CD45AD" w:rsidTr="00530287">
        <w:trPr>
          <w:trHeight w:val="389"/>
        </w:trPr>
        <w:tc>
          <w:tcPr>
            <w:tcW w:w="770" w:type="dxa"/>
            <w:shd w:val="clear" w:color="auto" w:fill="auto"/>
            <w:vAlign w:val="center"/>
          </w:tcPr>
          <w:p w:rsidR="001D6C4E" w:rsidRPr="00CD45AD" w:rsidRDefault="001D6C4E" w:rsidP="001D6C4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95" w:type="dxa"/>
            <w:vAlign w:val="center"/>
          </w:tcPr>
          <w:p w:rsidR="001D6C4E" w:rsidRPr="00CD45AD" w:rsidRDefault="001D6C4E" w:rsidP="0053028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BITE2-733</w:t>
            </w:r>
          </w:p>
        </w:tc>
        <w:tc>
          <w:tcPr>
            <w:tcW w:w="4032" w:type="dxa"/>
            <w:shd w:val="clear" w:color="auto" w:fill="auto"/>
            <w:vAlign w:val="center"/>
          </w:tcPr>
          <w:p w:rsidR="001D6C4E" w:rsidRPr="00CD45AD" w:rsidRDefault="00C629D6" w:rsidP="0053028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Simulation &amp; Mode</w:t>
            </w:r>
            <w:r w:rsidR="001D6C4E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ling Lab</w:t>
            </w:r>
          </w:p>
        </w:tc>
        <w:tc>
          <w:tcPr>
            <w:tcW w:w="3528" w:type="dxa"/>
            <w:shd w:val="clear" w:color="auto" w:fill="auto"/>
            <w:vAlign w:val="center"/>
          </w:tcPr>
          <w:p w:rsidR="001D6C4E" w:rsidRPr="00CD45AD" w:rsidRDefault="00B73575" w:rsidP="00530287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Gurwinde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Singh</w:t>
            </w:r>
          </w:p>
        </w:tc>
      </w:tr>
      <w:tr w:rsidR="00CD45AD" w:rsidRPr="00CD45AD" w:rsidTr="00530287">
        <w:trPr>
          <w:trHeight w:val="389"/>
        </w:trPr>
        <w:tc>
          <w:tcPr>
            <w:tcW w:w="770" w:type="dxa"/>
            <w:shd w:val="clear" w:color="auto" w:fill="auto"/>
            <w:vAlign w:val="center"/>
          </w:tcPr>
          <w:p w:rsidR="001D6C4E" w:rsidRPr="00CD45AD" w:rsidRDefault="001D6C4E" w:rsidP="001D6C4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95" w:type="dxa"/>
            <w:vAlign w:val="center"/>
          </w:tcPr>
          <w:p w:rsidR="001D6C4E" w:rsidRPr="00CD45AD" w:rsidRDefault="001D6C4E" w:rsidP="0053028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BITE2-735</w:t>
            </w:r>
          </w:p>
        </w:tc>
        <w:tc>
          <w:tcPr>
            <w:tcW w:w="4032" w:type="dxa"/>
            <w:shd w:val="clear" w:color="auto" w:fill="auto"/>
            <w:vAlign w:val="center"/>
          </w:tcPr>
          <w:p w:rsidR="001D6C4E" w:rsidRPr="00CD45AD" w:rsidRDefault="001D6C4E" w:rsidP="00ED63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ROJECT </w:t>
            </w:r>
            <w:r w:rsidR="00ED63A3" w:rsidRPr="00CD45A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I</w:t>
            </w:r>
          </w:p>
        </w:tc>
        <w:tc>
          <w:tcPr>
            <w:tcW w:w="3528" w:type="dxa"/>
            <w:shd w:val="clear" w:color="auto" w:fill="auto"/>
            <w:vAlign w:val="center"/>
          </w:tcPr>
          <w:p w:rsidR="001D6C4E" w:rsidRPr="00CD45AD" w:rsidRDefault="006E07D1" w:rsidP="00530287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Amanjot</w:t>
            </w:r>
            <w:proofErr w:type="spellEnd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6D75B4" w:rsidRPr="00CD45A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(2)</w:t>
            </w:r>
          </w:p>
          <w:p w:rsidR="004F6479" w:rsidRPr="00CD45AD" w:rsidRDefault="0082387B" w:rsidP="00530287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Puneet</w:t>
            </w:r>
            <w:proofErr w:type="spellEnd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Mitt</w:t>
            </w:r>
            <w:r w:rsidR="004F6479"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al</w:t>
            </w:r>
            <w:proofErr w:type="spellEnd"/>
            <w:r w:rsidR="006D75B4" w:rsidRPr="00CD45A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(2)</w:t>
            </w:r>
          </w:p>
          <w:p w:rsidR="00E85ED8" w:rsidRPr="00CD45AD" w:rsidRDefault="00B95903" w:rsidP="00530287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ukhwinder</w:t>
            </w:r>
            <w:proofErr w:type="spellEnd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Sharma</w:t>
            </w:r>
            <w:r w:rsidRPr="00CD45A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(4)</w:t>
            </w:r>
          </w:p>
        </w:tc>
      </w:tr>
      <w:tr w:rsidR="00CD45AD" w:rsidRPr="00CD45AD" w:rsidTr="00530287">
        <w:trPr>
          <w:trHeight w:val="389"/>
        </w:trPr>
        <w:tc>
          <w:tcPr>
            <w:tcW w:w="770" w:type="dxa"/>
            <w:shd w:val="clear" w:color="auto" w:fill="auto"/>
            <w:vAlign w:val="center"/>
          </w:tcPr>
          <w:p w:rsidR="001D6C4E" w:rsidRPr="00CD45AD" w:rsidRDefault="001D6C4E" w:rsidP="001D6C4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95" w:type="dxa"/>
            <w:vAlign w:val="center"/>
          </w:tcPr>
          <w:p w:rsidR="001D6C4E" w:rsidRPr="00CD45AD" w:rsidRDefault="001D6C4E" w:rsidP="00ED63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B</w:t>
            </w:r>
            <w:r w:rsidR="00ED63A3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ITE2</w:t>
            </w: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-</w:t>
            </w:r>
            <w:r w:rsidR="00ED63A3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73</w:t>
            </w: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4032" w:type="dxa"/>
            <w:shd w:val="clear" w:color="auto" w:fill="auto"/>
            <w:vAlign w:val="center"/>
          </w:tcPr>
          <w:p w:rsidR="001D6C4E" w:rsidRPr="00CD45AD" w:rsidRDefault="00ED63A3" w:rsidP="0053028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Training-III</w:t>
            </w:r>
          </w:p>
        </w:tc>
        <w:tc>
          <w:tcPr>
            <w:tcW w:w="3528" w:type="dxa"/>
            <w:shd w:val="clear" w:color="auto" w:fill="auto"/>
            <w:vAlign w:val="center"/>
          </w:tcPr>
          <w:p w:rsidR="001D6C4E" w:rsidRPr="00CD45AD" w:rsidRDefault="00E65E6D" w:rsidP="00530287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Ramanjot</w:t>
            </w:r>
            <w:proofErr w:type="spellEnd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</w:tr>
    </w:tbl>
    <w:p w:rsidR="006E240F" w:rsidRPr="00CD45AD" w:rsidRDefault="006E240F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4D419C" w:rsidRPr="00CD45AD" w:rsidRDefault="004D419C" w:rsidP="004D419C">
      <w:pPr>
        <w:spacing w:after="0"/>
        <w:rPr>
          <w:rFonts w:ascii="Times New Roman" w:hAnsi="Times New Roman" w:cs="Times New Roman"/>
          <w:b/>
          <w:color w:val="000000" w:themeColor="text1"/>
        </w:rPr>
      </w:pPr>
    </w:p>
    <w:p w:rsidR="004D419C" w:rsidRPr="00CD45AD" w:rsidRDefault="004D419C" w:rsidP="004D419C">
      <w:pPr>
        <w:spacing w:after="0"/>
        <w:rPr>
          <w:rFonts w:ascii="Times New Roman" w:hAnsi="Times New Roman" w:cs="Times New Roman"/>
          <w:b/>
          <w:color w:val="000000" w:themeColor="text1"/>
        </w:rPr>
      </w:pPr>
      <w:r w:rsidRPr="00CD45AD">
        <w:rPr>
          <w:rFonts w:ascii="Times New Roman" w:hAnsi="Times New Roman" w:cs="Times New Roman"/>
          <w:b/>
          <w:color w:val="000000" w:themeColor="text1"/>
        </w:rPr>
        <w:t xml:space="preserve">Dr. 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</w:rPr>
        <w:t>Baljit</w:t>
      </w:r>
      <w:proofErr w:type="spellEnd"/>
      <w:r w:rsidRPr="00CD45AD">
        <w:rPr>
          <w:rFonts w:ascii="Times New Roman" w:hAnsi="Times New Roman" w:cs="Times New Roman"/>
          <w:b/>
          <w:color w:val="000000" w:themeColor="text1"/>
        </w:rPr>
        <w:t xml:space="preserve"> Singh 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</w:rPr>
        <w:t>Khehra</w:t>
      </w:r>
      <w:proofErr w:type="spellEnd"/>
    </w:p>
    <w:p w:rsidR="004D419C" w:rsidRPr="00CD45AD" w:rsidRDefault="004D419C" w:rsidP="004D419C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</w:rPr>
      </w:pPr>
      <w:r w:rsidRPr="00CD45AD">
        <w:rPr>
          <w:rFonts w:ascii="Times New Roman" w:hAnsi="Times New Roman" w:cs="Times New Roman"/>
          <w:b/>
          <w:color w:val="000000" w:themeColor="text1"/>
        </w:rPr>
        <w:t>Head (CSE Department) BSB Engineering College, FGS</w:t>
      </w:r>
    </w:p>
    <w:p w:rsidR="00E16E99" w:rsidRPr="00CD45AD" w:rsidRDefault="00E16E99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B1750" w:rsidRPr="00CD45AD" w:rsidRDefault="00EB1750" w:rsidP="00E16E99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B1750" w:rsidRPr="00CD45AD" w:rsidRDefault="00EB1750" w:rsidP="00E16E99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FD7395" w:rsidRPr="00CD45AD" w:rsidRDefault="00FD7395" w:rsidP="00E16E99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E16E99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ogram, Class and Course Co-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rdinators</w:t>
      </w:r>
      <w:proofErr w:type="spellEnd"/>
    </w:p>
    <w:p w:rsidR="00E16E99" w:rsidRPr="00CD45AD" w:rsidRDefault="00E16E99" w:rsidP="00E16E99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Y: 2019-20</w:t>
      </w:r>
    </w:p>
    <w:p w:rsidR="00E16E99" w:rsidRPr="00CD45AD" w:rsidRDefault="00E16E99" w:rsidP="00E16E99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ession: July to Dec 2019</w:t>
      </w:r>
    </w:p>
    <w:p w:rsidR="00E16E99" w:rsidRPr="00CD45AD" w:rsidRDefault="00E16E99" w:rsidP="00E16E99">
      <w:pPr>
        <w:spacing w:after="0" w:line="240" w:lineRule="auto"/>
        <w:jc w:val="center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proofErr w:type="spellStart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.Tech</w:t>
      </w:r>
      <w:proofErr w:type="spellEnd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(CSE) </w:t>
      </w:r>
      <w:proofErr w:type="gramStart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st  Semester</w:t>
      </w:r>
      <w:proofErr w:type="gramEnd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(Batch 201</w:t>
      </w:r>
      <w:r w:rsidR="004438B2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9</w:t>
      </w: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): IKGPTU, 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alandhar</w:t>
      </w:r>
      <w:proofErr w:type="spellEnd"/>
    </w:p>
    <w:tbl>
      <w:tblPr>
        <w:tblW w:w="9825" w:type="dxa"/>
        <w:tblInd w:w="9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/>
      </w:tblPr>
      <w:tblGrid>
        <w:gridCol w:w="735"/>
        <w:gridCol w:w="1350"/>
        <w:gridCol w:w="4203"/>
        <w:gridCol w:w="3537"/>
      </w:tblGrid>
      <w:tr w:rsidR="00CD45AD" w:rsidRPr="00CD45AD" w:rsidTr="00B027C4">
        <w:trPr>
          <w:trHeight w:val="453"/>
        </w:trPr>
        <w:tc>
          <w:tcPr>
            <w:tcW w:w="9825" w:type="dxa"/>
            <w:gridSpan w:val="4"/>
          </w:tcPr>
          <w:p w:rsidR="00E16E99" w:rsidRPr="00CD45AD" w:rsidRDefault="00E16E99" w:rsidP="00B027C4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</w:pP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Programme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Co-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ordinato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M.Tech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(CSE):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E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. </w:t>
            </w:r>
            <w:proofErr w:type="spellStart"/>
            <w:r w:rsidRPr="00CD45AD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Gurleen</w:t>
            </w:r>
            <w:proofErr w:type="spellEnd"/>
            <w:r w:rsidRPr="00CD45AD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Dhaliwal</w:t>
            </w:r>
            <w:proofErr w:type="spellEnd"/>
          </w:p>
          <w:p w:rsidR="00E16E99" w:rsidRPr="00CD45AD" w:rsidRDefault="00E16E99" w:rsidP="005376D2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lass Co-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rdinato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4"/>
              </w:rPr>
              <w:t xml:space="preserve"> 1</w:t>
            </w: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4"/>
                <w:vertAlign w:val="superscript"/>
              </w:rPr>
              <w:t>st</w:t>
            </w: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4"/>
              </w:rPr>
              <w:t xml:space="preserve"> Semester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M.Tech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(CSE</w:t>
            </w:r>
            <w:proofErr w:type="gram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) :</w:t>
            </w:r>
            <w:proofErr w:type="spellStart"/>
            <w:proofErr w:type="gramEnd"/>
            <w:r w:rsidR="001F1852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Er</w:t>
            </w:r>
            <w:proofErr w:type="spellEnd"/>
            <w:r w:rsidR="001F1852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. </w:t>
            </w:r>
            <w:proofErr w:type="spellStart"/>
            <w:r w:rsidR="001F1852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Manpreet</w:t>
            </w:r>
            <w:proofErr w:type="spellEnd"/>
            <w:r w:rsidR="005376D2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</w:t>
            </w:r>
            <w:proofErr w:type="spellStart"/>
            <w:r w:rsidR="005376D2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Kaur</w:t>
            </w:r>
            <w:proofErr w:type="spellEnd"/>
          </w:p>
        </w:tc>
      </w:tr>
      <w:tr w:rsidR="00CD45AD" w:rsidRPr="00CD45AD" w:rsidTr="00B027C4">
        <w:trPr>
          <w:trHeight w:val="544"/>
        </w:trPr>
        <w:tc>
          <w:tcPr>
            <w:tcW w:w="735" w:type="dxa"/>
            <w:shd w:val="clear" w:color="auto" w:fill="auto"/>
            <w:vAlign w:val="center"/>
            <w:hideMark/>
          </w:tcPr>
          <w:p w:rsidR="00E16E99" w:rsidRPr="00CD45AD" w:rsidRDefault="00E16E99" w:rsidP="00B027C4">
            <w:pPr>
              <w:spacing w:after="0" w:line="240" w:lineRule="auto"/>
              <w:ind w:right="-108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Sr. No.</w:t>
            </w:r>
          </w:p>
        </w:tc>
        <w:tc>
          <w:tcPr>
            <w:tcW w:w="1350" w:type="dxa"/>
            <w:vAlign w:val="center"/>
          </w:tcPr>
          <w:p w:rsidR="00E16E99" w:rsidRPr="00CD45AD" w:rsidRDefault="00E16E99" w:rsidP="00B027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Course Code</w:t>
            </w:r>
          </w:p>
        </w:tc>
        <w:tc>
          <w:tcPr>
            <w:tcW w:w="4203" w:type="dxa"/>
            <w:shd w:val="clear" w:color="auto" w:fill="auto"/>
            <w:vAlign w:val="center"/>
            <w:hideMark/>
          </w:tcPr>
          <w:p w:rsidR="00E16E99" w:rsidRPr="00CD45AD" w:rsidRDefault="00E16E99" w:rsidP="00B027C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Course Name</w:t>
            </w:r>
          </w:p>
        </w:tc>
        <w:tc>
          <w:tcPr>
            <w:tcW w:w="3537" w:type="dxa"/>
            <w:shd w:val="clear" w:color="auto" w:fill="auto"/>
            <w:vAlign w:val="center"/>
            <w:hideMark/>
          </w:tcPr>
          <w:p w:rsidR="00E16E99" w:rsidRPr="00CD45AD" w:rsidRDefault="00E16E99" w:rsidP="00B027C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ourse Co-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rdinator</w:t>
            </w:r>
            <w:proofErr w:type="spellEnd"/>
          </w:p>
        </w:tc>
      </w:tr>
      <w:tr w:rsidR="00CD45AD" w:rsidRPr="00CD45AD" w:rsidTr="00B027C4">
        <w:trPr>
          <w:trHeight w:val="389"/>
        </w:trPr>
        <w:tc>
          <w:tcPr>
            <w:tcW w:w="735" w:type="dxa"/>
            <w:shd w:val="clear" w:color="auto" w:fill="auto"/>
            <w:vAlign w:val="center"/>
            <w:hideMark/>
          </w:tcPr>
          <w:p w:rsidR="00E16E99" w:rsidRPr="00CD45AD" w:rsidRDefault="00E16E99" w:rsidP="00E16E9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E16E99" w:rsidRPr="00CD45AD" w:rsidRDefault="00ED63A3" w:rsidP="00E16E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MTCS105-18</w:t>
            </w:r>
          </w:p>
        </w:tc>
        <w:tc>
          <w:tcPr>
            <w:tcW w:w="4203" w:type="dxa"/>
            <w:shd w:val="clear" w:color="auto" w:fill="auto"/>
            <w:vAlign w:val="center"/>
          </w:tcPr>
          <w:p w:rsidR="00E16E99" w:rsidRPr="00CD45AD" w:rsidRDefault="00F668C6" w:rsidP="00C1375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Machine Learning</w:t>
            </w:r>
          </w:p>
        </w:tc>
        <w:tc>
          <w:tcPr>
            <w:tcW w:w="3537" w:type="dxa"/>
            <w:shd w:val="clear" w:color="auto" w:fill="auto"/>
            <w:vAlign w:val="center"/>
          </w:tcPr>
          <w:p w:rsidR="00E16E99" w:rsidRPr="00CD45AD" w:rsidRDefault="00D000F2" w:rsidP="00F668C6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F668C6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Amanjot</w:t>
            </w:r>
            <w:proofErr w:type="spellEnd"/>
            <w:r w:rsidR="00F668C6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F668C6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</w:tr>
      <w:tr w:rsidR="00CD45AD" w:rsidRPr="00CD45AD" w:rsidTr="00B027C4">
        <w:trPr>
          <w:trHeight w:val="389"/>
        </w:trPr>
        <w:tc>
          <w:tcPr>
            <w:tcW w:w="735" w:type="dxa"/>
            <w:shd w:val="clear" w:color="auto" w:fill="auto"/>
            <w:vAlign w:val="center"/>
            <w:hideMark/>
          </w:tcPr>
          <w:p w:rsidR="00E16E99" w:rsidRPr="00CD45AD" w:rsidRDefault="00E16E99" w:rsidP="00E16E9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E16E99" w:rsidRPr="00CD45AD" w:rsidRDefault="00ED63A3" w:rsidP="00ED63A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MTCS109-18</w:t>
            </w:r>
          </w:p>
        </w:tc>
        <w:tc>
          <w:tcPr>
            <w:tcW w:w="4203" w:type="dxa"/>
            <w:shd w:val="clear" w:color="auto" w:fill="auto"/>
            <w:vAlign w:val="center"/>
          </w:tcPr>
          <w:p w:rsidR="00E16E99" w:rsidRPr="00CD45AD" w:rsidRDefault="00B95903" w:rsidP="00B9590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en-IN"/>
              </w:rPr>
              <w:t>Distributed System</w:t>
            </w:r>
          </w:p>
        </w:tc>
        <w:tc>
          <w:tcPr>
            <w:tcW w:w="3537" w:type="dxa"/>
            <w:shd w:val="clear" w:color="auto" w:fill="auto"/>
            <w:vAlign w:val="center"/>
          </w:tcPr>
          <w:p w:rsidR="00E16E99" w:rsidRPr="00CD45AD" w:rsidRDefault="00B95903" w:rsidP="00E16E99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Kanwalvir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Singh </w:t>
            </w: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Dhindsa</w:t>
            </w:r>
            <w:proofErr w:type="spellEnd"/>
          </w:p>
        </w:tc>
      </w:tr>
      <w:tr w:rsidR="00CD45AD" w:rsidRPr="00CD45AD" w:rsidTr="00B027C4">
        <w:trPr>
          <w:trHeight w:val="389"/>
        </w:trPr>
        <w:tc>
          <w:tcPr>
            <w:tcW w:w="735" w:type="dxa"/>
            <w:shd w:val="clear" w:color="auto" w:fill="auto"/>
            <w:vAlign w:val="center"/>
          </w:tcPr>
          <w:p w:rsidR="00E16E99" w:rsidRPr="00CD45AD" w:rsidRDefault="00E16E99" w:rsidP="00E16E9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E16E99" w:rsidRPr="00CD45AD" w:rsidRDefault="00ED63A3" w:rsidP="00E16E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MTA-A01</w:t>
            </w:r>
          </w:p>
        </w:tc>
        <w:tc>
          <w:tcPr>
            <w:tcW w:w="4203" w:type="dxa"/>
            <w:shd w:val="clear" w:color="auto" w:fill="auto"/>
            <w:vAlign w:val="center"/>
          </w:tcPr>
          <w:p w:rsidR="00E16E99" w:rsidRPr="00CD45AD" w:rsidRDefault="00E16E99" w:rsidP="00E16E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Audit Course</w:t>
            </w:r>
            <w:r w:rsidR="009E7E89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 (</w:t>
            </w:r>
            <w:r w:rsidR="009E7E89" w:rsidRPr="00CD45AD">
              <w:rPr>
                <w:rFonts w:ascii="Times New Roman" w:hAnsi="Times New Roman" w:cs="Times New Roman"/>
                <w:color w:val="000000" w:themeColor="text1"/>
              </w:rPr>
              <w:t>English for Research Paper Writing)</w:t>
            </w:r>
          </w:p>
        </w:tc>
        <w:tc>
          <w:tcPr>
            <w:tcW w:w="3537" w:type="dxa"/>
            <w:shd w:val="clear" w:color="auto" w:fill="auto"/>
            <w:vAlign w:val="center"/>
          </w:tcPr>
          <w:p w:rsidR="00E16E99" w:rsidRPr="00CD45AD" w:rsidRDefault="00BF7D17" w:rsidP="00E16E99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Navneet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Sehgal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CD45AD" w:rsidRPr="00CD45AD" w:rsidTr="00B027C4">
        <w:trPr>
          <w:trHeight w:val="389"/>
        </w:trPr>
        <w:tc>
          <w:tcPr>
            <w:tcW w:w="735" w:type="dxa"/>
            <w:shd w:val="clear" w:color="auto" w:fill="auto"/>
            <w:vAlign w:val="center"/>
          </w:tcPr>
          <w:p w:rsidR="00E16E99" w:rsidRPr="00CD45AD" w:rsidRDefault="00E16E99" w:rsidP="00E16E9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E16E99" w:rsidRPr="00CD45AD" w:rsidRDefault="00ED63A3" w:rsidP="009E7E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MT</w:t>
            </w:r>
            <w:r w:rsidR="009E7E89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RM101</w:t>
            </w: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-18</w:t>
            </w:r>
          </w:p>
        </w:tc>
        <w:tc>
          <w:tcPr>
            <w:tcW w:w="4203" w:type="dxa"/>
            <w:shd w:val="clear" w:color="auto" w:fill="auto"/>
            <w:vAlign w:val="center"/>
          </w:tcPr>
          <w:p w:rsidR="00E16E99" w:rsidRPr="00CD45AD" w:rsidRDefault="00E16E99" w:rsidP="00E16E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Research Methodology</w:t>
            </w:r>
          </w:p>
        </w:tc>
        <w:tc>
          <w:tcPr>
            <w:tcW w:w="3537" w:type="dxa"/>
            <w:shd w:val="clear" w:color="auto" w:fill="auto"/>
            <w:vAlign w:val="center"/>
          </w:tcPr>
          <w:p w:rsidR="00E16E99" w:rsidRPr="00CD45AD" w:rsidRDefault="000715BF" w:rsidP="00E16E99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r w:rsidR="00B95903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Deepak </w:t>
            </w:r>
            <w:proofErr w:type="spellStart"/>
            <w:r w:rsidR="00B95903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Aggarwal</w:t>
            </w:r>
            <w:proofErr w:type="spellEnd"/>
          </w:p>
        </w:tc>
      </w:tr>
      <w:tr w:rsidR="00CD45AD" w:rsidRPr="00CD45AD" w:rsidTr="00B027C4">
        <w:trPr>
          <w:trHeight w:val="389"/>
        </w:trPr>
        <w:tc>
          <w:tcPr>
            <w:tcW w:w="735" w:type="dxa"/>
            <w:shd w:val="clear" w:color="auto" w:fill="auto"/>
            <w:vAlign w:val="center"/>
          </w:tcPr>
          <w:p w:rsidR="00E16E99" w:rsidRPr="00CD45AD" w:rsidRDefault="00E16E99" w:rsidP="00E16E9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E16E99" w:rsidRPr="00CD45AD" w:rsidRDefault="00ED63A3" w:rsidP="009E7E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MTCS10</w:t>
            </w:r>
            <w:r w:rsidR="009E7E89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1</w:t>
            </w: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-18</w:t>
            </w:r>
          </w:p>
        </w:tc>
        <w:tc>
          <w:tcPr>
            <w:tcW w:w="4203" w:type="dxa"/>
            <w:shd w:val="clear" w:color="auto" w:fill="auto"/>
            <w:vAlign w:val="center"/>
          </w:tcPr>
          <w:p w:rsidR="00E16E99" w:rsidRPr="00CD45AD" w:rsidRDefault="00B95903" w:rsidP="00E16E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Mathematical Foundation</w:t>
            </w:r>
          </w:p>
        </w:tc>
        <w:tc>
          <w:tcPr>
            <w:tcW w:w="3537" w:type="dxa"/>
            <w:shd w:val="clear" w:color="auto" w:fill="auto"/>
            <w:vAlign w:val="center"/>
          </w:tcPr>
          <w:p w:rsidR="00E16E99" w:rsidRPr="00CD45AD" w:rsidRDefault="00333683" w:rsidP="00E16E99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Gurwinder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Singh </w:t>
            </w:r>
          </w:p>
        </w:tc>
      </w:tr>
      <w:tr w:rsidR="00CD45AD" w:rsidRPr="00CD45AD" w:rsidTr="00B027C4">
        <w:trPr>
          <w:trHeight w:val="389"/>
        </w:trPr>
        <w:tc>
          <w:tcPr>
            <w:tcW w:w="735" w:type="dxa"/>
            <w:shd w:val="clear" w:color="auto" w:fill="auto"/>
            <w:vAlign w:val="center"/>
          </w:tcPr>
          <w:p w:rsidR="00E16E99" w:rsidRPr="00CD45AD" w:rsidRDefault="00E16E99" w:rsidP="00E16E9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E16E99" w:rsidRPr="00CD45AD" w:rsidRDefault="00ED63A3" w:rsidP="009E7E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MTCS10</w:t>
            </w:r>
            <w:r w:rsidR="009E7E89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2</w:t>
            </w: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-18</w:t>
            </w:r>
          </w:p>
        </w:tc>
        <w:tc>
          <w:tcPr>
            <w:tcW w:w="4203" w:type="dxa"/>
            <w:shd w:val="clear" w:color="auto" w:fill="auto"/>
            <w:vAlign w:val="center"/>
          </w:tcPr>
          <w:p w:rsidR="00E16E99" w:rsidRPr="00CD45AD" w:rsidRDefault="00B95903" w:rsidP="00E16E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Advance Data Structure</w:t>
            </w:r>
          </w:p>
        </w:tc>
        <w:tc>
          <w:tcPr>
            <w:tcW w:w="3537" w:type="dxa"/>
            <w:shd w:val="clear" w:color="auto" w:fill="auto"/>
            <w:vAlign w:val="center"/>
          </w:tcPr>
          <w:p w:rsidR="00E16E99" w:rsidRPr="00CD45AD" w:rsidRDefault="00E065D9" w:rsidP="00E16E99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Manpreet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</w:tr>
      <w:tr w:rsidR="00CD45AD" w:rsidRPr="00CD45AD" w:rsidTr="00B027C4">
        <w:trPr>
          <w:trHeight w:val="389"/>
        </w:trPr>
        <w:tc>
          <w:tcPr>
            <w:tcW w:w="735" w:type="dxa"/>
            <w:shd w:val="clear" w:color="auto" w:fill="auto"/>
            <w:vAlign w:val="center"/>
          </w:tcPr>
          <w:p w:rsidR="00E16E99" w:rsidRPr="00CD45AD" w:rsidRDefault="00E16E99" w:rsidP="00E16E9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E16E99" w:rsidRPr="00CD45AD" w:rsidRDefault="00ED63A3" w:rsidP="009E7E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MTCS10</w:t>
            </w:r>
            <w:r w:rsidR="009E7E89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3</w:t>
            </w: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-18</w:t>
            </w:r>
          </w:p>
        </w:tc>
        <w:tc>
          <w:tcPr>
            <w:tcW w:w="4203" w:type="dxa"/>
            <w:shd w:val="clear" w:color="auto" w:fill="auto"/>
            <w:vAlign w:val="center"/>
          </w:tcPr>
          <w:p w:rsidR="00E16E99" w:rsidRPr="00CD45AD" w:rsidRDefault="00F668C6" w:rsidP="00E16E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Advance Data Structure(Lab1)</w:t>
            </w:r>
          </w:p>
        </w:tc>
        <w:tc>
          <w:tcPr>
            <w:tcW w:w="3537" w:type="dxa"/>
            <w:shd w:val="clear" w:color="auto" w:fill="auto"/>
            <w:vAlign w:val="center"/>
          </w:tcPr>
          <w:p w:rsidR="00E16E99" w:rsidRPr="00CD45AD" w:rsidRDefault="00F668C6" w:rsidP="00E16E99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Er.Manpreet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</w:tr>
      <w:tr w:rsidR="00CD45AD" w:rsidRPr="00CD45AD" w:rsidTr="00B027C4">
        <w:trPr>
          <w:trHeight w:val="389"/>
        </w:trPr>
        <w:tc>
          <w:tcPr>
            <w:tcW w:w="735" w:type="dxa"/>
            <w:shd w:val="clear" w:color="auto" w:fill="auto"/>
            <w:vAlign w:val="center"/>
          </w:tcPr>
          <w:p w:rsidR="00E16E99" w:rsidRPr="00CD45AD" w:rsidRDefault="00E16E99" w:rsidP="00E16E9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E16E99" w:rsidRPr="00CD45AD" w:rsidRDefault="00ED63A3" w:rsidP="009E7E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MTCS10</w:t>
            </w:r>
            <w:r w:rsidR="009E7E89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4</w:t>
            </w: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-18</w:t>
            </w:r>
          </w:p>
        </w:tc>
        <w:tc>
          <w:tcPr>
            <w:tcW w:w="4203" w:type="dxa"/>
            <w:shd w:val="clear" w:color="auto" w:fill="auto"/>
            <w:vAlign w:val="center"/>
          </w:tcPr>
          <w:p w:rsidR="00E16E99" w:rsidRPr="00CD45AD" w:rsidRDefault="00F668C6" w:rsidP="00E16E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Machine Learning(</w:t>
            </w:r>
            <w:r w:rsidR="00E16E99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Lab II</w:t>
            </w: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)</w:t>
            </w:r>
          </w:p>
        </w:tc>
        <w:tc>
          <w:tcPr>
            <w:tcW w:w="3537" w:type="dxa"/>
            <w:shd w:val="clear" w:color="auto" w:fill="auto"/>
            <w:vAlign w:val="center"/>
          </w:tcPr>
          <w:p w:rsidR="00E16E99" w:rsidRPr="00CD45AD" w:rsidRDefault="00511F8E" w:rsidP="00E16E99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Amanjot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</w:p>
        </w:tc>
      </w:tr>
    </w:tbl>
    <w:p w:rsidR="00E16E99" w:rsidRPr="00CD45AD" w:rsidRDefault="00E16E99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F010F6" w:rsidRPr="00CD45AD" w:rsidRDefault="00F010F6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ogram, Class and Course Co-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rdinators</w:t>
      </w:r>
      <w:proofErr w:type="spellEnd"/>
    </w:p>
    <w:p w:rsidR="00F010F6" w:rsidRPr="00CD45AD" w:rsidRDefault="00B33FED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Y: 2019-20</w:t>
      </w:r>
    </w:p>
    <w:p w:rsidR="00F010F6" w:rsidRPr="00CD45AD" w:rsidRDefault="00F010F6" w:rsidP="00F010F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Session: </w:t>
      </w:r>
      <w:r w:rsidR="00B33FED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uly to Dec 2019</w:t>
      </w:r>
    </w:p>
    <w:p w:rsidR="005E4B7C" w:rsidRPr="00CD45AD" w:rsidRDefault="006E240F" w:rsidP="006E2DA4">
      <w:pPr>
        <w:spacing w:after="0" w:line="240" w:lineRule="auto"/>
        <w:jc w:val="center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proofErr w:type="spellStart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.Tech</w:t>
      </w:r>
      <w:proofErr w:type="spellEnd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(CSE) </w:t>
      </w:r>
      <w:r w:rsidR="001D6C4E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3</w:t>
      </w:r>
      <w:r w:rsidR="001D6C4E" w:rsidRPr="00CD45AD">
        <w:rPr>
          <w:rFonts w:ascii="Times New Roman" w:hAnsi="Times New Roman" w:cs="Times New Roman"/>
          <w:b/>
          <w:color w:val="000000" w:themeColor="text1"/>
          <w:sz w:val="28"/>
          <w:szCs w:val="28"/>
          <w:vertAlign w:val="superscript"/>
        </w:rPr>
        <w:t>rd</w:t>
      </w:r>
      <w:r w:rsidR="005E4B7C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gramStart"/>
      <w:r w:rsidR="005E4B7C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emester</w:t>
      </w:r>
      <w:r w:rsidR="007E36A6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="007E36A6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atch 201</w:t>
      </w:r>
      <w:r w:rsidR="006F4C24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8</w:t>
      </w:r>
      <w:r w:rsidR="007E36A6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</w:t>
      </w:r>
      <w:r w:rsidR="007C08F8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: </w:t>
      </w:r>
      <w:proofErr w:type="spellStart"/>
      <w:r w:rsidR="007C08F8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KGPTU,Jalandhar</w:t>
      </w:r>
      <w:proofErr w:type="spellEnd"/>
    </w:p>
    <w:tbl>
      <w:tblPr>
        <w:tblW w:w="9825" w:type="dxa"/>
        <w:tblInd w:w="9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/>
      </w:tblPr>
      <w:tblGrid>
        <w:gridCol w:w="735"/>
        <w:gridCol w:w="1350"/>
        <w:gridCol w:w="4203"/>
        <w:gridCol w:w="3537"/>
      </w:tblGrid>
      <w:tr w:rsidR="00CD45AD" w:rsidRPr="00CD45AD" w:rsidTr="00AA76D7">
        <w:trPr>
          <w:trHeight w:val="453"/>
        </w:trPr>
        <w:tc>
          <w:tcPr>
            <w:tcW w:w="9825" w:type="dxa"/>
            <w:gridSpan w:val="4"/>
          </w:tcPr>
          <w:p w:rsidR="00CB1BB4" w:rsidRPr="00CD45AD" w:rsidRDefault="005E4B7C" w:rsidP="00CB1BB4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</w:pP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Programme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Co-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ordinato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M.Tech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(CSE</w:t>
            </w:r>
            <w:r w:rsidR="009C033D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)</w:t>
            </w:r>
            <w:proofErr w:type="gramStart"/>
            <w:r w:rsidR="009C033D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:</w:t>
            </w:r>
            <w:proofErr w:type="spellStart"/>
            <w:r w:rsidR="0074305C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Er</w:t>
            </w:r>
            <w:proofErr w:type="spellEnd"/>
            <w:proofErr w:type="gramEnd"/>
            <w:r w:rsidR="0074305C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. </w:t>
            </w:r>
            <w:proofErr w:type="spellStart"/>
            <w:r w:rsidR="00E214CC" w:rsidRPr="00CD45AD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Gurleen</w:t>
            </w:r>
            <w:proofErr w:type="spellEnd"/>
            <w:r w:rsidR="00E214CC" w:rsidRPr="00CD45AD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214CC" w:rsidRPr="00CD45AD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Kaur</w:t>
            </w:r>
            <w:proofErr w:type="spellEnd"/>
            <w:r w:rsidR="00E214CC" w:rsidRPr="00CD45AD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214CC" w:rsidRPr="00CD45AD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Dhaliwal</w:t>
            </w:r>
            <w:proofErr w:type="spellEnd"/>
          </w:p>
          <w:p w:rsidR="005E4B7C" w:rsidRPr="00CD45AD" w:rsidRDefault="005E4B7C" w:rsidP="001D6C4E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lass Co-</w:t>
            </w:r>
            <w:proofErr w:type="gram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rdinator</w:t>
            </w:r>
            <w:r w:rsidR="001D6C4E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4"/>
              </w:rPr>
              <w:t>3</w:t>
            </w:r>
            <w:r w:rsidR="001D6C4E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4"/>
                <w:vertAlign w:val="superscript"/>
              </w:rPr>
              <w:t>rd</w:t>
            </w: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4"/>
              </w:rPr>
              <w:t xml:space="preserve">  Semester</w:t>
            </w:r>
            <w:proofErr w:type="gram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4"/>
              </w:rPr>
              <w:t xml:space="preserve">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M.Tech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(CSE) :</w:t>
            </w:r>
            <w:proofErr w:type="spellStart"/>
            <w:r w:rsidR="00F7702B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Er</w:t>
            </w:r>
            <w:proofErr w:type="spellEnd"/>
            <w:r w:rsidR="00F7702B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. </w:t>
            </w:r>
            <w:proofErr w:type="spellStart"/>
            <w:r w:rsidR="00CF1A91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Ramanjot</w:t>
            </w:r>
            <w:proofErr w:type="spellEnd"/>
            <w:r w:rsidR="00F7702B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</w:t>
            </w:r>
            <w:proofErr w:type="spellStart"/>
            <w:r w:rsidR="00F7702B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Kaur</w:t>
            </w:r>
            <w:proofErr w:type="spellEnd"/>
          </w:p>
        </w:tc>
      </w:tr>
      <w:tr w:rsidR="00CD45AD" w:rsidRPr="00CD45AD" w:rsidTr="00AA76D7">
        <w:trPr>
          <w:trHeight w:val="544"/>
        </w:trPr>
        <w:tc>
          <w:tcPr>
            <w:tcW w:w="735" w:type="dxa"/>
            <w:shd w:val="clear" w:color="auto" w:fill="auto"/>
            <w:vAlign w:val="center"/>
            <w:hideMark/>
          </w:tcPr>
          <w:p w:rsidR="005E4B7C" w:rsidRPr="00CD45AD" w:rsidRDefault="005E4B7C" w:rsidP="007C2454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Sr. No.</w:t>
            </w:r>
          </w:p>
        </w:tc>
        <w:tc>
          <w:tcPr>
            <w:tcW w:w="1350" w:type="dxa"/>
            <w:vAlign w:val="center"/>
          </w:tcPr>
          <w:p w:rsidR="005E4B7C" w:rsidRPr="00CD45AD" w:rsidRDefault="005E4B7C" w:rsidP="007C24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Course Code</w:t>
            </w:r>
          </w:p>
        </w:tc>
        <w:tc>
          <w:tcPr>
            <w:tcW w:w="4203" w:type="dxa"/>
            <w:shd w:val="clear" w:color="auto" w:fill="auto"/>
            <w:vAlign w:val="center"/>
            <w:hideMark/>
          </w:tcPr>
          <w:p w:rsidR="005E4B7C" w:rsidRPr="00CD45AD" w:rsidRDefault="005E4B7C" w:rsidP="005302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Course Name</w:t>
            </w:r>
          </w:p>
        </w:tc>
        <w:tc>
          <w:tcPr>
            <w:tcW w:w="3537" w:type="dxa"/>
            <w:shd w:val="clear" w:color="auto" w:fill="auto"/>
            <w:vAlign w:val="center"/>
            <w:hideMark/>
          </w:tcPr>
          <w:p w:rsidR="005E4B7C" w:rsidRPr="00CD45AD" w:rsidRDefault="005E4B7C" w:rsidP="005302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ourse Co-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rdinator</w:t>
            </w:r>
            <w:proofErr w:type="spellEnd"/>
          </w:p>
        </w:tc>
      </w:tr>
      <w:tr w:rsidR="00CD45AD" w:rsidRPr="00CD45AD" w:rsidTr="00E16E99">
        <w:trPr>
          <w:trHeight w:val="389"/>
        </w:trPr>
        <w:tc>
          <w:tcPr>
            <w:tcW w:w="735" w:type="dxa"/>
            <w:shd w:val="clear" w:color="auto" w:fill="auto"/>
            <w:vAlign w:val="center"/>
            <w:hideMark/>
          </w:tcPr>
          <w:p w:rsidR="00E16E99" w:rsidRPr="00CD45AD" w:rsidRDefault="00E16E99" w:rsidP="007C2454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E16E99" w:rsidRPr="00CD45AD" w:rsidRDefault="009E7E89" w:rsidP="007C24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MTCS302-18</w:t>
            </w:r>
          </w:p>
        </w:tc>
        <w:tc>
          <w:tcPr>
            <w:tcW w:w="4203" w:type="dxa"/>
            <w:shd w:val="clear" w:color="auto" w:fill="auto"/>
            <w:vAlign w:val="center"/>
          </w:tcPr>
          <w:p w:rsidR="009E7E89" w:rsidRPr="00CD45AD" w:rsidRDefault="009E7E89" w:rsidP="009E7E89">
            <w:pPr>
              <w:pStyle w:val="Default"/>
              <w:rPr>
                <w:color w:val="000000" w:themeColor="text1"/>
                <w:sz w:val="20"/>
                <w:szCs w:val="20"/>
              </w:rPr>
            </w:pPr>
            <w:r w:rsidRPr="00CD45AD">
              <w:rPr>
                <w:color w:val="000000" w:themeColor="text1"/>
                <w:sz w:val="20"/>
                <w:szCs w:val="20"/>
              </w:rPr>
              <w:t xml:space="preserve">Mobile Applications and Services </w:t>
            </w:r>
          </w:p>
          <w:p w:rsidR="00E16E99" w:rsidRPr="00CD45AD" w:rsidRDefault="00E16E99" w:rsidP="005302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3537" w:type="dxa"/>
            <w:shd w:val="clear" w:color="auto" w:fill="auto"/>
            <w:vAlign w:val="center"/>
          </w:tcPr>
          <w:p w:rsidR="00E16E99" w:rsidRPr="00CD45AD" w:rsidRDefault="00DC0C56" w:rsidP="003F0743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3F0743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Khyati</w:t>
            </w:r>
            <w:proofErr w:type="spellEnd"/>
            <w:r w:rsidR="003F0743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3F0743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Marwah</w:t>
            </w:r>
            <w:proofErr w:type="spellEnd"/>
          </w:p>
        </w:tc>
      </w:tr>
      <w:tr w:rsidR="00CD45AD" w:rsidRPr="00CD45AD" w:rsidTr="001F1852">
        <w:trPr>
          <w:trHeight w:val="389"/>
        </w:trPr>
        <w:tc>
          <w:tcPr>
            <w:tcW w:w="735" w:type="dxa"/>
            <w:shd w:val="clear" w:color="auto" w:fill="auto"/>
            <w:vAlign w:val="center"/>
            <w:hideMark/>
          </w:tcPr>
          <w:p w:rsidR="009E7E89" w:rsidRPr="00CD45AD" w:rsidRDefault="009E7E89" w:rsidP="007C2454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:rsidR="009E7E89" w:rsidRPr="00CD45AD" w:rsidRDefault="009E7E89">
            <w:pPr>
              <w:pStyle w:val="Default"/>
              <w:rPr>
                <w:color w:val="000000" w:themeColor="text1"/>
                <w:sz w:val="20"/>
                <w:szCs w:val="20"/>
              </w:rPr>
            </w:pPr>
            <w:r w:rsidRPr="00CD45AD">
              <w:rPr>
                <w:color w:val="000000" w:themeColor="text1"/>
                <w:sz w:val="20"/>
                <w:szCs w:val="20"/>
              </w:rPr>
              <w:t xml:space="preserve">MTOE 304-18 </w:t>
            </w:r>
          </w:p>
        </w:tc>
        <w:tc>
          <w:tcPr>
            <w:tcW w:w="4203" w:type="dxa"/>
            <w:shd w:val="clear" w:color="auto" w:fill="auto"/>
          </w:tcPr>
          <w:p w:rsidR="009E7E89" w:rsidRPr="00CD45AD" w:rsidRDefault="009E7E89" w:rsidP="009E7E89">
            <w:pPr>
              <w:pStyle w:val="Default"/>
              <w:rPr>
                <w:color w:val="000000" w:themeColor="text1"/>
                <w:sz w:val="20"/>
                <w:szCs w:val="20"/>
              </w:rPr>
            </w:pPr>
            <w:r w:rsidRPr="00CD45AD">
              <w:rPr>
                <w:color w:val="000000" w:themeColor="text1"/>
                <w:sz w:val="20"/>
                <w:szCs w:val="20"/>
              </w:rPr>
              <w:t xml:space="preserve">Cost Management of Engineering Projects </w:t>
            </w:r>
          </w:p>
        </w:tc>
        <w:tc>
          <w:tcPr>
            <w:tcW w:w="3537" w:type="dxa"/>
            <w:shd w:val="clear" w:color="auto" w:fill="auto"/>
            <w:vAlign w:val="center"/>
          </w:tcPr>
          <w:p w:rsidR="009E7E89" w:rsidRPr="00CD45AD" w:rsidRDefault="009E7E89" w:rsidP="00530287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GurleenKaur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Dhaliwal</w:t>
            </w:r>
            <w:proofErr w:type="spellEnd"/>
          </w:p>
        </w:tc>
      </w:tr>
    </w:tbl>
    <w:p w:rsidR="00E16E99" w:rsidRPr="00CD45AD" w:rsidRDefault="00E16E99" w:rsidP="006E2DA4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6E2DA4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6E2DA4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6E2DA4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16E99" w:rsidRPr="00CD45AD" w:rsidRDefault="00E16E99" w:rsidP="006E2DA4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4D419C" w:rsidRPr="00CD45AD" w:rsidRDefault="004D419C" w:rsidP="004D419C">
      <w:pPr>
        <w:spacing w:after="0"/>
        <w:rPr>
          <w:rFonts w:ascii="Times New Roman" w:hAnsi="Times New Roman" w:cs="Times New Roman"/>
          <w:b/>
          <w:color w:val="000000" w:themeColor="text1"/>
        </w:rPr>
      </w:pPr>
    </w:p>
    <w:p w:rsidR="004D419C" w:rsidRPr="00CD45AD" w:rsidRDefault="004D419C" w:rsidP="004D419C">
      <w:pPr>
        <w:spacing w:after="0"/>
        <w:rPr>
          <w:rFonts w:ascii="Times New Roman" w:hAnsi="Times New Roman" w:cs="Times New Roman"/>
          <w:b/>
          <w:color w:val="000000" w:themeColor="text1"/>
        </w:rPr>
      </w:pPr>
      <w:r w:rsidRPr="00CD45AD">
        <w:rPr>
          <w:rFonts w:ascii="Times New Roman" w:hAnsi="Times New Roman" w:cs="Times New Roman"/>
          <w:b/>
          <w:color w:val="000000" w:themeColor="text1"/>
        </w:rPr>
        <w:t xml:space="preserve">Dr. 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</w:rPr>
        <w:t>Baljit</w:t>
      </w:r>
      <w:proofErr w:type="spellEnd"/>
      <w:r w:rsidRPr="00CD45AD">
        <w:rPr>
          <w:rFonts w:ascii="Times New Roman" w:hAnsi="Times New Roman" w:cs="Times New Roman"/>
          <w:b/>
          <w:color w:val="000000" w:themeColor="text1"/>
        </w:rPr>
        <w:t xml:space="preserve"> Singh 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</w:rPr>
        <w:t>Khehra</w:t>
      </w:r>
      <w:proofErr w:type="spellEnd"/>
    </w:p>
    <w:p w:rsidR="004D419C" w:rsidRPr="00CD45AD" w:rsidRDefault="004D419C" w:rsidP="004D419C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</w:rPr>
      </w:pPr>
      <w:r w:rsidRPr="00CD45AD">
        <w:rPr>
          <w:rFonts w:ascii="Times New Roman" w:hAnsi="Times New Roman" w:cs="Times New Roman"/>
          <w:b/>
          <w:color w:val="000000" w:themeColor="text1"/>
        </w:rPr>
        <w:t>Head (CSE Department) BSB Engineering College, FGS</w:t>
      </w:r>
    </w:p>
    <w:p w:rsidR="00A55534" w:rsidRPr="00CD45AD" w:rsidRDefault="00A55534" w:rsidP="004D419C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B1750" w:rsidRPr="00CD45AD" w:rsidRDefault="00EB1750" w:rsidP="00716A8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B1750" w:rsidRPr="00CD45AD" w:rsidRDefault="00EB1750" w:rsidP="004D419C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4D419C" w:rsidRPr="00CD45AD" w:rsidRDefault="004D419C" w:rsidP="004D419C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ogram, Class and Course Co-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rdinators</w:t>
      </w:r>
      <w:proofErr w:type="spellEnd"/>
    </w:p>
    <w:p w:rsidR="004D419C" w:rsidRPr="00CD45AD" w:rsidRDefault="004D419C" w:rsidP="004D419C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Y: 2019-20</w:t>
      </w:r>
    </w:p>
    <w:p w:rsidR="004D419C" w:rsidRPr="00CD45AD" w:rsidRDefault="004D419C" w:rsidP="004D419C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ession: July to Dec 2019</w:t>
      </w:r>
    </w:p>
    <w:p w:rsidR="00BD1BB4" w:rsidRPr="00CD45AD" w:rsidRDefault="00EE7DA6" w:rsidP="006E2DA4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.Tech</w:t>
      </w:r>
      <w:proofErr w:type="spellEnd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(CSE&amp; IT) </w:t>
      </w:r>
      <w:r w:rsidR="009F2D2C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</w:t>
      </w:r>
      <w:r w:rsidR="009F2D2C" w:rsidRPr="00CD45AD">
        <w:rPr>
          <w:rFonts w:ascii="Times New Roman" w:hAnsi="Times New Roman" w:cs="Times New Roman"/>
          <w:b/>
          <w:color w:val="000000" w:themeColor="text1"/>
          <w:sz w:val="28"/>
          <w:szCs w:val="28"/>
          <w:vertAlign w:val="superscript"/>
        </w:rPr>
        <w:t>st</w:t>
      </w:r>
      <w:r w:rsidR="009F2D2C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em Regular</w:t>
      </w:r>
      <w:r w:rsidR="00BD1BB4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(Batch 201</w:t>
      </w:r>
      <w:r w:rsidR="00E16E99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9</w:t>
      </w:r>
      <w:r w:rsidR="00BD1BB4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</w:t>
      </w:r>
      <w:r w:rsidR="00BB410D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KGPTU, </w:t>
      </w:r>
      <w:proofErr w:type="spellStart"/>
      <w:r w:rsidR="00BB410D"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alandhar</w:t>
      </w:r>
      <w:proofErr w:type="spellEnd"/>
    </w:p>
    <w:p w:rsidR="004D419C" w:rsidRPr="00CD45AD" w:rsidRDefault="004D419C" w:rsidP="006E2DA4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tbl>
      <w:tblPr>
        <w:tblW w:w="9825" w:type="dxa"/>
        <w:tblInd w:w="9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/>
      </w:tblPr>
      <w:tblGrid>
        <w:gridCol w:w="540"/>
        <w:gridCol w:w="1345"/>
        <w:gridCol w:w="3033"/>
        <w:gridCol w:w="2629"/>
        <w:gridCol w:w="2278"/>
      </w:tblGrid>
      <w:tr w:rsidR="00CD45AD" w:rsidRPr="00CD45AD" w:rsidTr="00340CE4">
        <w:trPr>
          <w:trHeight w:val="329"/>
        </w:trPr>
        <w:tc>
          <w:tcPr>
            <w:tcW w:w="9825" w:type="dxa"/>
            <w:gridSpan w:val="5"/>
          </w:tcPr>
          <w:p w:rsidR="007A4D22" w:rsidRPr="00CD45AD" w:rsidRDefault="00EE7DA6" w:rsidP="007A4D22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lass Co-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rdinato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.Tech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(CSE&amp; IT) 1</w:t>
            </w: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  <w:t>st</w:t>
            </w:r>
            <w:r w:rsidR="00334C31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emester</w:t>
            </w: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: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9E7E89" w:rsidRPr="00CD45A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Ravneet</w:t>
            </w:r>
            <w:proofErr w:type="spellEnd"/>
            <w:r w:rsidR="009E7E89" w:rsidRPr="00CD45A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E7E89" w:rsidRPr="00CD45A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Kaur</w:t>
            </w:r>
            <w:proofErr w:type="spellEnd"/>
          </w:p>
          <w:p w:rsidR="00EE7DA6" w:rsidRPr="00CD45AD" w:rsidRDefault="00EE7DA6" w:rsidP="00CF1A91">
            <w:pPr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</w:rPr>
            </w:pPr>
          </w:p>
        </w:tc>
      </w:tr>
      <w:tr w:rsidR="00CD45AD" w:rsidRPr="00CD45AD" w:rsidTr="00E16E99">
        <w:trPr>
          <w:trHeight w:val="395"/>
        </w:trPr>
        <w:tc>
          <w:tcPr>
            <w:tcW w:w="540" w:type="dxa"/>
            <w:shd w:val="clear" w:color="auto" w:fill="auto"/>
            <w:vAlign w:val="center"/>
            <w:hideMark/>
          </w:tcPr>
          <w:p w:rsidR="00EE7DA6" w:rsidRPr="00CD45AD" w:rsidRDefault="00EE7DA6" w:rsidP="007C2454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Sr. No.</w:t>
            </w:r>
          </w:p>
        </w:tc>
        <w:tc>
          <w:tcPr>
            <w:tcW w:w="1345" w:type="dxa"/>
          </w:tcPr>
          <w:p w:rsidR="00EE7DA6" w:rsidRPr="00CD45AD" w:rsidRDefault="00EE7DA6" w:rsidP="007C24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Course Code</w:t>
            </w:r>
          </w:p>
        </w:tc>
        <w:tc>
          <w:tcPr>
            <w:tcW w:w="3033" w:type="dxa"/>
            <w:shd w:val="clear" w:color="auto" w:fill="auto"/>
            <w:vAlign w:val="center"/>
            <w:hideMark/>
          </w:tcPr>
          <w:p w:rsidR="00EE7DA6" w:rsidRPr="00CD45AD" w:rsidRDefault="00EE7DA6" w:rsidP="007C24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Course Name</w:t>
            </w:r>
          </w:p>
        </w:tc>
        <w:tc>
          <w:tcPr>
            <w:tcW w:w="2629" w:type="dxa"/>
          </w:tcPr>
          <w:p w:rsidR="00EE7DA6" w:rsidRPr="00CD45AD" w:rsidRDefault="00EE7DA6" w:rsidP="00D009B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ourse Teacher</w:t>
            </w:r>
          </w:p>
        </w:tc>
        <w:tc>
          <w:tcPr>
            <w:tcW w:w="2278" w:type="dxa"/>
            <w:shd w:val="clear" w:color="auto" w:fill="auto"/>
            <w:vAlign w:val="center"/>
            <w:hideMark/>
          </w:tcPr>
          <w:p w:rsidR="00EE7DA6" w:rsidRPr="00CD45AD" w:rsidRDefault="00EE7DA6" w:rsidP="007C24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ourse Co-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rdinator</w:t>
            </w:r>
            <w:proofErr w:type="spellEnd"/>
          </w:p>
        </w:tc>
      </w:tr>
      <w:tr w:rsidR="00CD45AD" w:rsidRPr="00CD45AD" w:rsidTr="008517D6">
        <w:trPr>
          <w:trHeight w:val="722"/>
        </w:trPr>
        <w:tc>
          <w:tcPr>
            <w:tcW w:w="540" w:type="dxa"/>
            <w:shd w:val="clear" w:color="auto" w:fill="auto"/>
            <w:vAlign w:val="center"/>
            <w:hideMark/>
          </w:tcPr>
          <w:p w:rsidR="00EE7DA6" w:rsidRPr="00CD45AD" w:rsidRDefault="00EE7DA6" w:rsidP="007C24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.</w:t>
            </w:r>
          </w:p>
        </w:tc>
        <w:tc>
          <w:tcPr>
            <w:tcW w:w="1345" w:type="dxa"/>
            <w:vAlign w:val="center"/>
          </w:tcPr>
          <w:p w:rsidR="00EE7DA6" w:rsidRPr="00CD45AD" w:rsidRDefault="00EA7EF7" w:rsidP="007C24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BTPS101</w:t>
            </w:r>
            <w:r w:rsidR="00EE7DA6"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-1</w:t>
            </w: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  <w:p w:rsidR="00EA7EF7" w:rsidRPr="00CD45AD" w:rsidRDefault="00EA7EF7" w:rsidP="007C24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BTPS102-18</w:t>
            </w:r>
          </w:p>
          <w:p w:rsidR="00EE7DA6" w:rsidRPr="00CD45AD" w:rsidRDefault="00EE7DA6" w:rsidP="007C24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033" w:type="dxa"/>
            <w:shd w:val="clear" w:color="auto" w:fill="auto"/>
            <w:vAlign w:val="center"/>
            <w:hideMark/>
          </w:tcPr>
          <w:p w:rsidR="00EE7DA6" w:rsidRPr="00CD45AD" w:rsidRDefault="00EE7DA6" w:rsidP="007C2454">
            <w:pPr>
              <w:pStyle w:val="Default"/>
              <w:jc w:val="center"/>
              <w:rPr>
                <w:color w:val="000000" w:themeColor="text1"/>
                <w:sz w:val="20"/>
                <w:szCs w:val="20"/>
              </w:rPr>
            </w:pPr>
            <w:r w:rsidRPr="00CD45AD">
              <w:rPr>
                <w:color w:val="000000" w:themeColor="text1"/>
                <w:sz w:val="20"/>
                <w:szCs w:val="20"/>
              </w:rPr>
              <w:t xml:space="preserve">Programming </w:t>
            </w:r>
            <w:r w:rsidR="00EA7EF7" w:rsidRPr="00CD45AD">
              <w:rPr>
                <w:color w:val="000000" w:themeColor="text1"/>
                <w:sz w:val="20"/>
                <w:szCs w:val="20"/>
              </w:rPr>
              <w:t>for Problem Solving</w:t>
            </w:r>
          </w:p>
          <w:p w:rsidR="00EA7EF7" w:rsidRPr="00CD45AD" w:rsidRDefault="00EA7EF7" w:rsidP="007C2454">
            <w:pPr>
              <w:pStyle w:val="Default"/>
              <w:jc w:val="center"/>
              <w:rPr>
                <w:color w:val="000000" w:themeColor="text1"/>
                <w:sz w:val="20"/>
                <w:szCs w:val="20"/>
              </w:rPr>
            </w:pPr>
            <w:r w:rsidRPr="00CD45AD">
              <w:rPr>
                <w:color w:val="000000" w:themeColor="text1"/>
                <w:sz w:val="20"/>
                <w:szCs w:val="20"/>
              </w:rPr>
              <w:t>Programming for Problem Solving</w:t>
            </w:r>
          </w:p>
          <w:p w:rsidR="00EE7DA6" w:rsidRPr="00CD45AD" w:rsidRDefault="00EE7DA6" w:rsidP="007C2454">
            <w:pPr>
              <w:pStyle w:val="Default"/>
              <w:jc w:val="center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b/>
                <w:bCs/>
                <w:color w:val="000000" w:themeColor="text1"/>
                <w:sz w:val="20"/>
                <w:szCs w:val="20"/>
              </w:rPr>
              <w:t>(Lab)</w:t>
            </w:r>
          </w:p>
        </w:tc>
        <w:tc>
          <w:tcPr>
            <w:tcW w:w="2629" w:type="dxa"/>
          </w:tcPr>
          <w:p w:rsidR="003F0743" w:rsidRPr="00CD45AD" w:rsidRDefault="003F0743" w:rsidP="00D009B2">
            <w:pPr>
              <w:pStyle w:val="Default"/>
              <w:rPr>
                <w:color w:val="000000" w:themeColor="text1"/>
                <w:sz w:val="20"/>
                <w:szCs w:val="20"/>
              </w:rPr>
            </w:pPr>
            <w:r w:rsidRPr="00CD45AD">
              <w:rPr>
                <w:color w:val="000000" w:themeColor="text1"/>
                <w:sz w:val="20"/>
                <w:szCs w:val="20"/>
              </w:rPr>
              <w:t xml:space="preserve">Prof. </w:t>
            </w:r>
            <w:proofErr w:type="spellStart"/>
            <w:r w:rsidRPr="00CD45AD">
              <w:rPr>
                <w:color w:val="000000" w:themeColor="text1"/>
                <w:sz w:val="20"/>
                <w:szCs w:val="20"/>
              </w:rPr>
              <w:t>Perminder</w:t>
            </w:r>
            <w:proofErr w:type="spellEnd"/>
            <w:r w:rsidRPr="00CD45AD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color w:val="000000" w:themeColor="text1"/>
                <w:sz w:val="20"/>
                <w:szCs w:val="20"/>
              </w:rPr>
              <w:t>Kaur</w:t>
            </w:r>
            <w:proofErr w:type="spellEnd"/>
          </w:p>
          <w:p w:rsidR="00EB0D4A" w:rsidRPr="00CD45AD" w:rsidRDefault="00E16E99" w:rsidP="00D009B2">
            <w:pPr>
              <w:pStyle w:val="Default"/>
              <w:rPr>
                <w:color w:val="000000" w:themeColor="text1"/>
                <w:sz w:val="20"/>
                <w:szCs w:val="20"/>
              </w:rPr>
            </w:pPr>
            <w:r w:rsidRPr="00CD45AD">
              <w:rPr>
                <w:color w:val="000000" w:themeColor="text1"/>
                <w:sz w:val="20"/>
                <w:szCs w:val="20"/>
              </w:rPr>
              <w:t xml:space="preserve">Prof. </w:t>
            </w:r>
            <w:proofErr w:type="spellStart"/>
            <w:r w:rsidRPr="00CD45AD">
              <w:rPr>
                <w:color w:val="000000" w:themeColor="text1"/>
                <w:sz w:val="20"/>
                <w:szCs w:val="20"/>
              </w:rPr>
              <w:t>Ravneet</w:t>
            </w:r>
            <w:proofErr w:type="spellEnd"/>
            <w:r w:rsidRPr="00CD45AD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color w:val="000000" w:themeColor="text1"/>
                <w:sz w:val="20"/>
                <w:szCs w:val="20"/>
              </w:rPr>
              <w:t>Kaur</w:t>
            </w:r>
            <w:proofErr w:type="spellEnd"/>
          </w:p>
          <w:p w:rsidR="00E16E99" w:rsidRPr="00CD45AD" w:rsidRDefault="00E16E99" w:rsidP="00D009B2">
            <w:pPr>
              <w:pStyle w:val="Default"/>
              <w:rPr>
                <w:color w:val="000000" w:themeColor="text1"/>
                <w:sz w:val="20"/>
                <w:szCs w:val="20"/>
              </w:rPr>
            </w:pPr>
            <w:r w:rsidRPr="00CD45AD">
              <w:rPr>
                <w:color w:val="000000" w:themeColor="text1"/>
                <w:sz w:val="20"/>
                <w:szCs w:val="20"/>
              </w:rPr>
              <w:t xml:space="preserve">Prof. </w:t>
            </w:r>
            <w:proofErr w:type="spellStart"/>
            <w:r w:rsidRPr="00CD45AD">
              <w:rPr>
                <w:color w:val="000000" w:themeColor="text1"/>
                <w:sz w:val="20"/>
                <w:szCs w:val="20"/>
              </w:rPr>
              <w:t>Mandeep</w:t>
            </w:r>
            <w:proofErr w:type="spellEnd"/>
            <w:r w:rsidRPr="00CD45AD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color w:val="000000" w:themeColor="text1"/>
                <w:sz w:val="20"/>
                <w:szCs w:val="20"/>
              </w:rPr>
              <w:t>Kaur</w:t>
            </w:r>
            <w:proofErr w:type="spellEnd"/>
          </w:p>
          <w:p w:rsidR="00E16E99" w:rsidRPr="00CD45AD" w:rsidRDefault="00E16E99" w:rsidP="00D009B2">
            <w:pPr>
              <w:pStyle w:val="Default"/>
              <w:rPr>
                <w:rFonts w:eastAsia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color w:val="000000" w:themeColor="text1"/>
                <w:sz w:val="20"/>
                <w:szCs w:val="20"/>
              </w:rPr>
              <w:t xml:space="preserve">Prof. </w:t>
            </w:r>
            <w:proofErr w:type="spellStart"/>
            <w:r w:rsidR="000767F9" w:rsidRPr="00CD45AD">
              <w:rPr>
                <w:color w:val="000000" w:themeColor="text1"/>
                <w:sz w:val="20"/>
                <w:szCs w:val="20"/>
              </w:rPr>
              <w:t>Ramneet</w:t>
            </w:r>
            <w:proofErr w:type="spellEnd"/>
            <w:r w:rsidR="000767F9" w:rsidRPr="00CD45AD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0767F9" w:rsidRPr="00CD45AD">
              <w:rPr>
                <w:color w:val="000000" w:themeColor="text1"/>
                <w:sz w:val="20"/>
                <w:szCs w:val="20"/>
              </w:rPr>
              <w:t>Kaur</w:t>
            </w:r>
            <w:proofErr w:type="spellEnd"/>
            <w:r w:rsidR="000767F9" w:rsidRPr="00CD45AD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0767F9" w:rsidRPr="00CD45AD">
              <w:rPr>
                <w:color w:val="000000" w:themeColor="text1"/>
                <w:sz w:val="20"/>
                <w:szCs w:val="20"/>
              </w:rPr>
              <w:t>Bhangu</w:t>
            </w:r>
            <w:proofErr w:type="spellEnd"/>
          </w:p>
        </w:tc>
        <w:tc>
          <w:tcPr>
            <w:tcW w:w="2278" w:type="dxa"/>
            <w:shd w:val="clear" w:color="auto" w:fill="auto"/>
            <w:vAlign w:val="center"/>
          </w:tcPr>
          <w:p w:rsidR="008517D6" w:rsidRPr="00CD45AD" w:rsidRDefault="008517D6" w:rsidP="008517D6">
            <w:pPr>
              <w:pStyle w:val="Default"/>
              <w:jc w:val="center"/>
              <w:rPr>
                <w:color w:val="000000" w:themeColor="text1"/>
                <w:sz w:val="20"/>
                <w:szCs w:val="20"/>
              </w:rPr>
            </w:pPr>
            <w:r w:rsidRPr="00CD45AD">
              <w:rPr>
                <w:color w:val="000000" w:themeColor="text1"/>
                <w:sz w:val="20"/>
                <w:szCs w:val="20"/>
              </w:rPr>
              <w:t xml:space="preserve">Prof. </w:t>
            </w:r>
            <w:proofErr w:type="spellStart"/>
            <w:r w:rsidR="009E7E89" w:rsidRPr="00CD45AD">
              <w:rPr>
                <w:color w:val="000000" w:themeColor="text1"/>
                <w:sz w:val="20"/>
                <w:szCs w:val="20"/>
              </w:rPr>
              <w:t>Ravneet</w:t>
            </w:r>
            <w:proofErr w:type="spellEnd"/>
            <w:r w:rsidR="009E7E89" w:rsidRPr="00CD45AD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E7E89" w:rsidRPr="00CD45AD">
              <w:rPr>
                <w:color w:val="000000" w:themeColor="text1"/>
                <w:sz w:val="20"/>
                <w:szCs w:val="20"/>
              </w:rPr>
              <w:t>Kaur</w:t>
            </w:r>
            <w:proofErr w:type="spellEnd"/>
          </w:p>
          <w:p w:rsidR="006E776D" w:rsidRPr="00CD45AD" w:rsidRDefault="006E776D" w:rsidP="007C24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="00D3193D" w:rsidRPr="00CD45AD" w:rsidRDefault="00D3193D" w:rsidP="00F010F6">
      <w:pPr>
        <w:spacing w:after="0"/>
        <w:rPr>
          <w:rFonts w:ascii="Times New Roman" w:hAnsi="Times New Roman" w:cs="Times New Roman"/>
          <w:b/>
          <w:color w:val="000000" w:themeColor="text1"/>
        </w:rPr>
      </w:pPr>
    </w:p>
    <w:p w:rsidR="006E240F" w:rsidRPr="00CD45AD" w:rsidRDefault="006E240F" w:rsidP="00F010F6">
      <w:pPr>
        <w:spacing w:after="0"/>
        <w:rPr>
          <w:rFonts w:ascii="Times New Roman" w:hAnsi="Times New Roman" w:cs="Times New Roman"/>
          <w:b/>
          <w:color w:val="000000" w:themeColor="text1"/>
        </w:rPr>
      </w:pPr>
    </w:p>
    <w:p w:rsidR="0087271C" w:rsidRPr="00CD45AD" w:rsidRDefault="0087271C" w:rsidP="0087271C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ogram, Class and Course Co-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rdinators</w:t>
      </w:r>
      <w:proofErr w:type="spellEnd"/>
    </w:p>
    <w:p w:rsidR="0087271C" w:rsidRPr="00CD45AD" w:rsidRDefault="0087271C" w:rsidP="0087271C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Y: 2019-20</w:t>
      </w:r>
    </w:p>
    <w:p w:rsidR="0087271C" w:rsidRPr="00CD45AD" w:rsidRDefault="0087271C" w:rsidP="0087271C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ession: July to Dec 2019</w:t>
      </w:r>
    </w:p>
    <w:p w:rsidR="0087271C" w:rsidRPr="00CD45AD" w:rsidRDefault="0087271C" w:rsidP="0087271C">
      <w:pPr>
        <w:spacing w:after="0" w:line="240" w:lineRule="auto"/>
        <w:jc w:val="center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proofErr w:type="spellStart"/>
      <w:r w:rsidRPr="00CD45AD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B.Voc</w:t>
      </w:r>
      <w:proofErr w:type="spellEnd"/>
      <w:r w:rsidRPr="00CD45AD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 (Software Development) (</w:t>
      </w:r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Batch 2019): IKGPTU, 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alandhar</w:t>
      </w:r>
      <w:proofErr w:type="spellEnd"/>
    </w:p>
    <w:tbl>
      <w:tblPr>
        <w:tblW w:w="9825" w:type="dxa"/>
        <w:tblInd w:w="9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/>
      </w:tblPr>
      <w:tblGrid>
        <w:gridCol w:w="735"/>
        <w:gridCol w:w="1350"/>
        <w:gridCol w:w="4203"/>
        <w:gridCol w:w="3537"/>
      </w:tblGrid>
      <w:tr w:rsidR="00CD45AD" w:rsidRPr="00CD45AD" w:rsidTr="00B027C4">
        <w:trPr>
          <w:trHeight w:val="453"/>
        </w:trPr>
        <w:tc>
          <w:tcPr>
            <w:tcW w:w="9825" w:type="dxa"/>
            <w:gridSpan w:val="4"/>
          </w:tcPr>
          <w:p w:rsidR="0087271C" w:rsidRPr="00CD45AD" w:rsidRDefault="0087271C" w:rsidP="00B027C4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</w:pP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Programme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Co-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ordinato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B.Voc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(Software Development): Dr.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Navneet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Kaur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Sehgal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</w:t>
            </w:r>
          </w:p>
          <w:p w:rsidR="0087271C" w:rsidRPr="00CD45AD" w:rsidRDefault="0087271C" w:rsidP="009E7E89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lass Co-ordinator</w:t>
            </w: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4"/>
              </w:rPr>
              <w:t>1</w:t>
            </w: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4"/>
                <w:vertAlign w:val="superscript"/>
              </w:rPr>
              <w:t>st</w:t>
            </w: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4"/>
              </w:rPr>
              <w:t xml:space="preserve"> Semester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B.Voc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(Software Development): </w:t>
            </w:r>
            <w:r w:rsidR="009E7E89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Prof. </w:t>
            </w:r>
            <w:proofErr w:type="spellStart"/>
            <w:r w:rsidR="009E7E89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>Atul</w:t>
            </w:r>
            <w:proofErr w:type="spellEnd"/>
            <w:r w:rsidR="009E7E89"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</w:rPr>
              <w:t xml:space="preserve"> Kumar</w:t>
            </w:r>
          </w:p>
        </w:tc>
      </w:tr>
      <w:tr w:rsidR="00CD45AD" w:rsidRPr="00CD45AD" w:rsidTr="00B027C4">
        <w:trPr>
          <w:trHeight w:val="544"/>
        </w:trPr>
        <w:tc>
          <w:tcPr>
            <w:tcW w:w="735" w:type="dxa"/>
            <w:shd w:val="clear" w:color="auto" w:fill="auto"/>
            <w:vAlign w:val="center"/>
            <w:hideMark/>
          </w:tcPr>
          <w:p w:rsidR="0087271C" w:rsidRPr="00CD45AD" w:rsidRDefault="0087271C" w:rsidP="007C2454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Sr. No.</w:t>
            </w:r>
          </w:p>
        </w:tc>
        <w:tc>
          <w:tcPr>
            <w:tcW w:w="1350" w:type="dxa"/>
            <w:vAlign w:val="center"/>
          </w:tcPr>
          <w:p w:rsidR="0087271C" w:rsidRPr="00CD45AD" w:rsidRDefault="0087271C" w:rsidP="007C24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Course Code</w:t>
            </w:r>
          </w:p>
        </w:tc>
        <w:tc>
          <w:tcPr>
            <w:tcW w:w="4203" w:type="dxa"/>
            <w:shd w:val="clear" w:color="auto" w:fill="auto"/>
            <w:vAlign w:val="center"/>
            <w:hideMark/>
          </w:tcPr>
          <w:p w:rsidR="0087271C" w:rsidRPr="00CD45AD" w:rsidRDefault="0087271C" w:rsidP="007C24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Course Name</w:t>
            </w:r>
          </w:p>
        </w:tc>
        <w:tc>
          <w:tcPr>
            <w:tcW w:w="3537" w:type="dxa"/>
            <w:shd w:val="clear" w:color="auto" w:fill="auto"/>
            <w:vAlign w:val="center"/>
            <w:hideMark/>
          </w:tcPr>
          <w:p w:rsidR="0087271C" w:rsidRPr="00CD45AD" w:rsidRDefault="0087271C" w:rsidP="00FD229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ourse Co-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rdinator</w:t>
            </w:r>
            <w:proofErr w:type="spellEnd"/>
          </w:p>
        </w:tc>
      </w:tr>
      <w:tr w:rsidR="00CD45AD" w:rsidRPr="00CD45AD" w:rsidTr="0087271C">
        <w:trPr>
          <w:trHeight w:val="335"/>
        </w:trPr>
        <w:tc>
          <w:tcPr>
            <w:tcW w:w="735" w:type="dxa"/>
            <w:shd w:val="clear" w:color="auto" w:fill="auto"/>
            <w:vAlign w:val="center"/>
            <w:hideMark/>
          </w:tcPr>
          <w:p w:rsidR="00DC5880" w:rsidRPr="00CD45AD" w:rsidRDefault="00DC5880" w:rsidP="007C245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DC5880" w:rsidRPr="00CD45AD" w:rsidRDefault="00DC5880" w:rsidP="007C24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5.GV.01</w:t>
            </w:r>
          </w:p>
        </w:tc>
        <w:tc>
          <w:tcPr>
            <w:tcW w:w="4203" w:type="dxa"/>
            <w:shd w:val="clear" w:color="auto" w:fill="auto"/>
            <w:vAlign w:val="center"/>
          </w:tcPr>
          <w:p w:rsidR="00DC5880" w:rsidRPr="00CD45AD" w:rsidRDefault="00DC5880" w:rsidP="007C24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proofErr w:type="gramStart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IT</w:t>
            </w:r>
            <w:proofErr w:type="gramEnd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 xml:space="preserve"> Foundation and </w:t>
            </w:r>
            <w:proofErr w:type="spellStart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Prog</w:t>
            </w:r>
            <w:proofErr w:type="spellEnd"/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. Concepts</w:t>
            </w:r>
          </w:p>
        </w:tc>
        <w:tc>
          <w:tcPr>
            <w:tcW w:w="3537" w:type="dxa"/>
            <w:shd w:val="clear" w:color="auto" w:fill="auto"/>
            <w:vAlign w:val="center"/>
          </w:tcPr>
          <w:p w:rsidR="00DC5880" w:rsidRPr="00CD45AD" w:rsidRDefault="00FD7155" w:rsidP="003F0743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.</w:t>
            </w:r>
            <w:r w:rsidR="003F0743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3F0743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Amandeep</w:t>
            </w:r>
            <w:proofErr w:type="spellEnd"/>
            <w:r w:rsidR="003F0743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3F0743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="003F0743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3F0743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Bains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D77479" w:rsidRPr="00CD45AD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(T)</w:t>
            </w:r>
          </w:p>
        </w:tc>
      </w:tr>
      <w:tr w:rsidR="00CD45AD" w:rsidRPr="00CD45AD" w:rsidTr="00B027C4">
        <w:trPr>
          <w:trHeight w:val="389"/>
        </w:trPr>
        <w:tc>
          <w:tcPr>
            <w:tcW w:w="735" w:type="dxa"/>
            <w:shd w:val="clear" w:color="auto" w:fill="auto"/>
            <w:vAlign w:val="center"/>
            <w:hideMark/>
          </w:tcPr>
          <w:p w:rsidR="00DC5880" w:rsidRPr="00CD45AD" w:rsidRDefault="00DC5880" w:rsidP="007C245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DC5880" w:rsidRPr="00CD45AD" w:rsidRDefault="00DC5880" w:rsidP="007C24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5.GV.02</w:t>
            </w:r>
          </w:p>
        </w:tc>
        <w:tc>
          <w:tcPr>
            <w:tcW w:w="4203" w:type="dxa"/>
            <w:shd w:val="clear" w:color="auto" w:fill="auto"/>
            <w:vAlign w:val="center"/>
          </w:tcPr>
          <w:p w:rsidR="00DC5880" w:rsidRPr="00CD45AD" w:rsidRDefault="00DC5880" w:rsidP="007C24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Web Designing</w:t>
            </w:r>
          </w:p>
        </w:tc>
        <w:tc>
          <w:tcPr>
            <w:tcW w:w="3537" w:type="dxa"/>
            <w:shd w:val="clear" w:color="auto" w:fill="auto"/>
            <w:vAlign w:val="center"/>
          </w:tcPr>
          <w:p w:rsidR="00DC5880" w:rsidRPr="00CD45AD" w:rsidRDefault="003F0743" w:rsidP="00FD2298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D</w:t>
            </w:r>
            <w:r w:rsidR="00FD7155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r. </w:t>
            </w: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Sukhwinder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Sharma</w:t>
            </w:r>
            <w:r w:rsidRPr="00CD45AD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B3328D" w:rsidRPr="00CD45AD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(</w:t>
            </w:r>
            <w:proofErr w:type="spellStart"/>
            <w:r w:rsidR="000767F9" w:rsidRPr="00CD45AD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T&amp;</w:t>
            </w:r>
            <w:r w:rsidR="00B3328D" w:rsidRPr="00CD45AD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Lab</w:t>
            </w:r>
            <w:proofErr w:type="spellEnd"/>
            <w:r w:rsidR="00B3328D" w:rsidRPr="00CD45AD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)</w:t>
            </w:r>
          </w:p>
          <w:p w:rsidR="00F86AD4" w:rsidRPr="00CD45AD" w:rsidRDefault="00F86AD4" w:rsidP="00FD229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CD45AD" w:rsidRPr="00CD45AD" w:rsidTr="00B027C4">
        <w:trPr>
          <w:trHeight w:val="389"/>
        </w:trPr>
        <w:tc>
          <w:tcPr>
            <w:tcW w:w="735" w:type="dxa"/>
            <w:shd w:val="clear" w:color="auto" w:fill="auto"/>
            <w:vAlign w:val="center"/>
          </w:tcPr>
          <w:p w:rsidR="00DC5880" w:rsidRPr="00CD45AD" w:rsidRDefault="00DC5880" w:rsidP="007C245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DC5880" w:rsidRPr="00CD45AD" w:rsidRDefault="00DC5880" w:rsidP="007C24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5.GV.03</w:t>
            </w:r>
          </w:p>
        </w:tc>
        <w:tc>
          <w:tcPr>
            <w:tcW w:w="4203" w:type="dxa"/>
            <w:shd w:val="clear" w:color="auto" w:fill="auto"/>
            <w:vAlign w:val="center"/>
          </w:tcPr>
          <w:p w:rsidR="00DC5880" w:rsidRPr="00CD45AD" w:rsidRDefault="00DC5880" w:rsidP="007C24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Programming in C</w:t>
            </w:r>
          </w:p>
        </w:tc>
        <w:tc>
          <w:tcPr>
            <w:tcW w:w="3537" w:type="dxa"/>
            <w:shd w:val="clear" w:color="auto" w:fill="auto"/>
            <w:vAlign w:val="center"/>
          </w:tcPr>
          <w:p w:rsidR="00DC5880" w:rsidRPr="00CD45AD" w:rsidRDefault="00E31D08" w:rsidP="00FD2298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3F0743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Rupinder</w:t>
            </w:r>
            <w:proofErr w:type="spellEnd"/>
            <w:r w:rsidR="003F0743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3F0743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="003F0743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3F0743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Saini</w:t>
            </w:r>
            <w:proofErr w:type="spellEnd"/>
            <w:r w:rsidR="00D77479" w:rsidRPr="00CD45AD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(</w:t>
            </w:r>
            <w:r w:rsidR="000767F9" w:rsidRPr="00CD45AD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T</w:t>
            </w:r>
            <w:r w:rsidR="00D77479" w:rsidRPr="00CD45AD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)</w:t>
            </w:r>
          </w:p>
          <w:p w:rsidR="007F696A" w:rsidRPr="00CD45AD" w:rsidRDefault="007F696A" w:rsidP="003F0743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P</w:t>
            </w:r>
            <w:r w:rsidR="003F0743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erminder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="00CD6770" w:rsidRPr="00CD45AD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(</w:t>
            </w:r>
            <w:r w:rsidR="002B1695" w:rsidRPr="00CD45AD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 xml:space="preserve"> Lab)</w:t>
            </w:r>
          </w:p>
        </w:tc>
      </w:tr>
      <w:tr w:rsidR="00CD45AD" w:rsidRPr="00CD45AD" w:rsidTr="00B027C4">
        <w:trPr>
          <w:trHeight w:val="389"/>
        </w:trPr>
        <w:tc>
          <w:tcPr>
            <w:tcW w:w="735" w:type="dxa"/>
            <w:shd w:val="clear" w:color="auto" w:fill="auto"/>
            <w:vAlign w:val="center"/>
          </w:tcPr>
          <w:p w:rsidR="00DC5880" w:rsidRPr="00CD45AD" w:rsidRDefault="00DC5880" w:rsidP="007C245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:rsidR="00DC5880" w:rsidRPr="00CD45AD" w:rsidRDefault="00DC5880" w:rsidP="00523F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5.GV.0</w:t>
            </w:r>
            <w:r w:rsidR="00523FE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4203" w:type="dxa"/>
            <w:shd w:val="clear" w:color="auto" w:fill="auto"/>
            <w:vAlign w:val="center"/>
          </w:tcPr>
          <w:p w:rsidR="00DC5880" w:rsidRPr="00CD45AD" w:rsidRDefault="00DC5880" w:rsidP="007C24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</w:pPr>
            <w:r w:rsidRPr="00CD45A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IN"/>
              </w:rPr>
              <w:t>Operating System</w:t>
            </w:r>
          </w:p>
        </w:tc>
        <w:tc>
          <w:tcPr>
            <w:tcW w:w="3537" w:type="dxa"/>
            <w:shd w:val="clear" w:color="auto" w:fill="auto"/>
            <w:vAlign w:val="center"/>
          </w:tcPr>
          <w:p w:rsidR="00DC5880" w:rsidRPr="00CD45AD" w:rsidRDefault="00E31D08" w:rsidP="00FD2298">
            <w:pPr>
              <w:spacing w:after="0"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Er</w:t>
            </w:r>
            <w:proofErr w:type="spellEnd"/>
            <w:r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0767F9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Sandeep</w:t>
            </w:r>
            <w:proofErr w:type="spellEnd"/>
            <w:r w:rsidR="000767F9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0767F9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kaur</w:t>
            </w:r>
            <w:proofErr w:type="spellEnd"/>
            <w:r w:rsidR="000767F9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0767F9" w:rsidRPr="00CD45AD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Dhanda</w:t>
            </w:r>
            <w:proofErr w:type="spellEnd"/>
            <w:r w:rsidR="00D77479" w:rsidRPr="00CD45AD"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  <w:t>(T)</w:t>
            </w:r>
          </w:p>
        </w:tc>
      </w:tr>
    </w:tbl>
    <w:p w:rsidR="006E240F" w:rsidRPr="00CD45AD" w:rsidRDefault="006E240F" w:rsidP="007C2454">
      <w:pPr>
        <w:spacing w:after="0"/>
        <w:jc w:val="center"/>
        <w:rPr>
          <w:rFonts w:ascii="Times New Roman" w:hAnsi="Times New Roman" w:cs="Times New Roman"/>
          <w:b/>
          <w:color w:val="000000" w:themeColor="text1"/>
        </w:rPr>
      </w:pPr>
    </w:p>
    <w:p w:rsidR="006E240F" w:rsidRPr="00CD45AD" w:rsidRDefault="006E240F" w:rsidP="00F010F6">
      <w:pPr>
        <w:spacing w:after="0"/>
        <w:rPr>
          <w:rFonts w:ascii="Times New Roman" w:hAnsi="Times New Roman" w:cs="Times New Roman"/>
          <w:b/>
          <w:color w:val="000000" w:themeColor="text1"/>
        </w:rPr>
      </w:pPr>
    </w:p>
    <w:p w:rsidR="00A55534" w:rsidRPr="00CD45AD" w:rsidRDefault="00A55534" w:rsidP="00F010F6">
      <w:pPr>
        <w:spacing w:after="0"/>
        <w:rPr>
          <w:rFonts w:ascii="Times New Roman" w:hAnsi="Times New Roman" w:cs="Times New Roman"/>
          <w:b/>
          <w:color w:val="000000" w:themeColor="text1"/>
        </w:rPr>
      </w:pPr>
    </w:p>
    <w:p w:rsidR="00A55534" w:rsidRPr="00CD45AD" w:rsidRDefault="00A55534" w:rsidP="00F010F6">
      <w:pPr>
        <w:spacing w:after="0"/>
        <w:rPr>
          <w:rFonts w:ascii="Times New Roman" w:hAnsi="Times New Roman" w:cs="Times New Roman"/>
          <w:b/>
          <w:color w:val="000000" w:themeColor="text1"/>
        </w:rPr>
      </w:pPr>
    </w:p>
    <w:p w:rsidR="00A55534" w:rsidRPr="00CD45AD" w:rsidRDefault="00A55534" w:rsidP="00F010F6">
      <w:pPr>
        <w:spacing w:after="0"/>
        <w:rPr>
          <w:rFonts w:ascii="Times New Roman" w:hAnsi="Times New Roman" w:cs="Times New Roman"/>
          <w:b/>
          <w:color w:val="000000" w:themeColor="text1"/>
        </w:rPr>
      </w:pPr>
    </w:p>
    <w:p w:rsidR="00F010F6" w:rsidRPr="00CD45AD" w:rsidRDefault="00F010F6" w:rsidP="00F010F6">
      <w:pPr>
        <w:spacing w:after="0"/>
        <w:rPr>
          <w:rFonts w:ascii="Times New Roman" w:hAnsi="Times New Roman" w:cs="Times New Roman"/>
          <w:b/>
          <w:color w:val="000000" w:themeColor="text1"/>
        </w:rPr>
      </w:pPr>
      <w:r w:rsidRPr="00CD45AD">
        <w:rPr>
          <w:rFonts w:ascii="Times New Roman" w:hAnsi="Times New Roman" w:cs="Times New Roman"/>
          <w:b/>
          <w:color w:val="000000" w:themeColor="text1"/>
        </w:rPr>
        <w:t xml:space="preserve">Dr. 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</w:rPr>
        <w:t>Baljit</w:t>
      </w:r>
      <w:proofErr w:type="spellEnd"/>
      <w:r w:rsidRPr="00CD45AD">
        <w:rPr>
          <w:rFonts w:ascii="Times New Roman" w:hAnsi="Times New Roman" w:cs="Times New Roman"/>
          <w:b/>
          <w:color w:val="000000" w:themeColor="text1"/>
        </w:rPr>
        <w:t xml:space="preserve"> Singh 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</w:rPr>
        <w:t>Khehra</w:t>
      </w:r>
      <w:proofErr w:type="spellEnd"/>
    </w:p>
    <w:p w:rsidR="00776FE3" w:rsidRPr="00CD45AD" w:rsidRDefault="00F010F6" w:rsidP="000F243C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</w:rPr>
      </w:pPr>
      <w:r w:rsidRPr="00CD45AD">
        <w:rPr>
          <w:rFonts w:ascii="Times New Roman" w:hAnsi="Times New Roman" w:cs="Times New Roman"/>
          <w:b/>
          <w:color w:val="000000" w:themeColor="text1"/>
        </w:rPr>
        <w:t xml:space="preserve">Head </w:t>
      </w:r>
      <w:r w:rsidR="00452991" w:rsidRPr="00CD45AD">
        <w:rPr>
          <w:rFonts w:ascii="Times New Roman" w:hAnsi="Times New Roman" w:cs="Times New Roman"/>
          <w:b/>
          <w:color w:val="000000" w:themeColor="text1"/>
        </w:rPr>
        <w:t>(</w:t>
      </w:r>
      <w:proofErr w:type="spellStart"/>
      <w:r w:rsidRPr="00CD45AD">
        <w:rPr>
          <w:rFonts w:ascii="Times New Roman" w:hAnsi="Times New Roman" w:cs="Times New Roman"/>
          <w:b/>
          <w:color w:val="000000" w:themeColor="text1"/>
        </w:rPr>
        <w:t>CSEDepartment</w:t>
      </w:r>
      <w:proofErr w:type="spellEnd"/>
      <w:r w:rsidR="00452991" w:rsidRPr="00CD45AD">
        <w:rPr>
          <w:rFonts w:ascii="Times New Roman" w:hAnsi="Times New Roman" w:cs="Times New Roman"/>
          <w:b/>
          <w:color w:val="000000" w:themeColor="text1"/>
        </w:rPr>
        <w:t xml:space="preserve">) </w:t>
      </w:r>
      <w:r w:rsidR="00372FBB" w:rsidRPr="00CD45AD">
        <w:rPr>
          <w:rFonts w:ascii="Times New Roman" w:hAnsi="Times New Roman" w:cs="Times New Roman"/>
          <w:b/>
          <w:color w:val="000000" w:themeColor="text1"/>
        </w:rPr>
        <w:t>BSB Engineering College, FGS</w:t>
      </w:r>
    </w:p>
    <w:sectPr w:rsidR="00776FE3" w:rsidRPr="00CD45AD" w:rsidSect="00ED63A3">
      <w:headerReference w:type="default" r:id="rId8"/>
      <w:footerReference w:type="default" r:id="rId9"/>
      <w:pgSz w:w="12240" w:h="15840"/>
      <w:pgMar w:top="990" w:right="1440" w:bottom="288" w:left="1440" w:header="187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14823" w:rsidRDefault="00114823" w:rsidP="006E42CF">
      <w:pPr>
        <w:spacing w:after="0" w:line="240" w:lineRule="auto"/>
      </w:pPr>
      <w:r>
        <w:separator/>
      </w:r>
    </w:p>
  </w:endnote>
  <w:endnote w:type="continuationSeparator" w:id="0">
    <w:p w:rsidR="00114823" w:rsidRDefault="00114823" w:rsidP="006E42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79230428"/>
      <w:docPartObj>
        <w:docPartGallery w:val="Page Numbers (Bottom of Page)"/>
        <w:docPartUnique/>
      </w:docPartObj>
    </w:sdtPr>
    <w:sdtContent>
      <w:p w:rsidR="001F1852" w:rsidRDefault="00E77163">
        <w:pPr>
          <w:pStyle w:val="Footer"/>
          <w:jc w:val="right"/>
        </w:pPr>
        <w:r>
          <w:fldChar w:fldCharType="begin"/>
        </w:r>
        <w:r w:rsidR="00FD4012">
          <w:instrText xml:space="preserve"> PAGE   \* MERGEFORMAT </w:instrText>
        </w:r>
        <w:r>
          <w:fldChar w:fldCharType="separate"/>
        </w:r>
        <w:r w:rsidR="00D035B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F1852" w:rsidRDefault="001F185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14823" w:rsidRDefault="00114823" w:rsidP="006E42CF">
      <w:pPr>
        <w:spacing w:after="0" w:line="240" w:lineRule="auto"/>
      </w:pPr>
      <w:r>
        <w:separator/>
      </w:r>
    </w:p>
  </w:footnote>
  <w:footnote w:type="continuationSeparator" w:id="0">
    <w:p w:rsidR="00114823" w:rsidRDefault="00114823" w:rsidP="006E42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F1852" w:rsidRDefault="001F1852" w:rsidP="007531A7">
    <w:pPr>
      <w:spacing w:after="0" w:line="240" w:lineRule="auto"/>
      <w:contextualSpacing/>
      <w:jc w:val="center"/>
      <w:rPr>
        <w:rFonts w:ascii="Times New Roman" w:eastAsia="Times New Roman" w:hAnsi="Times New Roman" w:cs="Times New Roman"/>
        <w:bCs/>
        <w:sz w:val="2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991EAC"/>
    <w:multiLevelType w:val="hybridMultilevel"/>
    <w:tmpl w:val="A2B0D4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2942D7"/>
    <w:multiLevelType w:val="hybridMultilevel"/>
    <w:tmpl w:val="B69026C0"/>
    <w:lvl w:ilvl="0" w:tplc="A06E3D7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922664"/>
    <w:multiLevelType w:val="hybridMultilevel"/>
    <w:tmpl w:val="B9B26926"/>
    <w:lvl w:ilvl="0" w:tplc="E6B68B3A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5321CD3"/>
    <w:multiLevelType w:val="hybridMultilevel"/>
    <w:tmpl w:val="A2B0D4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E733DB6"/>
    <w:multiLevelType w:val="hybridMultilevel"/>
    <w:tmpl w:val="669C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871616D"/>
    <w:multiLevelType w:val="hybridMultilevel"/>
    <w:tmpl w:val="A2B0D49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46436E0"/>
    <w:multiLevelType w:val="hybridMultilevel"/>
    <w:tmpl w:val="614AC96E"/>
    <w:lvl w:ilvl="0" w:tplc="C152EE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8F1461C"/>
    <w:multiLevelType w:val="hybridMultilevel"/>
    <w:tmpl w:val="04FC8B0E"/>
    <w:lvl w:ilvl="0" w:tplc="57FCDFA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D04564A"/>
    <w:multiLevelType w:val="hybridMultilevel"/>
    <w:tmpl w:val="669C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7"/>
  </w:num>
  <w:num w:numId="5">
    <w:abstractNumId w:val="5"/>
  </w:num>
  <w:num w:numId="6">
    <w:abstractNumId w:val="0"/>
  </w:num>
  <w:num w:numId="7">
    <w:abstractNumId w:val="3"/>
  </w:num>
  <w:num w:numId="8">
    <w:abstractNumId w:val="8"/>
  </w:num>
  <w:num w:numId="9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e2MDYxtzQ1MzE3MLBU0lEKTi0uzszPAykwrAUA3DprqSwAAAA="/>
  </w:docVars>
  <w:rsids>
    <w:rsidRoot w:val="009C2626"/>
    <w:rsid w:val="00000664"/>
    <w:rsid w:val="000022F4"/>
    <w:rsid w:val="00006550"/>
    <w:rsid w:val="00010752"/>
    <w:rsid w:val="00011AEE"/>
    <w:rsid w:val="00013C2E"/>
    <w:rsid w:val="000151B0"/>
    <w:rsid w:val="000178CA"/>
    <w:rsid w:val="00017CB0"/>
    <w:rsid w:val="00022A72"/>
    <w:rsid w:val="00022B6C"/>
    <w:rsid w:val="00022D34"/>
    <w:rsid w:val="000250FD"/>
    <w:rsid w:val="000268D6"/>
    <w:rsid w:val="0003122C"/>
    <w:rsid w:val="000323EA"/>
    <w:rsid w:val="000327D4"/>
    <w:rsid w:val="00036E3F"/>
    <w:rsid w:val="00037311"/>
    <w:rsid w:val="00037A8E"/>
    <w:rsid w:val="000404E2"/>
    <w:rsid w:val="000427DA"/>
    <w:rsid w:val="00043A48"/>
    <w:rsid w:val="00046172"/>
    <w:rsid w:val="00046A4E"/>
    <w:rsid w:val="00050169"/>
    <w:rsid w:val="000711C0"/>
    <w:rsid w:val="000715BF"/>
    <w:rsid w:val="00074C50"/>
    <w:rsid w:val="000767F9"/>
    <w:rsid w:val="00076DE5"/>
    <w:rsid w:val="00080860"/>
    <w:rsid w:val="00080C74"/>
    <w:rsid w:val="00080E2F"/>
    <w:rsid w:val="0008351C"/>
    <w:rsid w:val="000902D1"/>
    <w:rsid w:val="00095554"/>
    <w:rsid w:val="00096EDF"/>
    <w:rsid w:val="000A12DE"/>
    <w:rsid w:val="000A3CD1"/>
    <w:rsid w:val="000C0473"/>
    <w:rsid w:val="000C2AB6"/>
    <w:rsid w:val="000D62C9"/>
    <w:rsid w:val="000E0F2F"/>
    <w:rsid w:val="000E45C7"/>
    <w:rsid w:val="000E4A26"/>
    <w:rsid w:val="000F243C"/>
    <w:rsid w:val="000F3439"/>
    <w:rsid w:val="000F44B2"/>
    <w:rsid w:val="000F4883"/>
    <w:rsid w:val="000F6A2F"/>
    <w:rsid w:val="00103433"/>
    <w:rsid w:val="0010734D"/>
    <w:rsid w:val="00111FA0"/>
    <w:rsid w:val="00112FAB"/>
    <w:rsid w:val="00114823"/>
    <w:rsid w:val="001202F0"/>
    <w:rsid w:val="001204AF"/>
    <w:rsid w:val="00120F24"/>
    <w:rsid w:val="00121D53"/>
    <w:rsid w:val="00122097"/>
    <w:rsid w:val="001235DF"/>
    <w:rsid w:val="001265CA"/>
    <w:rsid w:val="001273E7"/>
    <w:rsid w:val="001338C8"/>
    <w:rsid w:val="00133DA8"/>
    <w:rsid w:val="001453F6"/>
    <w:rsid w:val="0015142F"/>
    <w:rsid w:val="00164C80"/>
    <w:rsid w:val="00165844"/>
    <w:rsid w:val="00166B78"/>
    <w:rsid w:val="00174108"/>
    <w:rsid w:val="001749F6"/>
    <w:rsid w:val="00176005"/>
    <w:rsid w:val="00176486"/>
    <w:rsid w:val="00180417"/>
    <w:rsid w:val="00180795"/>
    <w:rsid w:val="00180D19"/>
    <w:rsid w:val="0018485B"/>
    <w:rsid w:val="00185058"/>
    <w:rsid w:val="001856F9"/>
    <w:rsid w:val="00191D1B"/>
    <w:rsid w:val="00193CC1"/>
    <w:rsid w:val="00193D6F"/>
    <w:rsid w:val="00193E03"/>
    <w:rsid w:val="00194014"/>
    <w:rsid w:val="001A0513"/>
    <w:rsid w:val="001A0815"/>
    <w:rsid w:val="001A16EC"/>
    <w:rsid w:val="001A54CD"/>
    <w:rsid w:val="001A6EC2"/>
    <w:rsid w:val="001B4B0B"/>
    <w:rsid w:val="001B51B8"/>
    <w:rsid w:val="001C02F7"/>
    <w:rsid w:val="001D077D"/>
    <w:rsid w:val="001D19DE"/>
    <w:rsid w:val="001D5F75"/>
    <w:rsid w:val="001D6C4E"/>
    <w:rsid w:val="001D706E"/>
    <w:rsid w:val="001E0726"/>
    <w:rsid w:val="001E1A71"/>
    <w:rsid w:val="001E4110"/>
    <w:rsid w:val="001E59C6"/>
    <w:rsid w:val="001E6EDE"/>
    <w:rsid w:val="001F1852"/>
    <w:rsid w:val="001F34C4"/>
    <w:rsid w:val="001F36E9"/>
    <w:rsid w:val="001F388A"/>
    <w:rsid w:val="002007DE"/>
    <w:rsid w:val="00205205"/>
    <w:rsid w:val="002228E0"/>
    <w:rsid w:val="002236EF"/>
    <w:rsid w:val="002244AD"/>
    <w:rsid w:val="002246B2"/>
    <w:rsid w:val="00227420"/>
    <w:rsid w:val="00237EC2"/>
    <w:rsid w:val="0024330D"/>
    <w:rsid w:val="00245E9D"/>
    <w:rsid w:val="00250118"/>
    <w:rsid w:val="00251838"/>
    <w:rsid w:val="00253EC1"/>
    <w:rsid w:val="00260118"/>
    <w:rsid w:val="00263CC9"/>
    <w:rsid w:val="00267024"/>
    <w:rsid w:val="002675FB"/>
    <w:rsid w:val="00270632"/>
    <w:rsid w:val="00271019"/>
    <w:rsid w:val="00275496"/>
    <w:rsid w:val="00276E8F"/>
    <w:rsid w:val="002779DE"/>
    <w:rsid w:val="00280835"/>
    <w:rsid w:val="00280D40"/>
    <w:rsid w:val="0028156A"/>
    <w:rsid w:val="00282B0F"/>
    <w:rsid w:val="00284A86"/>
    <w:rsid w:val="00286D04"/>
    <w:rsid w:val="00291768"/>
    <w:rsid w:val="002927DB"/>
    <w:rsid w:val="00296793"/>
    <w:rsid w:val="00296813"/>
    <w:rsid w:val="00296B58"/>
    <w:rsid w:val="002A3129"/>
    <w:rsid w:val="002A3963"/>
    <w:rsid w:val="002A509B"/>
    <w:rsid w:val="002B13BD"/>
    <w:rsid w:val="002B1695"/>
    <w:rsid w:val="002C0035"/>
    <w:rsid w:val="002C1E7A"/>
    <w:rsid w:val="002C3DD2"/>
    <w:rsid w:val="002C3E70"/>
    <w:rsid w:val="002C52EC"/>
    <w:rsid w:val="002C6CAB"/>
    <w:rsid w:val="002D0E3B"/>
    <w:rsid w:val="002D18E7"/>
    <w:rsid w:val="002D41A0"/>
    <w:rsid w:val="002D43AC"/>
    <w:rsid w:val="002D6F09"/>
    <w:rsid w:val="002D7934"/>
    <w:rsid w:val="002E0820"/>
    <w:rsid w:val="002E2DFC"/>
    <w:rsid w:val="002E6FCE"/>
    <w:rsid w:val="002F26E2"/>
    <w:rsid w:val="00304388"/>
    <w:rsid w:val="0030699B"/>
    <w:rsid w:val="00307981"/>
    <w:rsid w:val="00316FEC"/>
    <w:rsid w:val="003170AD"/>
    <w:rsid w:val="00322DDA"/>
    <w:rsid w:val="003233E3"/>
    <w:rsid w:val="00323A6A"/>
    <w:rsid w:val="00326031"/>
    <w:rsid w:val="00330B3B"/>
    <w:rsid w:val="003313FA"/>
    <w:rsid w:val="00332A9C"/>
    <w:rsid w:val="00333683"/>
    <w:rsid w:val="003347D8"/>
    <w:rsid w:val="00334C31"/>
    <w:rsid w:val="00340CE4"/>
    <w:rsid w:val="003415DB"/>
    <w:rsid w:val="00343728"/>
    <w:rsid w:val="00344DF8"/>
    <w:rsid w:val="00350B61"/>
    <w:rsid w:val="00350C7D"/>
    <w:rsid w:val="00350DF8"/>
    <w:rsid w:val="0035259E"/>
    <w:rsid w:val="003535C3"/>
    <w:rsid w:val="00370BA9"/>
    <w:rsid w:val="00372787"/>
    <w:rsid w:val="00372FBB"/>
    <w:rsid w:val="00375193"/>
    <w:rsid w:val="0037565F"/>
    <w:rsid w:val="00376C43"/>
    <w:rsid w:val="00387FF7"/>
    <w:rsid w:val="00391A3C"/>
    <w:rsid w:val="00392568"/>
    <w:rsid w:val="003948D1"/>
    <w:rsid w:val="00395696"/>
    <w:rsid w:val="00396AA8"/>
    <w:rsid w:val="00396BE0"/>
    <w:rsid w:val="00397484"/>
    <w:rsid w:val="003A4211"/>
    <w:rsid w:val="003B23C2"/>
    <w:rsid w:val="003B5802"/>
    <w:rsid w:val="003B7C6D"/>
    <w:rsid w:val="003C021D"/>
    <w:rsid w:val="003C1B25"/>
    <w:rsid w:val="003C38DC"/>
    <w:rsid w:val="003C3C6D"/>
    <w:rsid w:val="003D0CC5"/>
    <w:rsid w:val="003D1BCC"/>
    <w:rsid w:val="003D3C16"/>
    <w:rsid w:val="003D5B58"/>
    <w:rsid w:val="003E1E3B"/>
    <w:rsid w:val="003F0743"/>
    <w:rsid w:val="003F464B"/>
    <w:rsid w:val="0040147B"/>
    <w:rsid w:val="00403B4E"/>
    <w:rsid w:val="0040752F"/>
    <w:rsid w:val="00410866"/>
    <w:rsid w:val="00415E35"/>
    <w:rsid w:val="00417BD9"/>
    <w:rsid w:val="0042000D"/>
    <w:rsid w:val="00430B93"/>
    <w:rsid w:val="00431256"/>
    <w:rsid w:val="004327C1"/>
    <w:rsid w:val="00437B7A"/>
    <w:rsid w:val="004438B2"/>
    <w:rsid w:val="00445B69"/>
    <w:rsid w:val="00447EE1"/>
    <w:rsid w:val="00452991"/>
    <w:rsid w:val="004569F2"/>
    <w:rsid w:val="004574C8"/>
    <w:rsid w:val="00457600"/>
    <w:rsid w:val="004600B3"/>
    <w:rsid w:val="00461F89"/>
    <w:rsid w:val="00463A52"/>
    <w:rsid w:val="00463CDB"/>
    <w:rsid w:val="00467A6F"/>
    <w:rsid w:val="00472A8A"/>
    <w:rsid w:val="00472B98"/>
    <w:rsid w:val="00472E39"/>
    <w:rsid w:val="004758CC"/>
    <w:rsid w:val="00477FF3"/>
    <w:rsid w:val="00484A7C"/>
    <w:rsid w:val="004860A8"/>
    <w:rsid w:val="00487B36"/>
    <w:rsid w:val="004923C8"/>
    <w:rsid w:val="00492922"/>
    <w:rsid w:val="0049327C"/>
    <w:rsid w:val="004A122B"/>
    <w:rsid w:val="004A2514"/>
    <w:rsid w:val="004A3DF4"/>
    <w:rsid w:val="004A61FF"/>
    <w:rsid w:val="004A6741"/>
    <w:rsid w:val="004A682E"/>
    <w:rsid w:val="004B262C"/>
    <w:rsid w:val="004B3C52"/>
    <w:rsid w:val="004B4014"/>
    <w:rsid w:val="004B64B3"/>
    <w:rsid w:val="004C067A"/>
    <w:rsid w:val="004D419C"/>
    <w:rsid w:val="004D601F"/>
    <w:rsid w:val="004D6565"/>
    <w:rsid w:val="004D6E81"/>
    <w:rsid w:val="004E2625"/>
    <w:rsid w:val="004E341C"/>
    <w:rsid w:val="004E4906"/>
    <w:rsid w:val="004E727F"/>
    <w:rsid w:val="004F6479"/>
    <w:rsid w:val="00500B7A"/>
    <w:rsid w:val="005059F6"/>
    <w:rsid w:val="00505E8F"/>
    <w:rsid w:val="00506D5D"/>
    <w:rsid w:val="00507BB0"/>
    <w:rsid w:val="00510BC6"/>
    <w:rsid w:val="00511F8E"/>
    <w:rsid w:val="00517C8B"/>
    <w:rsid w:val="0052043B"/>
    <w:rsid w:val="00520902"/>
    <w:rsid w:val="00522077"/>
    <w:rsid w:val="00523FEF"/>
    <w:rsid w:val="0052455E"/>
    <w:rsid w:val="0052488C"/>
    <w:rsid w:val="005263CF"/>
    <w:rsid w:val="00530287"/>
    <w:rsid w:val="00533AE4"/>
    <w:rsid w:val="0053731F"/>
    <w:rsid w:val="005376D2"/>
    <w:rsid w:val="005408F8"/>
    <w:rsid w:val="00547F2C"/>
    <w:rsid w:val="00550780"/>
    <w:rsid w:val="00550F6E"/>
    <w:rsid w:val="00551CED"/>
    <w:rsid w:val="0055322F"/>
    <w:rsid w:val="005556A3"/>
    <w:rsid w:val="0056292A"/>
    <w:rsid w:val="00571974"/>
    <w:rsid w:val="00577279"/>
    <w:rsid w:val="00577CEF"/>
    <w:rsid w:val="00582B6A"/>
    <w:rsid w:val="00584781"/>
    <w:rsid w:val="0058563A"/>
    <w:rsid w:val="0058688E"/>
    <w:rsid w:val="005869A9"/>
    <w:rsid w:val="0058796F"/>
    <w:rsid w:val="0059101B"/>
    <w:rsid w:val="0059277C"/>
    <w:rsid w:val="00594388"/>
    <w:rsid w:val="005950F0"/>
    <w:rsid w:val="00595869"/>
    <w:rsid w:val="00595AFB"/>
    <w:rsid w:val="005A12F5"/>
    <w:rsid w:val="005A22FF"/>
    <w:rsid w:val="005A2DB2"/>
    <w:rsid w:val="005B3053"/>
    <w:rsid w:val="005B5075"/>
    <w:rsid w:val="005B59D2"/>
    <w:rsid w:val="005C15BA"/>
    <w:rsid w:val="005C7DB3"/>
    <w:rsid w:val="005C7FE5"/>
    <w:rsid w:val="005D12C9"/>
    <w:rsid w:val="005D3F01"/>
    <w:rsid w:val="005D56C6"/>
    <w:rsid w:val="005D7E6C"/>
    <w:rsid w:val="005D7F66"/>
    <w:rsid w:val="005E16F4"/>
    <w:rsid w:val="005E2675"/>
    <w:rsid w:val="005E452C"/>
    <w:rsid w:val="005E4B7C"/>
    <w:rsid w:val="005E50FF"/>
    <w:rsid w:val="005E6E00"/>
    <w:rsid w:val="005F3C9E"/>
    <w:rsid w:val="005F46A6"/>
    <w:rsid w:val="005F66AB"/>
    <w:rsid w:val="0060019F"/>
    <w:rsid w:val="00603CDC"/>
    <w:rsid w:val="006066EC"/>
    <w:rsid w:val="0061150B"/>
    <w:rsid w:val="00611C48"/>
    <w:rsid w:val="0061394F"/>
    <w:rsid w:val="00615682"/>
    <w:rsid w:val="006206F8"/>
    <w:rsid w:val="00621A01"/>
    <w:rsid w:val="00622D47"/>
    <w:rsid w:val="00623C7E"/>
    <w:rsid w:val="00623E39"/>
    <w:rsid w:val="0062550D"/>
    <w:rsid w:val="00626279"/>
    <w:rsid w:val="00634596"/>
    <w:rsid w:val="006361DC"/>
    <w:rsid w:val="0063634E"/>
    <w:rsid w:val="00641BD6"/>
    <w:rsid w:val="00642D9F"/>
    <w:rsid w:val="006454B9"/>
    <w:rsid w:val="00646575"/>
    <w:rsid w:val="006479A4"/>
    <w:rsid w:val="00647A10"/>
    <w:rsid w:val="00651427"/>
    <w:rsid w:val="006530A1"/>
    <w:rsid w:val="00654858"/>
    <w:rsid w:val="00660DA4"/>
    <w:rsid w:val="00661BBD"/>
    <w:rsid w:val="00665148"/>
    <w:rsid w:val="0066537B"/>
    <w:rsid w:val="00671ADF"/>
    <w:rsid w:val="00674FDF"/>
    <w:rsid w:val="00677BC7"/>
    <w:rsid w:val="006839C2"/>
    <w:rsid w:val="00687A02"/>
    <w:rsid w:val="00690E52"/>
    <w:rsid w:val="006A345A"/>
    <w:rsid w:val="006B08E4"/>
    <w:rsid w:val="006B5A20"/>
    <w:rsid w:val="006B5BCF"/>
    <w:rsid w:val="006B64CB"/>
    <w:rsid w:val="006C0A4B"/>
    <w:rsid w:val="006C107F"/>
    <w:rsid w:val="006D05E0"/>
    <w:rsid w:val="006D099B"/>
    <w:rsid w:val="006D18CA"/>
    <w:rsid w:val="006D2A79"/>
    <w:rsid w:val="006D3EA4"/>
    <w:rsid w:val="006D462C"/>
    <w:rsid w:val="006D58E7"/>
    <w:rsid w:val="006D75B4"/>
    <w:rsid w:val="006D7B54"/>
    <w:rsid w:val="006E07D1"/>
    <w:rsid w:val="006E0AEF"/>
    <w:rsid w:val="006E240F"/>
    <w:rsid w:val="006E28E0"/>
    <w:rsid w:val="006E2DA4"/>
    <w:rsid w:val="006E3824"/>
    <w:rsid w:val="006E38C7"/>
    <w:rsid w:val="006E42CF"/>
    <w:rsid w:val="006E4E41"/>
    <w:rsid w:val="006E776D"/>
    <w:rsid w:val="006F09C2"/>
    <w:rsid w:val="006F14C0"/>
    <w:rsid w:val="006F2664"/>
    <w:rsid w:val="006F3585"/>
    <w:rsid w:val="006F416E"/>
    <w:rsid w:val="006F4C24"/>
    <w:rsid w:val="006F62AF"/>
    <w:rsid w:val="006F76A8"/>
    <w:rsid w:val="00704058"/>
    <w:rsid w:val="007042B1"/>
    <w:rsid w:val="007048B5"/>
    <w:rsid w:val="0071222D"/>
    <w:rsid w:val="00713BBE"/>
    <w:rsid w:val="00715DE9"/>
    <w:rsid w:val="00715ECE"/>
    <w:rsid w:val="00716A83"/>
    <w:rsid w:val="0072033B"/>
    <w:rsid w:val="00720385"/>
    <w:rsid w:val="007329C3"/>
    <w:rsid w:val="0073342F"/>
    <w:rsid w:val="0073590A"/>
    <w:rsid w:val="0073644D"/>
    <w:rsid w:val="007364B4"/>
    <w:rsid w:val="007406AF"/>
    <w:rsid w:val="00742A30"/>
    <w:rsid w:val="0074305C"/>
    <w:rsid w:val="007455F8"/>
    <w:rsid w:val="00746759"/>
    <w:rsid w:val="00750817"/>
    <w:rsid w:val="007531A7"/>
    <w:rsid w:val="00755481"/>
    <w:rsid w:val="00755CC2"/>
    <w:rsid w:val="00756140"/>
    <w:rsid w:val="007566B4"/>
    <w:rsid w:val="0076000E"/>
    <w:rsid w:val="00761DA9"/>
    <w:rsid w:val="007656C8"/>
    <w:rsid w:val="00765EE1"/>
    <w:rsid w:val="007667E4"/>
    <w:rsid w:val="00767D68"/>
    <w:rsid w:val="00770DD7"/>
    <w:rsid w:val="00771B72"/>
    <w:rsid w:val="007728D9"/>
    <w:rsid w:val="0077465C"/>
    <w:rsid w:val="00774E5B"/>
    <w:rsid w:val="00775169"/>
    <w:rsid w:val="007753F5"/>
    <w:rsid w:val="00776B6D"/>
    <w:rsid w:val="00776FE3"/>
    <w:rsid w:val="007773DD"/>
    <w:rsid w:val="00777708"/>
    <w:rsid w:val="0078150E"/>
    <w:rsid w:val="00782011"/>
    <w:rsid w:val="007827EC"/>
    <w:rsid w:val="00782BFD"/>
    <w:rsid w:val="0078401A"/>
    <w:rsid w:val="007864A9"/>
    <w:rsid w:val="0078712A"/>
    <w:rsid w:val="00787369"/>
    <w:rsid w:val="007876E6"/>
    <w:rsid w:val="00787ECF"/>
    <w:rsid w:val="00792614"/>
    <w:rsid w:val="00792AB1"/>
    <w:rsid w:val="0079335C"/>
    <w:rsid w:val="007963F6"/>
    <w:rsid w:val="007A03F0"/>
    <w:rsid w:val="007A17F6"/>
    <w:rsid w:val="007A4D22"/>
    <w:rsid w:val="007A5C28"/>
    <w:rsid w:val="007B523E"/>
    <w:rsid w:val="007B5286"/>
    <w:rsid w:val="007B6997"/>
    <w:rsid w:val="007C08F8"/>
    <w:rsid w:val="007C2454"/>
    <w:rsid w:val="007C25D2"/>
    <w:rsid w:val="007C6ED1"/>
    <w:rsid w:val="007C7D26"/>
    <w:rsid w:val="007D24A5"/>
    <w:rsid w:val="007D3A13"/>
    <w:rsid w:val="007D515F"/>
    <w:rsid w:val="007E36A6"/>
    <w:rsid w:val="007E4A0C"/>
    <w:rsid w:val="007E5E00"/>
    <w:rsid w:val="007F1584"/>
    <w:rsid w:val="007F2C5F"/>
    <w:rsid w:val="007F2FE8"/>
    <w:rsid w:val="007F3717"/>
    <w:rsid w:val="007F387C"/>
    <w:rsid w:val="007F4B3F"/>
    <w:rsid w:val="007F696A"/>
    <w:rsid w:val="00800010"/>
    <w:rsid w:val="00801846"/>
    <w:rsid w:val="00801BB0"/>
    <w:rsid w:val="00802896"/>
    <w:rsid w:val="00802C72"/>
    <w:rsid w:val="00803598"/>
    <w:rsid w:val="0080461A"/>
    <w:rsid w:val="008048A6"/>
    <w:rsid w:val="00811A01"/>
    <w:rsid w:val="008124BD"/>
    <w:rsid w:val="0082387B"/>
    <w:rsid w:val="0082432B"/>
    <w:rsid w:val="00824330"/>
    <w:rsid w:val="00824851"/>
    <w:rsid w:val="008270B3"/>
    <w:rsid w:val="00841C43"/>
    <w:rsid w:val="00843E15"/>
    <w:rsid w:val="00847874"/>
    <w:rsid w:val="00847A5F"/>
    <w:rsid w:val="008517D6"/>
    <w:rsid w:val="00851C12"/>
    <w:rsid w:val="00854164"/>
    <w:rsid w:val="008541C0"/>
    <w:rsid w:val="008621DE"/>
    <w:rsid w:val="0086238F"/>
    <w:rsid w:val="00866114"/>
    <w:rsid w:val="00866590"/>
    <w:rsid w:val="00870DBD"/>
    <w:rsid w:val="00872109"/>
    <w:rsid w:val="0087216D"/>
    <w:rsid w:val="0087271C"/>
    <w:rsid w:val="00872EFF"/>
    <w:rsid w:val="00873424"/>
    <w:rsid w:val="0087460A"/>
    <w:rsid w:val="008759D4"/>
    <w:rsid w:val="00875E6D"/>
    <w:rsid w:val="008828F0"/>
    <w:rsid w:val="00884B6E"/>
    <w:rsid w:val="0088604F"/>
    <w:rsid w:val="0088631B"/>
    <w:rsid w:val="008875BA"/>
    <w:rsid w:val="00890DE5"/>
    <w:rsid w:val="00891D0C"/>
    <w:rsid w:val="008A0D1B"/>
    <w:rsid w:val="008A2941"/>
    <w:rsid w:val="008A365A"/>
    <w:rsid w:val="008A48F2"/>
    <w:rsid w:val="008A4AC3"/>
    <w:rsid w:val="008B2EA1"/>
    <w:rsid w:val="008B3538"/>
    <w:rsid w:val="008B4126"/>
    <w:rsid w:val="008C0AEE"/>
    <w:rsid w:val="008C5524"/>
    <w:rsid w:val="008C6E9A"/>
    <w:rsid w:val="008D40A0"/>
    <w:rsid w:val="008D7EB2"/>
    <w:rsid w:val="008E0B98"/>
    <w:rsid w:val="008E4C12"/>
    <w:rsid w:val="008E541B"/>
    <w:rsid w:val="008E560F"/>
    <w:rsid w:val="008F159B"/>
    <w:rsid w:val="008F1B0B"/>
    <w:rsid w:val="008F1C8D"/>
    <w:rsid w:val="008F438F"/>
    <w:rsid w:val="008F493F"/>
    <w:rsid w:val="008F51D9"/>
    <w:rsid w:val="00907522"/>
    <w:rsid w:val="00907701"/>
    <w:rsid w:val="00910D93"/>
    <w:rsid w:val="00913AC8"/>
    <w:rsid w:val="009146C8"/>
    <w:rsid w:val="009146ED"/>
    <w:rsid w:val="00915FA2"/>
    <w:rsid w:val="009206F0"/>
    <w:rsid w:val="009223D7"/>
    <w:rsid w:val="00923D30"/>
    <w:rsid w:val="00924681"/>
    <w:rsid w:val="009260EB"/>
    <w:rsid w:val="00927440"/>
    <w:rsid w:val="0093032E"/>
    <w:rsid w:val="00931074"/>
    <w:rsid w:val="00933E27"/>
    <w:rsid w:val="00934F4C"/>
    <w:rsid w:val="00940E13"/>
    <w:rsid w:val="009415A4"/>
    <w:rsid w:val="0094188A"/>
    <w:rsid w:val="0094246A"/>
    <w:rsid w:val="00942794"/>
    <w:rsid w:val="00942905"/>
    <w:rsid w:val="00946C0E"/>
    <w:rsid w:val="00947080"/>
    <w:rsid w:val="00947AAF"/>
    <w:rsid w:val="00950559"/>
    <w:rsid w:val="0095322F"/>
    <w:rsid w:val="00953753"/>
    <w:rsid w:val="00953950"/>
    <w:rsid w:val="00954096"/>
    <w:rsid w:val="00960A5E"/>
    <w:rsid w:val="00963F51"/>
    <w:rsid w:val="009724D1"/>
    <w:rsid w:val="00972D46"/>
    <w:rsid w:val="00984C49"/>
    <w:rsid w:val="00985195"/>
    <w:rsid w:val="0098574B"/>
    <w:rsid w:val="009871A7"/>
    <w:rsid w:val="00990431"/>
    <w:rsid w:val="00992D8E"/>
    <w:rsid w:val="00992EF8"/>
    <w:rsid w:val="0099312A"/>
    <w:rsid w:val="009960AF"/>
    <w:rsid w:val="00996251"/>
    <w:rsid w:val="009967D6"/>
    <w:rsid w:val="009A191D"/>
    <w:rsid w:val="009A2A35"/>
    <w:rsid w:val="009A2AB8"/>
    <w:rsid w:val="009B0EBE"/>
    <w:rsid w:val="009B15DD"/>
    <w:rsid w:val="009B646F"/>
    <w:rsid w:val="009C033D"/>
    <w:rsid w:val="009C0C3C"/>
    <w:rsid w:val="009C2626"/>
    <w:rsid w:val="009C29FB"/>
    <w:rsid w:val="009C6F07"/>
    <w:rsid w:val="009D0B2A"/>
    <w:rsid w:val="009D3516"/>
    <w:rsid w:val="009D3B9D"/>
    <w:rsid w:val="009D3FAD"/>
    <w:rsid w:val="009D6229"/>
    <w:rsid w:val="009D6448"/>
    <w:rsid w:val="009E2C0D"/>
    <w:rsid w:val="009E2FD7"/>
    <w:rsid w:val="009E473C"/>
    <w:rsid w:val="009E4ACD"/>
    <w:rsid w:val="009E4FC9"/>
    <w:rsid w:val="009E7E89"/>
    <w:rsid w:val="009F2D2C"/>
    <w:rsid w:val="009F732E"/>
    <w:rsid w:val="009F7F76"/>
    <w:rsid w:val="00A07BE1"/>
    <w:rsid w:val="00A130E3"/>
    <w:rsid w:val="00A15DFC"/>
    <w:rsid w:val="00A16FBD"/>
    <w:rsid w:val="00A174F6"/>
    <w:rsid w:val="00A21655"/>
    <w:rsid w:val="00A21AF0"/>
    <w:rsid w:val="00A23533"/>
    <w:rsid w:val="00A2428A"/>
    <w:rsid w:val="00A2466D"/>
    <w:rsid w:val="00A30227"/>
    <w:rsid w:val="00A3029D"/>
    <w:rsid w:val="00A35B3A"/>
    <w:rsid w:val="00A377AE"/>
    <w:rsid w:val="00A42841"/>
    <w:rsid w:val="00A42934"/>
    <w:rsid w:val="00A43B5E"/>
    <w:rsid w:val="00A47B31"/>
    <w:rsid w:val="00A507AE"/>
    <w:rsid w:val="00A5176B"/>
    <w:rsid w:val="00A54B19"/>
    <w:rsid w:val="00A554B3"/>
    <w:rsid w:val="00A55534"/>
    <w:rsid w:val="00A57AC2"/>
    <w:rsid w:val="00A60526"/>
    <w:rsid w:val="00A61A56"/>
    <w:rsid w:val="00A62463"/>
    <w:rsid w:val="00A66159"/>
    <w:rsid w:val="00A70668"/>
    <w:rsid w:val="00A743F5"/>
    <w:rsid w:val="00A76F10"/>
    <w:rsid w:val="00A802E7"/>
    <w:rsid w:val="00A835B9"/>
    <w:rsid w:val="00A84FE1"/>
    <w:rsid w:val="00A934FB"/>
    <w:rsid w:val="00A9697D"/>
    <w:rsid w:val="00A9750A"/>
    <w:rsid w:val="00AA1A02"/>
    <w:rsid w:val="00AA1B00"/>
    <w:rsid w:val="00AA76D7"/>
    <w:rsid w:val="00AB1382"/>
    <w:rsid w:val="00AB799D"/>
    <w:rsid w:val="00AC01C1"/>
    <w:rsid w:val="00AC1D53"/>
    <w:rsid w:val="00AC2DC8"/>
    <w:rsid w:val="00AC44B3"/>
    <w:rsid w:val="00AC5A9F"/>
    <w:rsid w:val="00AD0EE2"/>
    <w:rsid w:val="00AD1629"/>
    <w:rsid w:val="00AD5B95"/>
    <w:rsid w:val="00AD5D6F"/>
    <w:rsid w:val="00AD65E5"/>
    <w:rsid w:val="00AE1446"/>
    <w:rsid w:val="00AE17D3"/>
    <w:rsid w:val="00AE1CAB"/>
    <w:rsid w:val="00AE36BB"/>
    <w:rsid w:val="00AE40E0"/>
    <w:rsid w:val="00AE6D85"/>
    <w:rsid w:val="00AF05D5"/>
    <w:rsid w:val="00AF1B03"/>
    <w:rsid w:val="00AF4637"/>
    <w:rsid w:val="00AF4D0C"/>
    <w:rsid w:val="00B027C4"/>
    <w:rsid w:val="00B065DF"/>
    <w:rsid w:val="00B06FC8"/>
    <w:rsid w:val="00B13316"/>
    <w:rsid w:val="00B14875"/>
    <w:rsid w:val="00B152B8"/>
    <w:rsid w:val="00B22EAE"/>
    <w:rsid w:val="00B23CBC"/>
    <w:rsid w:val="00B25B53"/>
    <w:rsid w:val="00B33049"/>
    <w:rsid w:val="00B3328D"/>
    <w:rsid w:val="00B33FED"/>
    <w:rsid w:val="00B346F1"/>
    <w:rsid w:val="00B364B6"/>
    <w:rsid w:val="00B433EF"/>
    <w:rsid w:val="00B43532"/>
    <w:rsid w:val="00B46B09"/>
    <w:rsid w:val="00B46BD9"/>
    <w:rsid w:val="00B47B69"/>
    <w:rsid w:val="00B522D3"/>
    <w:rsid w:val="00B527C3"/>
    <w:rsid w:val="00B52C47"/>
    <w:rsid w:val="00B54977"/>
    <w:rsid w:val="00B55F7B"/>
    <w:rsid w:val="00B579A9"/>
    <w:rsid w:val="00B623E4"/>
    <w:rsid w:val="00B6674B"/>
    <w:rsid w:val="00B72118"/>
    <w:rsid w:val="00B73575"/>
    <w:rsid w:val="00B76FC1"/>
    <w:rsid w:val="00B81549"/>
    <w:rsid w:val="00B83101"/>
    <w:rsid w:val="00B84200"/>
    <w:rsid w:val="00B855FC"/>
    <w:rsid w:val="00B856BA"/>
    <w:rsid w:val="00B876F1"/>
    <w:rsid w:val="00B90EEC"/>
    <w:rsid w:val="00B95903"/>
    <w:rsid w:val="00B95F9A"/>
    <w:rsid w:val="00B969AD"/>
    <w:rsid w:val="00BA1CC0"/>
    <w:rsid w:val="00BA7C2B"/>
    <w:rsid w:val="00BB0296"/>
    <w:rsid w:val="00BB2531"/>
    <w:rsid w:val="00BB2BCA"/>
    <w:rsid w:val="00BB410D"/>
    <w:rsid w:val="00BB6AA0"/>
    <w:rsid w:val="00BC0716"/>
    <w:rsid w:val="00BC099A"/>
    <w:rsid w:val="00BC2252"/>
    <w:rsid w:val="00BC30DD"/>
    <w:rsid w:val="00BC6AB8"/>
    <w:rsid w:val="00BD0945"/>
    <w:rsid w:val="00BD0C16"/>
    <w:rsid w:val="00BD1BB4"/>
    <w:rsid w:val="00BD4E23"/>
    <w:rsid w:val="00BD560A"/>
    <w:rsid w:val="00BD60EF"/>
    <w:rsid w:val="00BD7DE0"/>
    <w:rsid w:val="00BE02E6"/>
    <w:rsid w:val="00BE484D"/>
    <w:rsid w:val="00BF1FC3"/>
    <w:rsid w:val="00BF2163"/>
    <w:rsid w:val="00BF3A9F"/>
    <w:rsid w:val="00BF67B1"/>
    <w:rsid w:val="00BF7B00"/>
    <w:rsid w:val="00BF7D17"/>
    <w:rsid w:val="00C004A7"/>
    <w:rsid w:val="00C010BE"/>
    <w:rsid w:val="00C017D7"/>
    <w:rsid w:val="00C01986"/>
    <w:rsid w:val="00C04137"/>
    <w:rsid w:val="00C04C93"/>
    <w:rsid w:val="00C06A3A"/>
    <w:rsid w:val="00C1375E"/>
    <w:rsid w:val="00C1723A"/>
    <w:rsid w:val="00C2066E"/>
    <w:rsid w:val="00C216EA"/>
    <w:rsid w:val="00C22EE7"/>
    <w:rsid w:val="00C233D8"/>
    <w:rsid w:val="00C27137"/>
    <w:rsid w:val="00C375D6"/>
    <w:rsid w:val="00C409E9"/>
    <w:rsid w:val="00C4377E"/>
    <w:rsid w:val="00C44A22"/>
    <w:rsid w:val="00C44EA1"/>
    <w:rsid w:val="00C45EC6"/>
    <w:rsid w:val="00C47464"/>
    <w:rsid w:val="00C50834"/>
    <w:rsid w:val="00C511B0"/>
    <w:rsid w:val="00C5312D"/>
    <w:rsid w:val="00C531F7"/>
    <w:rsid w:val="00C60E3F"/>
    <w:rsid w:val="00C61AA0"/>
    <w:rsid w:val="00C62009"/>
    <w:rsid w:val="00C629D6"/>
    <w:rsid w:val="00C632BD"/>
    <w:rsid w:val="00C647E9"/>
    <w:rsid w:val="00C66CF5"/>
    <w:rsid w:val="00C70A9A"/>
    <w:rsid w:val="00C72C66"/>
    <w:rsid w:val="00C72F7B"/>
    <w:rsid w:val="00C7656F"/>
    <w:rsid w:val="00C77915"/>
    <w:rsid w:val="00C806C8"/>
    <w:rsid w:val="00C83C39"/>
    <w:rsid w:val="00C84866"/>
    <w:rsid w:val="00C91D43"/>
    <w:rsid w:val="00C929B4"/>
    <w:rsid w:val="00C94105"/>
    <w:rsid w:val="00C95B74"/>
    <w:rsid w:val="00C977A6"/>
    <w:rsid w:val="00C97D01"/>
    <w:rsid w:val="00CA0CD6"/>
    <w:rsid w:val="00CA0D43"/>
    <w:rsid w:val="00CA35AF"/>
    <w:rsid w:val="00CA50EB"/>
    <w:rsid w:val="00CA71A3"/>
    <w:rsid w:val="00CB1BB4"/>
    <w:rsid w:val="00CB238B"/>
    <w:rsid w:val="00CB30B3"/>
    <w:rsid w:val="00CB46BB"/>
    <w:rsid w:val="00CC0833"/>
    <w:rsid w:val="00CC39E3"/>
    <w:rsid w:val="00CC5A19"/>
    <w:rsid w:val="00CC61DA"/>
    <w:rsid w:val="00CD0019"/>
    <w:rsid w:val="00CD05B1"/>
    <w:rsid w:val="00CD2790"/>
    <w:rsid w:val="00CD45AD"/>
    <w:rsid w:val="00CD6770"/>
    <w:rsid w:val="00CD6A1E"/>
    <w:rsid w:val="00CE37D3"/>
    <w:rsid w:val="00CE7074"/>
    <w:rsid w:val="00CF1A91"/>
    <w:rsid w:val="00CF74DA"/>
    <w:rsid w:val="00CF7861"/>
    <w:rsid w:val="00D000F2"/>
    <w:rsid w:val="00D009B2"/>
    <w:rsid w:val="00D02F3B"/>
    <w:rsid w:val="00D035B7"/>
    <w:rsid w:val="00D072E8"/>
    <w:rsid w:val="00D12821"/>
    <w:rsid w:val="00D1451A"/>
    <w:rsid w:val="00D238A0"/>
    <w:rsid w:val="00D3193D"/>
    <w:rsid w:val="00D31D9E"/>
    <w:rsid w:val="00D32182"/>
    <w:rsid w:val="00D3267C"/>
    <w:rsid w:val="00D3392A"/>
    <w:rsid w:val="00D344A5"/>
    <w:rsid w:val="00D36636"/>
    <w:rsid w:val="00D40AE0"/>
    <w:rsid w:val="00D41D41"/>
    <w:rsid w:val="00D42314"/>
    <w:rsid w:val="00D449F6"/>
    <w:rsid w:val="00D46A98"/>
    <w:rsid w:val="00D46E9C"/>
    <w:rsid w:val="00D5176D"/>
    <w:rsid w:val="00D524BE"/>
    <w:rsid w:val="00D53D44"/>
    <w:rsid w:val="00D53DFF"/>
    <w:rsid w:val="00D542FF"/>
    <w:rsid w:val="00D56A8F"/>
    <w:rsid w:val="00D57145"/>
    <w:rsid w:val="00D57D93"/>
    <w:rsid w:val="00D61D37"/>
    <w:rsid w:val="00D62732"/>
    <w:rsid w:val="00D64CEC"/>
    <w:rsid w:val="00D66FDA"/>
    <w:rsid w:val="00D705F0"/>
    <w:rsid w:val="00D70630"/>
    <w:rsid w:val="00D710D7"/>
    <w:rsid w:val="00D71DCE"/>
    <w:rsid w:val="00D72310"/>
    <w:rsid w:val="00D73481"/>
    <w:rsid w:val="00D77479"/>
    <w:rsid w:val="00D77BD4"/>
    <w:rsid w:val="00D81060"/>
    <w:rsid w:val="00D85CDE"/>
    <w:rsid w:val="00D87C04"/>
    <w:rsid w:val="00D91A37"/>
    <w:rsid w:val="00D95171"/>
    <w:rsid w:val="00D97D38"/>
    <w:rsid w:val="00DA76D8"/>
    <w:rsid w:val="00DA78CD"/>
    <w:rsid w:val="00DA7B2B"/>
    <w:rsid w:val="00DB40ED"/>
    <w:rsid w:val="00DB4551"/>
    <w:rsid w:val="00DB5CB1"/>
    <w:rsid w:val="00DC0C56"/>
    <w:rsid w:val="00DC11AC"/>
    <w:rsid w:val="00DC23BF"/>
    <w:rsid w:val="00DC2737"/>
    <w:rsid w:val="00DC29BD"/>
    <w:rsid w:val="00DC2E3D"/>
    <w:rsid w:val="00DC4C4E"/>
    <w:rsid w:val="00DC5880"/>
    <w:rsid w:val="00DC60B2"/>
    <w:rsid w:val="00DD28F9"/>
    <w:rsid w:val="00DD2F1A"/>
    <w:rsid w:val="00DD38FB"/>
    <w:rsid w:val="00DD5D83"/>
    <w:rsid w:val="00DD680A"/>
    <w:rsid w:val="00DE5338"/>
    <w:rsid w:val="00DE5690"/>
    <w:rsid w:val="00DE6093"/>
    <w:rsid w:val="00DE679F"/>
    <w:rsid w:val="00DF2510"/>
    <w:rsid w:val="00DF3984"/>
    <w:rsid w:val="00DF4504"/>
    <w:rsid w:val="00DF47BA"/>
    <w:rsid w:val="00DF688E"/>
    <w:rsid w:val="00DF7A12"/>
    <w:rsid w:val="00E02678"/>
    <w:rsid w:val="00E02C6E"/>
    <w:rsid w:val="00E06489"/>
    <w:rsid w:val="00E065D9"/>
    <w:rsid w:val="00E105E6"/>
    <w:rsid w:val="00E11CA0"/>
    <w:rsid w:val="00E16E99"/>
    <w:rsid w:val="00E214CC"/>
    <w:rsid w:val="00E267BD"/>
    <w:rsid w:val="00E27D46"/>
    <w:rsid w:val="00E31D08"/>
    <w:rsid w:val="00E3335B"/>
    <w:rsid w:val="00E371BA"/>
    <w:rsid w:val="00E375F3"/>
    <w:rsid w:val="00E40579"/>
    <w:rsid w:val="00E424E1"/>
    <w:rsid w:val="00E42589"/>
    <w:rsid w:val="00E46793"/>
    <w:rsid w:val="00E535E3"/>
    <w:rsid w:val="00E53B7E"/>
    <w:rsid w:val="00E56040"/>
    <w:rsid w:val="00E562D4"/>
    <w:rsid w:val="00E56739"/>
    <w:rsid w:val="00E60EDD"/>
    <w:rsid w:val="00E6226A"/>
    <w:rsid w:val="00E65E6D"/>
    <w:rsid w:val="00E710ED"/>
    <w:rsid w:val="00E713CB"/>
    <w:rsid w:val="00E72ED2"/>
    <w:rsid w:val="00E74250"/>
    <w:rsid w:val="00E743D3"/>
    <w:rsid w:val="00E74B88"/>
    <w:rsid w:val="00E753BD"/>
    <w:rsid w:val="00E77163"/>
    <w:rsid w:val="00E804C8"/>
    <w:rsid w:val="00E85ED8"/>
    <w:rsid w:val="00E87A48"/>
    <w:rsid w:val="00E90ECC"/>
    <w:rsid w:val="00E91842"/>
    <w:rsid w:val="00E91C08"/>
    <w:rsid w:val="00E9716F"/>
    <w:rsid w:val="00EA4C3E"/>
    <w:rsid w:val="00EA7362"/>
    <w:rsid w:val="00EA7EF7"/>
    <w:rsid w:val="00EB0D4A"/>
    <w:rsid w:val="00EB1165"/>
    <w:rsid w:val="00EB1380"/>
    <w:rsid w:val="00EB1750"/>
    <w:rsid w:val="00EB2FC1"/>
    <w:rsid w:val="00EB6637"/>
    <w:rsid w:val="00EC0B7D"/>
    <w:rsid w:val="00EC2379"/>
    <w:rsid w:val="00EC2ADB"/>
    <w:rsid w:val="00EC2E15"/>
    <w:rsid w:val="00EC3B67"/>
    <w:rsid w:val="00EC5B18"/>
    <w:rsid w:val="00ED0654"/>
    <w:rsid w:val="00ED37AD"/>
    <w:rsid w:val="00ED62C2"/>
    <w:rsid w:val="00ED635D"/>
    <w:rsid w:val="00ED63A3"/>
    <w:rsid w:val="00ED7E85"/>
    <w:rsid w:val="00EE42B2"/>
    <w:rsid w:val="00EE44D1"/>
    <w:rsid w:val="00EE7DA6"/>
    <w:rsid w:val="00EF2F7B"/>
    <w:rsid w:val="00EF7203"/>
    <w:rsid w:val="00EF7F19"/>
    <w:rsid w:val="00F010F6"/>
    <w:rsid w:val="00F05A69"/>
    <w:rsid w:val="00F20166"/>
    <w:rsid w:val="00F2075C"/>
    <w:rsid w:val="00F20C72"/>
    <w:rsid w:val="00F231E0"/>
    <w:rsid w:val="00F25052"/>
    <w:rsid w:val="00F264DB"/>
    <w:rsid w:val="00F266E1"/>
    <w:rsid w:val="00F320D5"/>
    <w:rsid w:val="00F329DC"/>
    <w:rsid w:val="00F32EA5"/>
    <w:rsid w:val="00F361D4"/>
    <w:rsid w:val="00F40066"/>
    <w:rsid w:val="00F45C69"/>
    <w:rsid w:val="00F47695"/>
    <w:rsid w:val="00F55DB3"/>
    <w:rsid w:val="00F56155"/>
    <w:rsid w:val="00F56F52"/>
    <w:rsid w:val="00F64421"/>
    <w:rsid w:val="00F64CD2"/>
    <w:rsid w:val="00F668C6"/>
    <w:rsid w:val="00F744AE"/>
    <w:rsid w:val="00F765A8"/>
    <w:rsid w:val="00F7702B"/>
    <w:rsid w:val="00F851BA"/>
    <w:rsid w:val="00F864BF"/>
    <w:rsid w:val="00F86675"/>
    <w:rsid w:val="00F86AD4"/>
    <w:rsid w:val="00F92335"/>
    <w:rsid w:val="00FA1B1B"/>
    <w:rsid w:val="00FA2E52"/>
    <w:rsid w:val="00FA37FC"/>
    <w:rsid w:val="00FA5BE8"/>
    <w:rsid w:val="00FA6AF9"/>
    <w:rsid w:val="00FA73FA"/>
    <w:rsid w:val="00FB0AE6"/>
    <w:rsid w:val="00FB3D7A"/>
    <w:rsid w:val="00FB5139"/>
    <w:rsid w:val="00FB6A66"/>
    <w:rsid w:val="00FC074E"/>
    <w:rsid w:val="00FC1B57"/>
    <w:rsid w:val="00FC4F41"/>
    <w:rsid w:val="00FD009C"/>
    <w:rsid w:val="00FD0B85"/>
    <w:rsid w:val="00FD170E"/>
    <w:rsid w:val="00FD1F6A"/>
    <w:rsid w:val="00FD2298"/>
    <w:rsid w:val="00FD4012"/>
    <w:rsid w:val="00FD7155"/>
    <w:rsid w:val="00FD7395"/>
    <w:rsid w:val="00FE2136"/>
    <w:rsid w:val="00FE34AF"/>
    <w:rsid w:val="00FF0CB3"/>
    <w:rsid w:val="00FF2BFB"/>
    <w:rsid w:val="00FF7B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2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C262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6E42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E42CF"/>
  </w:style>
  <w:style w:type="paragraph" w:styleId="Footer">
    <w:name w:val="footer"/>
    <w:basedOn w:val="Normal"/>
    <w:link w:val="FooterChar"/>
    <w:uiPriority w:val="99"/>
    <w:unhideWhenUsed/>
    <w:rsid w:val="006E42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2CF"/>
  </w:style>
  <w:style w:type="paragraph" w:styleId="ListParagraph">
    <w:name w:val="List Paragraph"/>
    <w:basedOn w:val="Normal"/>
    <w:uiPriority w:val="34"/>
    <w:qFormat/>
    <w:rsid w:val="00392568"/>
    <w:pPr>
      <w:ind w:left="720"/>
      <w:contextualSpacing/>
    </w:pPr>
  </w:style>
  <w:style w:type="paragraph" w:customStyle="1" w:styleId="Default">
    <w:name w:val="Default"/>
    <w:rsid w:val="00FF2BF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E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E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7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61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36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4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81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529805-6501-4CDE-AD11-14AA2E016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300</Words>
  <Characters>741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uneet</cp:lastModifiedBy>
  <cp:revision>2</cp:revision>
  <cp:lastPrinted>2019-09-03T05:36:00Z</cp:lastPrinted>
  <dcterms:created xsi:type="dcterms:W3CDTF">2019-11-22T05:34:00Z</dcterms:created>
  <dcterms:modified xsi:type="dcterms:W3CDTF">2019-11-22T05:34:00Z</dcterms:modified>
</cp:coreProperties>
</file>